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D97C5D" w14:textId="11188C61" w:rsidR="00077594" w:rsidRDefault="002E7837" w:rsidP="00077594">
      <w:pPr>
        <w:pStyle w:val="Title"/>
        <w:jc w:val="center"/>
        <w:rPr>
          <w:b/>
          <w:bCs/>
          <w:sz w:val="96"/>
          <w:szCs w:val="96"/>
        </w:rPr>
      </w:pPr>
      <w:r>
        <w:rPr>
          <w:b/>
          <w:bCs/>
          <w:sz w:val="96"/>
          <w:szCs w:val="96"/>
        </w:rPr>
        <w:t xml:space="preserve">                 </w:t>
      </w:r>
    </w:p>
    <w:p w14:paraId="7A2B66A4" w14:textId="77777777" w:rsidR="008F39E0" w:rsidRPr="008F39E0" w:rsidRDefault="008F39E0" w:rsidP="008F39E0"/>
    <w:p w14:paraId="777AC6EC" w14:textId="77777777" w:rsidR="00F3083B" w:rsidRDefault="00F3083B" w:rsidP="00077594">
      <w:pPr>
        <w:pStyle w:val="Title"/>
        <w:jc w:val="center"/>
        <w:rPr>
          <w:rFonts w:ascii="28 Days Later" w:hAnsi="28 Days Later"/>
          <w:b/>
          <w:bCs/>
          <w:sz w:val="96"/>
          <w:szCs w:val="96"/>
        </w:rPr>
      </w:pPr>
    </w:p>
    <w:p w14:paraId="573B06E6" w14:textId="77777777" w:rsidR="00F3083B" w:rsidRDefault="00F3083B" w:rsidP="00077594">
      <w:pPr>
        <w:pStyle w:val="Title"/>
        <w:jc w:val="center"/>
        <w:rPr>
          <w:rFonts w:ascii="28 Days Later" w:hAnsi="28 Days Later"/>
          <w:b/>
          <w:bCs/>
          <w:sz w:val="96"/>
          <w:szCs w:val="96"/>
        </w:rPr>
      </w:pPr>
    </w:p>
    <w:p w14:paraId="0DE122CE" w14:textId="77777777" w:rsidR="00F3083B" w:rsidRDefault="00F3083B" w:rsidP="00077594">
      <w:pPr>
        <w:pStyle w:val="Title"/>
        <w:jc w:val="center"/>
        <w:rPr>
          <w:rFonts w:ascii="28 Days Later" w:hAnsi="28 Days Later"/>
          <w:b/>
          <w:bCs/>
          <w:sz w:val="96"/>
          <w:szCs w:val="96"/>
        </w:rPr>
      </w:pPr>
    </w:p>
    <w:p w14:paraId="2B5577D9" w14:textId="0E848B50" w:rsidR="00077594" w:rsidRPr="00F3083B" w:rsidRDefault="00077594" w:rsidP="00077594">
      <w:pPr>
        <w:pStyle w:val="Title"/>
        <w:jc w:val="center"/>
        <w:rPr>
          <w:rFonts w:ascii="28 Days Later" w:hAnsi="28 Days Later"/>
          <w:b/>
          <w:bCs/>
          <w:sz w:val="96"/>
          <w:szCs w:val="96"/>
        </w:rPr>
      </w:pPr>
      <w:r w:rsidRPr="00F3083B">
        <w:rPr>
          <w:rFonts w:ascii="28 Days Later" w:hAnsi="28 Days Later"/>
          <w:b/>
          <w:bCs/>
          <w:sz w:val="96"/>
          <w:szCs w:val="96"/>
        </w:rPr>
        <w:t>Project report on</w:t>
      </w:r>
    </w:p>
    <w:p w14:paraId="222DDFB9" w14:textId="77777777" w:rsidR="00077594" w:rsidRPr="00F3083B" w:rsidRDefault="00077594" w:rsidP="00077594">
      <w:pPr>
        <w:pStyle w:val="Title"/>
        <w:jc w:val="center"/>
        <w:rPr>
          <w:rFonts w:ascii="28 Days Later" w:hAnsi="28 Days Later"/>
          <w:b/>
          <w:bCs/>
          <w:sz w:val="96"/>
          <w:szCs w:val="96"/>
        </w:rPr>
      </w:pPr>
      <w:r w:rsidRPr="00F3083B">
        <w:rPr>
          <w:rFonts w:ascii="28 Days Later" w:hAnsi="28 Days Later"/>
          <w:b/>
          <w:bCs/>
          <w:sz w:val="96"/>
          <w:szCs w:val="96"/>
        </w:rPr>
        <w:t xml:space="preserve">CAB FARE PREDICTION Submitted By </w:t>
      </w:r>
    </w:p>
    <w:p w14:paraId="371C7CB4" w14:textId="37160A1B" w:rsidR="00077594" w:rsidRDefault="00077594" w:rsidP="00077594">
      <w:pPr>
        <w:pStyle w:val="Title"/>
        <w:jc w:val="center"/>
        <w:rPr>
          <w:rFonts w:ascii="28 Days Later" w:hAnsi="28 Days Later" w:cs="Times New Roman"/>
          <w:b/>
          <w:bCs/>
          <w:sz w:val="36"/>
          <w:szCs w:val="36"/>
        </w:rPr>
      </w:pPr>
      <w:r w:rsidRPr="00F3083B">
        <w:rPr>
          <w:rFonts w:ascii="28 Days Later" w:hAnsi="28 Days Later" w:cs="Times New Roman"/>
          <w:b/>
          <w:bCs/>
          <w:sz w:val="36"/>
          <w:szCs w:val="36"/>
        </w:rPr>
        <w:t>AKASH SHARMA</w:t>
      </w:r>
    </w:p>
    <w:p w14:paraId="638E75D1" w14:textId="6B4AB2C2" w:rsidR="006C6E82" w:rsidRDefault="006C6E82" w:rsidP="006C6E82"/>
    <w:p w14:paraId="2BB8A288" w14:textId="653FFE2A" w:rsidR="006C6E82" w:rsidRDefault="006C6E82" w:rsidP="006C6E82"/>
    <w:p w14:paraId="63068B64" w14:textId="0D1E5805" w:rsidR="006C6E82" w:rsidRDefault="006C6E82" w:rsidP="006C6E82"/>
    <w:p w14:paraId="60235F60" w14:textId="480EE27B" w:rsidR="006C6E82" w:rsidRDefault="006C6E82" w:rsidP="006C6E82"/>
    <w:p w14:paraId="7E136524" w14:textId="491C1BD3" w:rsidR="006C6E82" w:rsidRDefault="006C6E82" w:rsidP="006C6E82"/>
    <w:p w14:paraId="56645055" w14:textId="616AAF2F" w:rsidR="006C6E82" w:rsidRDefault="006C6E82" w:rsidP="006C6E82"/>
    <w:p w14:paraId="54CF83E7" w14:textId="6CA7BB2D" w:rsidR="006C6E82" w:rsidRDefault="00E548FB" w:rsidP="006C6E82">
      <w:r>
        <w:t xml:space="preserve">Contact Details-+91-8949122676, </w:t>
      </w:r>
      <w:hyperlink r:id="rId8" w:history="1">
        <w:r w:rsidRPr="00C37F05">
          <w:rPr>
            <w:rStyle w:val="Hyperlink"/>
          </w:rPr>
          <w:t>akashsharma8875@gmail.com</w:t>
        </w:r>
      </w:hyperlink>
    </w:p>
    <w:sdt>
      <w:sdtPr>
        <w:rPr>
          <w:rFonts w:ascii="Times New Roman" w:eastAsiaTheme="minorHAnsi" w:hAnsi="Times New Roman" w:cstheme="minorBidi"/>
          <w:color w:val="auto"/>
          <w:sz w:val="24"/>
          <w:szCs w:val="22"/>
          <w:lang w:val="en-IN"/>
        </w:rPr>
        <w:id w:val="1523356994"/>
        <w:docPartObj>
          <w:docPartGallery w:val="Table of Contents"/>
          <w:docPartUnique/>
        </w:docPartObj>
      </w:sdtPr>
      <w:sdtEndPr>
        <w:rPr>
          <w:b/>
          <w:bCs/>
          <w:noProof/>
        </w:rPr>
      </w:sdtEndPr>
      <w:sdtContent>
        <w:p w14:paraId="6873A1BE" w14:textId="6C115B54" w:rsidR="006C6E82" w:rsidRPr="00E548FB" w:rsidRDefault="006C6E82">
          <w:pPr>
            <w:pStyle w:val="TOCHeading"/>
            <w:rPr>
              <w:rFonts w:ascii="28 Days Later" w:hAnsi="28 Days Later"/>
            </w:rPr>
          </w:pPr>
          <w:r w:rsidRPr="00E548FB">
            <w:rPr>
              <w:rFonts w:ascii="28 Days Later" w:hAnsi="28 Days Later"/>
            </w:rPr>
            <w:t>Contents</w:t>
          </w:r>
        </w:p>
        <w:p w14:paraId="110BB31D" w14:textId="4B2DFFE2" w:rsidR="007564AF" w:rsidRPr="007564AF" w:rsidRDefault="006C6E82">
          <w:pPr>
            <w:pStyle w:val="TOC1"/>
            <w:tabs>
              <w:tab w:val="right" w:leader="dot" w:pos="9016"/>
            </w:tabs>
            <w:rPr>
              <w:rFonts w:ascii="28 Days Later" w:eastAsiaTheme="minorEastAsia" w:hAnsi="28 Days Later"/>
              <w:noProof/>
              <w:sz w:val="22"/>
              <w:lang w:eastAsia="en-IN"/>
            </w:rPr>
          </w:pPr>
          <w:r>
            <w:fldChar w:fldCharType="begin"/>
          </w:r>
          <w:r>
            <w:instrText xml:space="preserve"> TOC \o "1-3" \h \z \u </w:instrText>
          </w:r>
          <w:r>
            <w:fldChar w:fldCharType="separate"/>
          </w:r>
          <w:hyperlink w:anchor="_Toc78578774" w:history="1">
            <w:r w:rsidR="007564AF" w:rsidRPr="007564AF">
              <w:rPr>
                <w:rStyle w:val="Hyperlink"/>
                <w:rFonts w:ascii="28 Days Later" w:hAnsi="28 Days Later"/>
                <w:noProof/>
              </w:rPr>
              <w:t>Introduction</w:t>
            </w:r>
            <w:r w:rsidR="007564AF" w:rsidRPr="007564AF">
              <w:rPr>
                <w:rFonts w:ascii="28 Days Later" w:hAnsi="28 Days Later"/>
                <w:noProof/>
                <w:webHidden/>
              </w:rPr>
              <w:tab/>
            </w:r>
            <w:r w:rsidR="007564AF" w:rsidRPr="007564AF">
              <w:rPr>
                <w:rFonts w:ascii="28 Days Later" w:hAnsi="28 Days Later"/>
                <w:noProof/>
                <w:webHidden/>
              </w:rPr>
              <w:fldChar w:fldCharType="begin"/>
            </w:r>
            <w:r w:rsidR="007564AF" w:rsidRPr="007564AF">
              <w:rPr>
                <w:rFonts w:ascii="28 Days Later" w:hAnsi="28 Days Later"/>
                <w:noProof/>
                <w:webHidden/>
              </w:rPr>
              <w:instrText xml:space="preserve"> PAGEREF _Toc78578774 \h </w:instrText>
            </w:r>
            <w:r w:rsidR="007564AF" w:rsidRPr="007564AF">
              <w:rPr>
                <w:rFonts w:ascii="28 Days Later" w:hAnsi="28 Days Later"/>
                <w:noProof/>
                <w:webHidden/>
              </w:rPr>
            </w:r>
            <w:r w:rsidR="007564AF" w:rsidRPr="007564AF">
              <w:rPr>
                <w:rFonts w:ascii="28 Days Later" w:hAnsi="28 Days Later"/>
                <w:noProof/>
                <w:webHidden/>
              </w:rPr>
              <w:fldChar w:fldCharType="separate"/>
            </w:r>
            <w:r w:rsidR="007564AF" w:rsidRPr="007564AF">
              <w:rPr>
                <w:rFonts w:ascii="28 Days Later" w:hAnsi="28 Days Later"/>
                <w:noProof/>
                <w:webHidden/>
              </w:rPr>
              <w:t>4</w:t>
            </w:r>
            <w:r w:rsidR="007564AF" w:rsidRPr="007564AF">
              <w:rPr>
                <w:rFonts w:ascii="28 Days Later" w:hAnsi="28 Days Later"/>
                <w:noProof/>
                <w:webHidden/>
              </w:rPr>
              <w:fldChar w:fldCharType="end"/>
            </w:r>
          </w:hyperlink>
        </w:p>
        <w:p w14:paraId="08E3260C" w14:textId="400348B1" w:rsidR="007564AF" w:rsidRPr="007564AF" w:rsidRDefault="00B23B5B">
          <w:pPr>
            <w:pStyle w:val="TOC2"/>
            <w:tabs>
              <w:tab w:val="right" w:leader="dot" w:pos="9016"/>
            </w:tabs>
            <w:rPr>
              <w:rFonts w:ascii="28 Days Later" w:eastAsiaTheme="minorEastAsia" w:hAnsi="28 Days Later"/>
              <w:noProof/>
              <w:sz w:val="22"/>
              <w:lang w:eastAsia="en-IN"/>
            </w:rPr>
          </w:pPr>
          <w:hyperlink w:anchor="_Toc78578775" w:history="1">
            <w:r w:rsidR="007564AF" w:rsidRPr="007564AF">
              <w:rPr>
                <w:rStyle w:val="Hyperlink"/>
                <w:rFonts w:ascii="28 Days Later" w:hAnsi="28 Days Later"/>
                <w:noProof/>
              </w:rPr>
              <w:t>Problem Statement</w:t>
            </w:r>
            <w:r w:rsidR="007564AF" w:rsidRPr="007564AF">
              <w:rPr>
                <w:rFonts w:ascii="28 Days Later" w:hAnsi="28 Days Later"/>
                <w:noProof/>
                <w:webHidden/>
              </w:rPr>
              <w:tab/>
            </w:r>
            <w:r w:rsidR="007564AF" w:rsidRPr="007564AF">
              <w:rPr>
                <w:rFonts w:ascii="28 Days Later" w:hAnsi="28 Days Later"/>
                <w:noProof/>
                <w:webHidden/>
              </w:rPr>
              <w:fldChar w:fldCharType="begin"/>
            </w:r>
            <w:r w:rsidR="007564AF" w:rsidRPr="007564AF">
              <w:rPr>
                <w:rFonts w:ascii="28 Days Later" w:hAnsi="28 Days Later"/>
                <w:noProof/>
                <w:webHidden/>
              </w:rPr>
              <w:instrText xml:space="preserve"> PAGEREF _Toc78578775 \h </w:instrText>
            </w:r>
            <w:r w:rsidR="007564AF" w:rsidRPr="007564AF">
              <w:rPr>
                <w:rFonts w:ascii="28 Days Later" w:hAnsi="28 Days Later"/>
                <w:noProof/>
                <w:webHidden/>
              </w:rPr>
            </w:r>
            <w:r w:rsidR="007564AF" w:rsidRPr="007564AF">
              <w:rPr>
                <w:rFonts w:ascii="28 Days Later" w:hAnsi="28 Days Later"/>
                <w:noProof/>
                <w:webHidden/>
              </w:rPr>
              <w:fldChar w:fldCharType="separate"/>
            </w:r>
            <w:r w:rsidR="007564AF" w:rsidRPr="007564AF">
              <w:rPr>
                <w:rFonts w:ascii="28 Days Later" w:hAnsi="28 Days Later"/>
                <w:noProof/>
                <w:webHidden/>
              </w:rPr>
              <w:t>4</w:t>
            </w:r>
            <w:r w:rsidR="007564AF" w:rsidRPr="007564AF">
              <w:rPr>
                <w:rFonts w:ascii="28 Days Later" w:hAnsi="28 Days Later"/>
                <w:noProof/>
                <w:webHidden/>
              </w:rPr>
              <w:fldChar w:fldCharType="end"/>
            </w:r>
          </w:hyperlink>
        </w:p>
        <w:p w14:paraId="0D374AEB" w14:textId="5143BAC0" w:rsidR="007564AF" w:rsidRPr="007564AF" w:rsidRDefault="00B23B5B">
          <w:pPr>
            <w:pStyle w:val="TOC2"/>
            <w:tabs>
              <w:tab w:val="right" w:leader="dot" w:pos="9016"/>
            </w:tabs>
            <w:rPr>
              <w:rFonts w:ascii="28 Days Later" w:eastAsiaTheme="minorEastAsia" w:hAnsi="28 Days Later"/>
              <w:noProof/>
              <w:sz w:val="22"/>
              <w:lang w:eastAsia="en-IN"/>
            </w:rPr>
          </w:pPr>
          <w:hyperlink w:anchor="_Toc78578776" w:history="1">
            <w:r w:rsidR="007564AF" w:rsidRPr="007564AF">
              <w:rPr>
                <w:rStyle w:val="Hyperlink"/>
                <w:rFonts w:ascii="28 Days Later" w:hAnsi="28 Days Later"/>
                <w:noProof/>
              </w:rPr>
              <w:t>Data Review</w:t>
            </w:r>
            <w:r w:rsidR="007564AF" w:rsidRPr="007564AF">
              <w:rPr>
                <w:rFonts w:ascii="28 Days Later" w:hAnsi="28 Days Later"/>
                <w:noProof/>
                <w:webHidden/>
              </w:rPr>
              <w:tab/>
            </w:r>
            <w:r w:rsidR="007564AF" w:rsidRPr="007564AF">
              <w:rPr>
                <w:rFonts w:ascii="28 Days Later" w:hAnsi="28 Days Later"/>
                <w:noProof/>
                <w:webHidden/>
              </w:rPr>
              <w:fldChar w:fldCharType="begin"/>
            </w:r>
            <w:r w:rsidR="007564AF" w:rsidRPr="007564AF">
              <w:rPr>
                <w:rFonts w:ascii="28 Days Later" w:hAnsi="28 Days Later"/>
                <w:noProof/>
                <w:webHidden/>
              </w:rPr>
              <w:instrText xml:space="preserve"> PAGEREF _Toc78578776 \h </w:instrText>
            </w:r>
            <w:r w:rsidR="007564AF" w:rsidRPr="007564AF">
              <w:rPr>
                <w:rFonts w:ascii="28 Days Later" w:hAnsi="28 Days Later"/>
                <w:noProof/>
                <w:webHidden/>
              </w:rPr>
            </w:r>
            <w:r w:rsidR="007564AF" w:rsidRPr="007564AF">
              <w:rPr>
                <w:rFonts w:ascii="28 Days Later" w:hAnsi="28 Days Later"/>
                <w:noProof/>
                <w:webHidden/>
              </w:rPr>
              <w:fldChar w:fldCharType="separate"/>
            </w:r>
            <w:r w:rsidR="007564AF" w:rsidRPr="007564AF">
              <w:rPr>
                <w:rFonts w:ascii="28 Days Later" w:hAnsi="28 Days Later"/>
                <w:noProof/>
                <w:webHidden/>
              </w:rPr>
              <w:t>4</w:t>
            </w:r>
            <w:r w:rsidR="007564AF" w:rsidRPr="007564AF">
              <w:rPr>
                <w:rFonts w:ascii="28 Days Later" w:hAnsi="28 Days Later"/>
                <w:noProof/>
                <w:webHidden/>
              </w:rPr>
              <w:fldChar w:fldCharType="end"/>
            </w:r>
          </w:hyperlink>
        </w:p>
        <w:p w14:paraId="1D41C176" w14:textId="57308BF9" w:rsidR="007564AF" w:rsidRPr="007564AF" w:rsidRDefault="00B23B5B">
          <w:pPr>
            <w:pStyle w:val="TOC2"/>
            <w:tabs>
              <w:tab w:val="right" w:leader="dot" w:pos="9016"/>
            </w:tabs>
            <w:rPr>
              <w:rFonts w:ascii="28 Days Later" w:eastAsiaTheme="minorEastAsia" w:hAnsi="28 Days Later"/>
              <w:noProof/>
              <w:sz w:val="22"/>
              <w:lang w:eastAsia="en-IN"/>
            </w:rPr>
          </w:pPr>
          <w:hyperlink w:anchor="_Toc78578777" w:history="1">
            <w:r w:rsidR="007564AF" w:rsidRPr="007564AF">
              <w:rPr>
                <w:rStyle w:val="Hyperlink"/>
                <w:rFonts w:ascii="28 Days Later" w:hAnsi="28 Days Later"/>
                <w:noProof/>
              </w:rPr>
              <w:t>Exploratory Data Analysis</w:t>
            </w:r>
            <w:r w:rsidR="007564AF" w:rsidRPr="007564AF">
              <w:rPr>
                <w:rFonts w:ascii="28 Days Later" w:hAnsi="28 Days Later"/>
                <w:noProof/>
                <w:webHidden/>
              </w:rPr>
              <w:tab/>
            </w:r>
            <w:r w:rsidR="007564AF" w:rsidRPr="007564AF">
              <w:rPr>
                <w:rFonts w:ascii="28 Days Later" w:hAnsi="28 Days Later"/>
                <w:noProof/>
                <w:webHidden/>
              </w:rPr>
              <w:fldChar w:fldCharType="begin"/>
            </w:r>
            <w:r w:rsidR="007564AF" w:rsidRPr="007564AF">
              <w:rPr>
                <w:rFonts w:ascii="28 Days Later" w:hAnsi="28 Days Later"/>
                <w:noProof/>
                <w:webHidden/>
              </w:rPr>
              <w:instrText xml:space="preserve"> PAGEREF _Toc78578777 \h </w:instrText>
            </w:r>
            <w:r w:rsidR="007564AF" w:rsidRPr="007564AF">
              <w:rPr>
                <w:rFonts w:ascii="28 Days Later" w:hAnsi="28 Days Later"/>
                <w:noProof/>
                <w:webHidden/>
              </w:rPr>
            </w:r>
            <w:r w:rsidR="007564AF" w:rsidRPr="007564AF">
              <w:rPr>
                <w:rFonts w:ascii="28 Days Later" w:hAnsi="28 Days Later"/>
                <w:noProof/>
                <w:webHidden/>
              </w:rPr>
              <w:fldChar w:fldCharType="separate"/>
            </w:r>
            <w:r w:rsidR="007564AF" w:rsidRPr="007564AF">
              <w:rPr>
                <w:rFonts w:ascii="28 Days Later" w:hAnsi="28 Days Later"/>
                <w:noProof/>
                <w:webHidden/>
              </w:rPr>
              <w:t>4</w:t>
            </w:r>
            <w:r w:rsidR="007564AF" w:rsidRPr="007564AF">
              <w:rPr>
                <w:rFonts w:ascii="28 Days Later" w:hAnsi="28 Days Later"/>
                <w:noProof/>
                <w:webHidden/>
              </w:rPr>
              <w:fldChar w:fldCharType="end"/>
            </w:r>
          </w:hyperlink>
        </w:p>
        <w:p w14:paraId="7EA78628" w14:textId="508E7D2B" w:rsidR="007564AF" w:rsidRPr="007564AF" w:rsidRDefault="00B23B5B">
          <w:pPr>
            <w:pStyle w:val="TOC2"/>
            <w:tabs>
              <w:tab w:val="right" w:leader="dot" w:pos="9016"/>
            </w:tabs>
            <w:rPr>
              <w:rFonts w:ascii="28 Days Later" w:eastAsiaTheme="minorEastAsia" w:hAnsi="28 Days Later"/>
              <w:noProof/>
              <w:sz w:val="22"/>
              <w:lang w:eastAsia="en-IN"/>
            </w:rPr>
          </w:pPr>
          <w:hyperlink w:anchor="_Toc78578778" w:history="1">
            <w:r w:rsidR="007564AF" w:rsidRPr="007564AF">
              <w:rPr>
                <w:rStyle w:val="Hyperlink"/>
                <w:rFonts w:ascii="28 Days Later" w:hAnsi="28 Days Later"/>
                <w:noProof/>
              </w:rPr>
              <w:t>Assumptions with the data</w:t>
            </w:r>
            <w:r w:rsidR="007564AF" w:rsidRPr="007564AF">
              <w:rPr>
                <w:rFonts w:ascii="28 Days Later" w:hAnsi="28 Days Later"/>
                <w:noProof/>
                <w:webHidden/>
              </w:rPr>
              <w:tab/>
            </w:r>
            <w:r w:rsidR="007564AF" w:rsidRPr="007564AF">
              <w:rPr>
                <w:rFonts w:ascii="28 Days Later" w:hAnsi="28 Days Later"/>
                <w:noProof/>
                <w:webHidden/>
              </w:rPr>
              <w:fldChar w:fldCharType="begin"/>
            </w:r>
            <w:r w:rsidR="007564AF" w:rsidRPr="007564AF">
              <w:rPr>
                <w:rFonts w:ascii="28 Days Later" w:hAnsi="28 Days Later"/>
                <w:noProof/>
                <w:webHidden/>
              </w:rPr>
              <w:instrText xml:space="preserve"> PAGEREF _Toc78578778 \h </w:instrText>
            </w:r>
            <w:r w:rsidR="007564AF" w:rsidRPr="007564AF">
              <w:rPr>
                <w:rFonts w:ascii="28 Days Later" w:hAnsi="28 Days Later"/>
                <w:noProof/>
                <w:webHidden/>
              </w:rPr>
            </w:r>
            <w:r w:rsidR="007564AF" w:rsidRPr="007564AF">
              <w:rPr>
                <w:rFonts w:ascii="28 Days Later" w:hAnsi="28 Days Later"/>
                <w:noProof/>
                <w:webHidden/>
              </w:rPr>
              <w:fldChar w:fldCharType="separate"/>
            </w:r>
            <w:r w:rsidR="007564AF" w:rsidRPr="007564AF">
              <w:rPr>
                <w:rFonts w:ascii="28 Days Later" w:hAnsi="28 Days Later"/>
                <w:noProof/>
                <w:webHidden/>
              </w:rPr>
              <w:t>5</w:t>
            </w:r>
            <w:r w:rsidR="007564AF" w:rsidRPr="007564AF">
              <w:rPr>
                <w:rFonts w:ascii="28 Days Later" w:hAnsi="28 Days Later"/>
                <w:noProof/>
                <w:webHidden/>
              </w:rPr>
              <w:fldChar w:fldCharType="end"/>
            </w:r>
          </w:hyperlink>
        </w:p>
        <w:p w14:paraId="7BD2B8DE" w14:textId="27BED254" w:rsidR="007564AF" w:rsidRPr="007564AF" w:rsidRDefault="00B23B5B">
          <w:pPr>
            <w:pStyle w:val="TOC1"/>
            <w:tabs>
              <w:tab w:val="right" w:leader="dot" w:pos="9016"/>
            </w:tabs>
            <w:rPr>
              <w:rFonts w:ascii="28 Days Later" w:eastAsiaTheme="minorEastAsia" w:hAnsi="28 Days Later"/>
              <w:noProof/>
              <w:sz w:val="22"/>
              <w:lang w:eastAsia="en-IN"/>
            </w:rPr>
          </w:pPr>
          <w:hyperlink w:anchor="_Toc78578779" w:history="1">
            <w:r w:rsidR="007564AF" w:rsidRPr="007564AF">
              <w:rPr>
                <w:rStyle w:val="Hyperlink"/>
                <w:rFonts w:ascii="28 Days Later" w:hAnsi="28 Days Later"/>
                <w:noProof/>
              </w:rPr>
              <w:t>Data Cleaning and Missing Value Analysis</w:t>
            </w:r>
            <w:r w:rsidR="007564AF" w:rsidRPr="007564AF">
              <w:rPr>
                <w:rFonts w:ascii="28 Days Later" w:hAnsi="28 Days Later"/>
                <w:noProof/>
                <w:webHidden/>
              </w:rPr>
              <w:tab/>
            </w:r>
            <w:r w:rsidR="007564AF" w:rsidRPr="007564AF">
              <w:rPr>
                <w:rFonts w:ascii="28 Days Later" w:hAnsi="28 Days Later"/>
                <w:noProof/>
                <w:webHidden/>
              </w:rPr>
              <w:fldChar w:fldCharType="begin"/>
            </w:r>
            <w:r w:rsidR="007564AF" w:rsidRPr="007564AF">
              <w:rPr>
                <w:rFonts w:ascii="28 Days Later" w:hAnsi="28 Days Later"/>
                <w:noProof/>
                <w:webHidden/>
              </w:rPr>
              <w:instrText xml:space="preserve"> PAGEREF _Toc78578779 \h </w:instrText>
            </w:r>
            <w:r w:rsidR="007564AF" w:rsidRPr="007564AF">
              <w:rPr>
                <w:rFonts w:ascii="28 Days Later" w:hAnsi="28 Days Later"/>
                <w:noProof/>
                <w:webHidden/>
              </w:rPr>
            </w:r>
            <w:r w:rsidR="007564AF" w:rsidRPr="007564AF">
              <w:rPr>
                <w:rFonts w:ascii="28 Days Later" w:hAnsi="28 Days Later"/>
                <w:noProof/>
                <w:webHidden/>
              </w:rPr>
              <w:fldChar w:fldCharType="separate"/>
            </w:r>
            <w:r w:rsidR="007564AF" w:rsidRPr="007564AF">
              <w:rPr>
                <w:rFonts w:ascii="28 Days Later" w:hAnsi="28 Days Later"/>
                <w:noProof/>
                <w:webHidden/>
              </w:rPr>
              <w:t>6</w:t>
            </w:r>
            <w:r w:rsidR="007564AF" w:rsidRPr="007564AF">
              <w:rPr>
                <w:rFonts w:ascii="28 Days Later" w:hAnsi="28 Days Later"/>
                <w:noProof/>
                <w:webHidden/>
              </w:rPr>
              <w:fldChar w:fldCharType="end"/>
            </w:r>
          </w:hyperlink>
        </w:p>
        <w:p w14:paraId="5E0B2517" w14:textId="147147A0" w:rsidR="007564AF" w:rsidRPr="007564AF" w:rsidRDefault="00B23B5B">
          <w:pPr>
            <w:pStyle w:val="TOC1"/>
            <w:tabs>
              <w:tab w:val="right" w:leader="dot" w:pos="9016"/>
            </w:tabs>
            <w:rPr>
              <w:rFonts w:ascii="28 Days Later" w:eastAsiaTheme="minorEastAsia" w:hAnsi="28 Days Later"/>
              <w:noProof/>
              <w:sz w:val="22"/>
              <w:lang w:eastAsia="en-IN"/>
            </w:rPr>
          </w:pPr>
          <w:hyperlink w:anchor="_Toc78578780" w:history="1">
            <w:r w:rsidR="007564AF" w:rsidRPr="007564AF">
              <w:rPr>
                <w:rStyle w:val="Hyperlink"/>
                <w:rFonts w:ascii="28 Days Later" w:hAnsi="28 Days Later"/>
                <w:noProof/>
              </w:rPr>
              <w:t>Visual observations</w:t>
            </w:r>
            <w:r w:rsidR="007564AF" w:rsidRPr="007564AF">
              <w:rPr>
                <w:rFonts w:ascii="28 Days Later" w:hAnsi="28 Days Later"/>
                <w:noProof/>
                <w:webHidden/>
              </w:rPr>
              <w:tab/>
            </w:r>
            <w:r w:rsidR="007564AF" w:rsidRPr="007564AF">
              <w:rPr>
                <w:rFonts w:ascii="28 Days Later" w:hAnsi="28 Days Later"/>
                <w:noProof/>
                <w:webHidden/>
              </w:rPr>
              <w:fldChar w:fldCharType="begin"/>
            </w:r>
            <w:r w:rsidR="007564AF" w:rsidRPr="007564AF">
              <w:rPr>
                <w:rFonts w:ascii="28 Days Later" w:hAnsi="28 Days Later"/>
                <w:noProof/>
                <w:webHidden/>
              </w:rPr>
              <w:instrText xml:space="preserve"> PAGEREF _Toc78578780 \h </w:instrText>
            </w:r>
            <w:r w:rsidR="007564AF" w:rsidRPr="007564AF">
              <w:rPr>
                <w:rFonts w:ascii="28 Days Later" w:hAnsi="28 Days Later"/>
                <w:noProof/>
                <w:webHidden/>
              </w:rPr>
            </w:r>
            <w:r w:rsidR="007564AF" w:rsidRPr="007564AF">
              <w:rPr>
                <w:rFonts w:ascii="28 Days Later" w:hAnsi="28 Days Later"/>
                <w:noProof/>
                <w:webHidden/>
              </w:rPr>
              <w:fldChar w:fldCharType="separate"/>
            </w:r>
            <w:r w:rsidR="007564AF" w:rsidRPr="007564AF">
              <w:rPr>
                <w:rFonts w:ascii="28 Days Later" w:hAnsi="28 Days Later"/>
                <w:noProof/>
                <w:webHidden/>
              </w:rPr>
              <w:t>11</w:t>
            </w:r>
            <w:r w:rsidR="007564AF" w:rsidRPr="007564AF">
              <w:rPr>
                <w:rFonts w:ascii="28 Days Later" w:hAnsi="28 Days Later"/>
                <w:noProof/>
                <w:webHidden/>
              </w:rPr>
              <w:fldChar w:fldCharType="end"/>
            </w:r>
          </w:hyperlink>
        </w:p>
        <w:p w14:paraId="6C9ADAB7" w14:textId="6C343C8A" w:rsidR="007564AF" w:rsidRPr="007564AF" w:rsidRDefault="00B23B5B">
          <w:pPr>
            <w:pStyle w:val="TOC1"/>
            <w:tabs>
              <w:tab w:val="right" w:leader="dot" w:pos="9016"/>
            </w:tabs>
            <w:rPr>
              <w:rFonts w:ascii="28 Days Later" w:eastAsiaTheme="minorEastAsia" w:hAnsi="28 Days Later"/>
              <w:noProof/>
              <w:sz w:val="22"/>
              <w:lang w:eastAsia="en-IN"/>
            </w:rPr>
          </w:pPr>
          <w:hyperlink w:anchor="_Toc78578781" w:history="1">
            <w:r w:rsidR="007564AF" w:rsidRPr="007564AF">
              <w:rPr>
                <w:rStyle w:val="Hyperlink"/>
                <w:rFonts w:ascii="28 Days Later" w:hAnsi="28 Days Later"/>
                <w:noProof/>
              </w:rPr>
              <w:t>Feature Scaling</w:t>
            </w:r>
            <w:r w:rsidR="007564AF" w:rsidRPr="007564AF">
              <w:rPr>
                <w:rFonts w:ascii="28 Days Later" w:hAnsi="28 Days Later"/>
                <w:noProof/>
                <w:webHidden/>
              </w:rPr>
              <w:tab/>
            </w:r>
            <w:r w:rsidR="007564AF" w:rsidRPr="007564AF">
              <w:rPr>
                <w:rFonts w:ascii="28 Days Later" w:hAnsi="28 Days Later"/>
                <w:noProof/>
                <w:webHidden/>
              </w:rPr>
              <w:fldChar w:fldCharType="begin"/>
            </w:r>
            <w:r w:rsidR="007564AF" w:rsidRPr="007564AF">
              <w:rPr>
                <w:rFonts w:ascii="28 Days Later" w:hAnsi="28 Days Later"/>
                <w:noProof/>
                <w:webHidden/>
              </w:rPr>
              <w:instrText xml:space="preserve"> PAGEREF _Toc78578781 \h </w:instrText>
            </w:r>
            <w:r w:rsidR="007564AF" w:rsidRPr="007564AF">
              <w:rPr>
                <w:rFonts w:ascii="28 Days Later" w:hAnsi="28 Days Later"/>
                <w:noProof/>
                <w:webHidden/>
              </w:rPr>
            </w:r>
            <w:r w:rsidR="007564AF" w:rsidRPr="007564AF">
              <w:rPr>
                <w:rFonts w:ascii="28 Days Later" w:hAnsi="28 Days Later"/>
                <w:noProof/>
                <w:webHidden/>
              </w:rPr>
              <w:fldChar w:fldCharType="separate"/>
            </w:r>
            <w:r w:rsidR="007564AF" w:rsidRPr="007564AF">
              <w:rPr>
                <w:rFonts w:ascii="28 Days Later" w:hAnsi="28 Days Later"/>
                <w:noProof/>
                <w:webHidden/>
              </w:rPr>
              <w:t>15</w:t>
            </w:r>
            <w:r w:rsidR="007564AF" w:rsidRPr="007564AF">
              <w:rPr>
                <w:rFonts w:ascii="28 Days Later" w:hAnsi="28 Days Later"/>
                <w:noProof/>
                <w:webHidden/>
              </w:rPr>
              <w:fldChar w:fldCharType="end"/>
            </w:r>
          </w:hyperlink>
        </w:p>
        <w:p w14:paraId="0BC585E3" w14:textId="4EF73A68" w:rsidR="007564AF" w:rsidRPr="007564AF" w:rsidRDefault="00B23B5B">
          <w:pPr>
            <w:pStyle w:val="TOC1"/>
            <w:tabs>
              <w:tab w:val="right" w:leader="dot" w:pos="9016"/>
            </w:tabs>
            <w:rPr>
              <w:rFonts w:ascii="28 Days Later" w:eastAsiaTheme="minorEastAsia" w:hAnsi="28 Days Later"/>
              <w:noProof/>
              <w:sz w:val="22"/>
              <w:lang w:eastAsia="en-IN"/>
            </w:rPr>
          </w:pPr>
          <w:hyperlink w:anchor="_Toc78578782" w:history="1">
            <w:r w:rsidR="007564AF" w:rsidRPr="007564AF">
              <w:rPr>
                <w:rStyle w:val="Hyperlink"/>
                <w:rFonts w:ascii="28 Days Later" w:hAnsi="28 Days Later"/>
                <w:noProof/>
              </w:rPr>
              <w:t>Model Selection</w:t>
            </w:r>
            <w:r w:rsidR="007564AF" w:rsidRPr="007564AF">
              <w:rPr>
                <w:rFonts w:ascii="28 Days Later" w:hAnsi="28 Days Later"/>
                <w:noProof/>
                <w:webHidden/>
              </w:rPr>
              <w:tab/>
            </w:r>
            <w:r w:rsidR="007564AF" w:rsidRPr="007564AF">
              <w:rPr>
                <w:rFonts w:ascii="28 Days Later" w:hAnsi="28 Days Later"/>
                <w:noProof/>
                <w:webHidden/>
              </w:rPr>
              <w:fldChar w:fldCharType="begin"/>
            </w:r>
            <w:r w:rsidR="007564AF" w:rsidRPr="007564AF">
              <w:rPr>
                <w:rFonts w:ascii="28 Days Later" w:hAnsi="28 Days Later"/>
                <w:noProof/>
                <w:webHidden/>
              </w:rPr>
              <w:instrText xml:space="preserve"> PAGEREF _Toc78578782 \h </w:instrText>
            </w:r>
            <w:r w:rsidR="007564AF" w:rsidRPr="007564AF">
              <w:rPr>
                <w:rFonts w:ascii="28 Days Later" w:hAnsi="28 Days Later"/>
                <w:noProof/>
                <w:webHidden/>
              </w:rPr>
            </w:r>
            <w:r w:rsidR="007564AF" w:rsidRPr="007564AF">
              <w:rPr>
                <w:rFonts w:ascii="28 Days Later" w:hAnsi="28 Days Later"/>
                <w:noProof/>
                <w:webHidden/>
              </w:rPr>
              <w:fldChar w:fldCharType="separate"/>
            </w:r>
            <w:r w:rsidR="007564AF" w:rsidRPr="007564AF">
              <w:rPr>
                <w:rFonts w:ascii="28 Days Later" w:hAnsi="28 Days Later"/>
                <w:noProof/>
                <w:webHidden/>
              </w:rPr>
              <w:t>18</w:t>
            </w:r>
            <w:r w:rsidR="007564AF" w:rsidRPr="007564AF">
              <w:rPr>
                <w:rFonts w:ascii="28 Days Later" w:hAnsi="28 Days Later"/>
                <w:noProof/>
                <w:webHidden/>
              </w:rPr>
              <w:fldChar w:fldCharType="end"/>
            </w:r>
          </w:hyperlink>
        </w:p>
        <w:p w14:paraId="33ADFC0E" w14:textId="5F33FE12" w:rsidR="007564AF" w:rsidRPr="007564AF" w:rsidRDefault="00B23B5B">
          <w:pPr>
            <w:pStyle w:val="TOC2"/>
            <w:tabs>
              <w:tab w:val="right" w:leader="dot" w:pos="9016"/>
            </w:tabs>
            <w:rPr>
              <w:rFonts w:ascii="28 Days Later" w:eastAsiaTheme="minorEastAsia" w:hAnsi="28 Days Later"/>
              <w:noProof/>
              <w:sz w:val="22"/>
              <w:lang w:eastAsia="en-IN"/>
            </w:rPr>
          </w:pPr>
          <w:hyperlink w:anchor="_Toc78578783" w:history="1">
            <w:r w:rsidR="007564AF" w:rsidRPr="007564AF">
              <w:rPr>
                <w:rStyle w:val="Hyperlink"/>
                <w:rFonts w:ascii="28 Days Later" w:hAnsi="28 Days Later"/>
                <w:noProof/>
              </w:rPr>
              <w:t>Linear Regression Model</w:t>
            </w:r>
            <w:r w:rsidR="007564AF" w:rsidRPr="007564AF">
              <w:rPr>
                <w:rFonts w:ascii="28 Days Later" w:hAnsi="28 Days Later"/>
                <w:noProof/>
                <w:webHidden/>
              </w:rPr>
              <w:tab/>
            </w:r>
            <w:r w:rsidR="007564AF" w:rsidRPr="007564AF">
              <w:rPr>
                <w:rFonts w:ascii="28 Days Later" w:hAnsi="28 Days Later"/>
                <w:noProof/>
                <w:webHidden/>
              </w:rPr>
              <w:fldChar w:fldCharType="begin"/>
            </w:r>
            <w:r w:rsidR="007564AF" w:rsidRPr="007564AF">
              <w:rPr>
                <w:rFonts w:ascii="28 Days Later" w:hAnsi="28 Days Later"/>
                <w:noProof/>
                <w:webHidden/>
              </w:rPr>
              <w:instrText xml:space="preserve"> PAGEREF _Toc78578783 \h </w:instrText>
            </w:r>
            <w:r w:rsidR="007564AF" w:rsidRPr="007564AF">
              <w:rPr>
                <w:rFonts w:ascii="28 Days Later" w:hAnsi="28 Days Later"/>
                <w:noProof/>
                <w:webHidden/>
              </w:rPr>
            </w:r>
            <w:r w:rsidR="007564AF" w:rsidRPr="007564AF">
              <w:rPr>
                <w:rFonts w:ascii="28 Days Later" w:hAnsi="28 Days Later"/>
                <w:noProof/>
                <w:webHidden/>
              </w:rPr>
              <w:fldChar w:fldCharType="separate"/>
            </w:r>
            <w:r w:rsidR="007564AF" w:rsidRPr="007564AF">
              <w:rPr>
                <w:rFonts w:ascii="28 Days Later" w:hAnsi="28 Days Later"/>
                <w:noProof/>
                <w:webHidden/>
              </w:rPr>
              <w:t>19</w:t>
            </w:r>
            <w:r w:rsidR="007564AF" w:rsidRPr="007564AF">
              <w:rPr>
                <w:rFonts w:ascii="28 Days Later" w:hAnsi="28 Days Later"/>
                <w:noProof/>
                <w:webHidden/>
              </w:rPr>
              <w:fldChar w:fldCharType="end"/>
            </w:r>
          </w:hyperlink>
        </w:p>
        <w:p w14:paraId="34AB6D78" w14:textId="46E0A6B4" w:rsidR="007564AF" w:rsidRPr="007564AF" w:rsidRDefault="00B23B5B">
          <w:pPr>
            <w:pStyle w:val="TOC2"/>
            <w:tabs>
              <w:tab w:val="right" w:leader="dot" w:pos="9016"/>
            </w:tabs>
            <w:rPr>
              <w:rFonts w:ascii="28 Days Later" w:eastAsiaTheme="minorEastAsia" w:hAnsi="28 Days Later"/>
              <w:noProof/>
              <w:sz w:val="22"/>
              <w:lang w:eastAsia="en-IN"/>
            </w:rPr>
          </w:pPr>
          <w:hyperlink w:anchor="_Toc78578784" w:history="1">
            <w:r w:rsidR="007564AF" w:rsidRPr="007564AF">
              <w:rPr>
                <w:rStyle w:val="Hyperlink"/>
                <w:rFonts w:ascii="28 Days Later" w:hAnsi="28 Days Later"/>
                <w:noProof/>
              </w:rPr>
              <w:t>Gradient Boosting Model</w:t>
            </w:r>
            <w:r w:rsidR="007564AF" w:rsidRPr="007564AF">
              <w:rPr>
                <w:rFonts w:ascii="28 Days Later" w:hAnsi="28 Days Later"/>
                <w:noProof/>
                <w:webHidden/>
              </w:rPr>
              <w:tab/>
            </w:r>
            <w:r w:rsidR="007564AF" w:rsidRPr="007564AF">
              <w:rPr>
                <w:rFonts w:ascii="28 Days Later" w:hAnsi="28 Days Later"/>
                <w:noProof/>
                <w:webHidden/>
              </w:rPr>
              <w:fldChar w:fldCharType="begin"/>
            </w:r>
            <w:r w:rsidR="007564AF" w:rsidRPr="007564AF">
              <w:rPr>
                <w:rFonts w:ascii="28 Days Later" w:hAnsi="28 Days Later"/>
                <w:noProof/>
                <w:webHidden/>
              </w:rPr>
              <w:instrText xml:space="preserve"> PAGEREF _Toc78578784 \h </w:instrText>
            </w:r>
            <w:r w:rsidR="007564AF" w:rsidRPr="007564AF">
              <w:rPr>
                <w:rFonts w:ascii="28 Days Later" w:hAnsi="28 Days Later"/>
                <w:noProof/>
                <w:webHidden/>
              </w:rPr>
            </w:r>
            <w:r w:rsidR="007564AF" w:rsidRPr="007564AF">
              <w:rPr>
                <w:rFonts w:ascii="28 Days Later" w:hAnsi="28 Days Later"/>
                <w:noProof/>
                <w:webHidden/>
              </w:rPr>
              <w:fldChar w:fldCharType="separate"/>
            </w:r>
            <w:r w:rsidR="007564AF" w:rsidRPr="007564AF">
              <w:rPr>
                <w:rFonts w:ascii="28 Days Later" w:hAnsi="28 Days Later"/>
                <w:noProof/>
                <w:webHidden/>
              </w:rPr>
              <w:t>20</w:t>
            </w:r>
            <w:r w:rsidR="007564AF" w:rsidRPr="007564AF">
              <w:rPr>
                <w:rFonts w:ascii="28 Days Later" w:hAnsi="28 Days Later"/>
                <w:noProof/>
                <w:webHidden/>
              </w:rPr>
              <w:fldChar w:fldCharType="end"/>
            </w:r>
          </w:hyperlink>
        </w:p>
        <w:p w14:paraId="2F9359E7" w14:textId="1EFDEF0F" w:rsidR="007564AF" w:rsidRPr="007564AF" w:rsidRDefault="00B23B5B">
          <w:pPr>
            <w:pStyle w:val="TOC2"/>
            <w:tabs>
              <w:tab w:val="right" w:leader="dot" w:pos="9016"/>
            </w:tabs>
            <w:rPr>
              <w:rFonts w:ascii="28 Days Later" w:eastAsiaTheme="minorEastAsia" w:hAnsi="28 Days Later"/>
              <w:noProof/>
              <w:sz w:val="22"/>
              <w:lang w:eastAsia="en-IN"/>
            </w:rPr>
          </w:pPr>
          <w:hyperlink w:anchor="_Toc78578785" w:history="1">
            <w:r w:rsidR="007564AF" w:rsidRPr="007564AF">
              <w:rPr>
                <w:rStyle w:val="Hyperlink"/>
                <w:rFonts w:ascii="28 Days Later" w:hAnsi="28 Days Later"/>
                <w:noProof/>
              </w:rPr>
              <w:t>Decision Tree Model</w:t>
            </w:r>
            <w:r w:rsidR="007564AF" w:rsidRPr="007564AF">
              <w:rPr>
                <w:rFonts w:ascii="28 Days Later" w:hAnsi="28 Days Later"/>
                <w:noProof/>
                <w:webHidden/>
              </w:rPr>
              <w:tab/>
            </w:r>
            <w:r w:rsidR="007564AF" w:rsidRPr="007564AF">
              <w:rPr>
                <w:rFonts w:ascii="28 Days Later" w:hAnsi="28 Days Later"/>
                <w:noProof/>
                <w:webHidden/>
              </w:rPr>
              <w:fldChar w:fldCharType="begin"/>
            </w:r>
            <w:r w:rsidR="007564AF" w:rsidRPr="007564AF">
              <w:rPr>
                <w:rFonts w:ascii="28 Days Later" w:hAnsi="28 Days Later"/>
                <w:noProof/>
                <w:webHidden/>
              </w:rPr>
              <w:instrText xml:space="preserve"> PAGEREF _Toc78578785 \h </w:instrText>
            </w:r>
            <w:r w:rsidR="007564AF" w:rsidRPr="007564AF">
              <w:rPr>
                <w:rFonts w:ascii="28 Days Later" w:hAnsi="28 Days Later"/>
                <w:noProof/>
                <w:webHidden/>
              </w:rPr>
            </w:r>
            <w:r w:rsidR="007564AF" w:rsidRPr="007564AF">
              <w:rPr>
                <w:rFonts w:ascii="28 Days Later" w:hAnsi="28 Days Later"/>
                <w:noProof/>
                <w:webHidden/>
              </w:rPr>
              <w:fldChar w:fldCharType="separate"/>
            </w:r>
            <w:r w:rsidR="007564AF" w:rsidRPr="007564AF">
              <w:rPr>
                <w:rFonts w:ascii="28 Days Later" w:hAnsi="28 Days Later"/>
                <w:noProof/>
                <w:webHidden/>
              </w:rPr>
              <w:t>21</w:t>
            </w:r>
            <w:r w:rsidR="007564AF" w:rsidRPr="007564AF">
              <w:rPr>
                <w:rFonts w:ascii="28 Days Later" w:hAnsi="28 Days Later"/>
                <w:noProof/>
                <w:webHidden/>
              </w:rPr>
              <w:fldChar w:fldCharType="end"/>
            </w:r>
          </w:hyperlink>
        </w:p>
        <w:p w14:paraId="42ECCD6E" w14:textId="6B72AA5E" w:rsidR="007564AF" w:rsidRPr="007564AF" w:rsidRDefault="00B23B5B">
          <w:pPr>
            <w:pStyle w:val="TOC2"/>
            <w:tabs>
              <w:tab w:val="right" w:leader="dot" w:pos="9016"/>
            </w:tabs>
            <w:rPr>
              <w:rFonts w:ascii="28 Days Later" w:eastAsiaTheme="minorEastAsia" w:hAnsi="28 Days Later"/>
              <w:noProof/>
              <w:sz w:val="22"/>
              <w:lang w:eastAsia="en-IN"/>
            </w:rPr>
          </w:pPr>
          <w:hyperlink w:anchor="_Toc78578786" w:history="1">
            <w:r w:rsidR="007564AF" w:rsidRPr="007564AF">
              <w:rPr>
                <w:rStyle w:val="Hyperlink"/>
                <w:rFonts w:ascii="28 Days Later" w:hAnsi="28 Days Later"/>
                <w:noProof/>
              </w:rPr>
              <w:t>Random Forest Model</w:t>
            </w:r>
            <w:r w:rsidR="007564AF" w:rsidRPr="007564AF">
              <w:rPr>
                <w:rFonts w:ascii="28 Days Later" w:hAnsi="28 Days Later"/>
                <w:noProof/>
                <w:webHidden/>
              </w:rPr>
              <w:tab/>
            </w:r>
            <w:r w:rsidR="007564AF" w:rsidRPr="007564AF">
              <w:rPr>
                <w:rFonts w:ascii="28 Days Later" w:hAnsi="28 Days Later"/>
                <w:noProof/>
                <w:webHidden/>
              </w:rPr>
              <w:fldChar w:fldCharType="begin"/>
            </w:r>
            <w:r w:rsidR="007564AF" w:rsidRPr="007564AF">
              <w:rPr>
                <w:rFonts w:ascii="28 Days Later" w:hAnsi="28 Days Later"/>
                <w:noProof/>
                <w:webHidden/>
              </w:rPr>
              <w:instrText xml:space="preserve"> PAGEREF _Toc78578786 \h </w:instrText>
            </w:r>
            <w:r w:rsidR="007564AF" w:rsidRPr="007564AF">
              <w:rPr>
                <w:rFonts w:ascii="28 Days Later" w:hAnsi="28 Days Later"/>
                <w:noProof/>
                <w:webHidden/>
              </w:rPr>
            </w:r>
            <w:r w:rsidR="007564AF" w:rsidRPr="007564AF">
              <w:rPr>
                <w:rFonts w:ascii="28 Days Later" w:hAnsi="28 Days Later"/>
                <w:noProof/>
                <w:webHidden/>
              </w:rPr>
              <w:fldChar w:fldCharType="separate"/>
            </w:r>
            <w:r w:rsidR="007564AF" w:rsidRPr="007564AF">
              <w:rPr>
                <w:rFonts w:ascii="28 Days Later" w:hAnsi="28 Days Later"/>
                <w:noProof/>
                <w:webHidden/>
              </w:rPr>
              <w:t>22</w:t>
            </w:r>
            <w:r w:rsidR="007564AF" w:rsidRPr="007564AF">
              <w:rPr>
                <w:rFonts w:ascii="28 Days Later" w:hAnsi="28 Days Later"/>
                <w:noProof/>
                <w:webHidden/>
              </w:rPr>
              <w:fldChar w:fldCharType="end"/>
            </w:r>
          </w:hyperlink>
        </w:p>
        <w:p w14:paraId="1191DEFD" w14:textId="6A4C79A0" w:rsidR="007564AF" w:rsidRPr="007564AF" w:rsidRDefault="00B23B5B">
          <w:pPr>
            <w:pStyle w:val="TOC1"/>
            <w:tabs>
              <w:tab w:val="right" w:leader="dot" w:pos="9016"/>
            </w:tabs>
            <w:rPr>
              <w:rFonts w:ascii="28 Days Later" w:eastAsiaTheme="minorEastAsia" w:hAnsi="28 Days Later"/>
              <w:noProof/>
              <w:sz w:val="22"/>
              <w:lang w:eastAsia="en-IN"/>
            </w:rPr>
          </w:pPr>
          <w:hyperlink w:anchor="_Toc78578787" w:history="1">
            <w:r w:rsidR="007564AF" w:rsidRPr="007564AF">
              <w:rPr>
                <w:rStyle w:val="Hyperlink"/>
                <w:rFonts w:ascii="28 Days Later" w:hAnsi="28 Days Later"/>
                <w:noProof/>
              </w:rPr>
              <w:t>New Results Optimizations with Parameters Tuning</w:t>
            </w:r>
            <w:r w:rsidR="007564AF" w:rsidRPr="007564AF">
              <w:rPr>
                <w:rFonts w:ascii="28 Days Later" w:hAnsi="28 Days Later"/>
                <w:noProof/>
                <w:webHidden/>
              </w:rPr>
              <w:tab/>
            </w:r>
            <w:r w:rsidR="007564AF" w:rsidRPr="007564AF">
              <w:rPr>
                <w:rFonts w:ascii="28 Days Later" w:hAnsi="28 Days Later"/>
                <w:noProof/>
                <w:webHidden/>
              </w:rPr>
              <w:fldChar w:fldCharType="begin"/>
            </w:r>
            <w:r w:rsidR="007564AF" w:rsidRPr="007564AF">
              <w:rPr>
                <w:rFonts w:ascii="28 Days Later" w:hAnsi="28 Days Later"/>
                <w:noProof/>
                <w:webHidden/>
              </w:rPr>
              <w:instrText xml:space="preserve"> PAGEREF _Toc78578787 \h </w:instrText>
            </w:r>
            <w:r w:rsidR="007564AF" w:rsidRPr="007564AF">
              <w:rPr>
                <w:rFonts w:ascii="28 Days Later" w:hAnsi="28 Days Later"/>
                <w:noProof/>
                <w:webHidden/>
              </w:rPr>
            </w:r>
            <w:r w:rsidR="007564AF" w:rsidRPr="007564AF">
              <w:rPr>
                <w:rFonts w:ascii="28 Days Later" w:hAnsi="28 Days Later"/>
                <w:noProof/>
                <w:webHidden/>
              </w:rPr>
              <w:fldChar w:fldCharType="separate"/>
            </w:r>
            <w:r w:rsidR="007564AF" w:rsidRPr="007564AF">
              <w:rPr>
                <w:rFonts w:ascii="28 Days Later" w:hAnsi="28 Days Later"/>
                <w:noProof/>
                <w:webHidden/>
              </w:rPr>
              <w:t>23</w:t>
            </w:r>
            <w:r w:rsidR="007564AF" w:rsidRPr="007564AF">
              <w:rPr>
                <w:rFonts w:ascii="28 Days Later" w:hAnsi="28 Days Later"/>
                <w:noProof/>
                <w:webHidden/>
              </w:rPr>
              <w:fldChar w:fldCharType="end"/>
            </w:r>
          </w:hyperlink>
        </w:p>
        <w:p w14:paraId="24244436" w14:textId="12282B89" w:rsidR="007564AF" w:rsidRPr="007564AF" w:rsidRDefault="00B23B5B">
          <w:pPr>
            <w:pStyle w:val="TOC1"/>
            <w:tabs>
              <w:tab w:val="right" w:leader="dot" w:pos="9016"/>
            </w:tabs>
            <w:rPr>
              <w:rFonts w:ascii="28 Days Later" w:eastAsiaTheme="minorEastAsia" w:hAnsi="28 Days Later"/>
              <w:noProof/>
              <w:sz w:val="22"/>
              <w:lang w:eastAsia="en-IN"/>
            </w:rPr>
          </w:pPr>
          <w:hyperlink w:anchor="_Toc78578788" w:history="1">
            <w:r w:rsidR="007564AF" w:rsidRPr="007564AF">
              <w:rPr>
                <w:rStyle w:val="Hyperlink"/>
                <w:rFonts w:ascii="28 Days Later" w:hAnsi="28 Days Later"/>
                <w:noProof/>
              </w:rPr>
              <w:t>CONCLUSION</w:t>
            </w:r>
            <w:r w:rsidR="007564AF" w:rsidRPr="007564AF">
              <w:rPr>
                <w:rFonts w:ascii="28 Days Later" w:hAnsi="28 Days Later"/>
                <w:noProof/>
                <w:webHidden/>
              </w:rPr>
              <w:tab/>
            </w:r>
            <w:r w:rsidR="007564AF" w:rsidRPr="007564AF">
              <w:rPr>
                <w:rFonts w:ascii="28 Days Later" w:hAnsi="28 Days Later"/>
                <w:noProof/>
                <w:webHidden/>
              </w:rPr>
              <w:fldChar w:fldCharType="begin"/>
            </w:r>
            <w:r w:rsidR="007564AF" w:rsidRPr="007564AF">
              <w:rPr>
                <w:rFonts w:ascii="28 Days Later" w:hAnsi="28 Days Later"/>
                <w:noProof/>
                <w:webHidden/>
              </w:rPr>
              <w:instrText xml:space="preserve"> PAGEREF _Toc78578788 \h </w:instrText>
            </w:r>
            <w:r w:rsidR="007564AF" w:rsidRPr="007564AF">
              <w:rPr>
                <w:rFonts w:ascii="28 Days Later" w:hAnsi="28 Days Later"/>
                <w:noProof/>
                <w:webHidden/>
              </w:rPr>
            </w:r>
            <w:r w:rsidR="007564AF" w:rsidRPr="007564AF">
              <w:rPr>
                <w:rFonts w:ascii="28 Days Later" w:hAnsi="28 Days Later"/>
                <w:noProof/>
                <w:webHidden/>
              </w:rPr>
              <w:fldChar w:fldCharType="separate"/>
            </w:r>
            <w:r w:rsidR="007564AF" w:rsidRPr="007564AF">
              <w:rPr>
                <w:rFonts w:ascii="28 Days Later" w:hAnsi="28 Days Later"/>
                <w:noProof/>
                <w:webHidden/>
              </w:rPr>
              <w:t>27</w:t>
            </w:r>
            <w:r w:rsidR="007564AF" w:rsidRPr="007564AF">
              <w:rPr>
                <w:rFonts w:ascii="28 Days Later" w:hAnsi="28 Days Later"/>
                <w:noProof/>
                <w:webHidden/>
              </w:rPr>
              <w:fldChar w:fldCharType="end"/>
            </w:r>
          </w:hyperlink>
        </w:p>
        <w:p w14:paraId="1E599D37" w14:textId="75CEBDEF" w:rsidR="007564AF" w:rsidRDefault="00B23B5B">
          <w:pPr>
            <w:pStyle w:val="TOC1"/>
            <w:tabs>
              <w:tab w:val="right" w:leader="dot" w:pos="9016"/>
            </w:tabs>
            <w:rPr>
              <w:rFonts w:asciiTheme="minorHAnsi" w:eastAsiaTheme="minorEastAsia" w:hAnsiTheme="minorHAnsi"/>
              <w:noProof/>
              <w:sz w:val="22"/>
              <w:lang w:eastAsia="en-IN"/>
            </w:rPr>
          </w:pPr>
          <w:hyperlink w:anchor="_Toc78578789" w:history="1">
            <w:r w:rsidR="007564AF" w:rsidRPr="007564AF">
              <w:rPr>
                <w:rStyle w:val="Hyperlink"/>
                <w:rFonts w:ascii="28 Days Later" w:hAnsi="28 Days Later"/>
                <w:noProof/>
              </w:rPr>
              <w:t>Appendix</w:t>
            </w:r>
            <w:r w:rsidR="007564AF" w:rsidRPr="007564AF">
              <w:rPr>
                <w:rFonts w:ascii="28 Days Later" w:hAnsi="28 Days Later"/>
                <w:noProof/>
                <w:webHidden/>
              </w:rPr>
              <w:tab/>
            </w:r>
            <w:r w:rsidR="007564AF" w:rsidRPr="007564AF">
              <w:rPr>
                <w:rFonts w:ascii="28 Days Later" w:hAnsi="28 Days Later"/>
                <w:noProof/>
                <w:webHidden/>
              </w:rPr>
              <w:fldChar w:fldCharType="begin"/>
            </w:r>
            <w:r w:rsidR="007564AF" w:rsidRPr="007564AF">
              <w:rPr>
                <w:rFonts w:ascii="28 Days Later" w:hAnsi="28 Days Later"/>
                <w:noProof/>
                <w:webHidden/>
              </w:rPr>
              <w:instrText xml:space="preserve"> PAGEREF _Toc78578789 \h </w:instrText>
            </w:r>
            <w:r w:rsidR="007564AF" w:rsidRPr="007564AF">
              <w:rPr>
                <w:rFonts w:ascii="28 Days Later" w:hAnsi="28 Days Later"/>
                <w:noProof/>
                <w:webHidden/>
              </w:rPr>
            </w:r>
            <w:r w:rsidR="007564AF" w:rsidRPr="007564AF">
              <w:rPr>
                <w:rFonts w:ascii="28 Days Later" w:hAnsi="28 Days Later"/>
                <w:noProof/>
                <w:webHidden/>
              </w:rPr>
              <w:fldChar w:fldCharType="separate"/>
            </w:r>
            <w:r w:rsidR="007564AF" w:rsidRPr="007564AF">
              <w:rPr>
                <w:rFonts w:ascii="28 Days Later" w:hAnsi="28 Days Later"/>
                <w:noProof/>
                <w:webHidden/>
              </w:rPr>
              <w:t>29</w:t>
            </w:r>
            <w:r w:rsidR="007564AF" w:rsidRPr="007564AF">
              <w:rPr>
                <w:rFonts w:ascii="28 Days Later" w:hAnsi="28 Days Later"/>
                <w:noProof/>
                <w:webHidden/>
              </w:rPr>
              <w:fldChar w:fldCharType="end"/>
            </w:r>
          </w:hyperlink>
        </w:p>
        <w:p w14:paraId="3710D6AF" w14:textId="6EF11966" w:rsidR="006C6E82" w:rsidRDefault="006C6E82">
          <w:r>
            <w:rPr>
              <w:b/>
              <w:bCs/>
              <w:noProof/>
            </w:rPr>
            <w:fldChar w:fldCharType="end"/>
          </w:r>
        </w:p>
      </w:sdtContent>
    </w:sdt>
    <w:p w14:paraId="5DBAF5C6" w14:textId="77777777" w:rsidR="006C6E82" w:rsidRPr="006C6E82" w:rsidRDefault="006C6E82" w:rsidP="006C6E82"/>
    <w:p w14:paraId="5B97D3ED" w14:textId="626E350F" w:rsidR="00E548FB" w:rsidRDefault="002B37BA">
      <w:pPr>
        <w:pStyle w:val="TableofFigures"/>
        <w:tabs>
          <w:tab w:val="right" w:leader="dot" w:pos="9016"/>
        </w:tabs>
        <w:rPr>
          <w:rFonts w:asciiTheme="minorHAnsi" w:eastAsiaTheme="minorEastAsia" w:hAnsiTheme="minorHAnsi"/>
          <w:noProof/>
          <w:sz w:val="22"/>
          <w:lang w:eastAsia="en-IN"/>
        </w:rPr>
      </w:pPr>
      <w:r>
        <w:fldChar w:fldCharType="begin"/>
      </w:r>
      <w:r>
        <w:instrText xml:space="preserve"> TOC \h \z \c "Figure" </w:instrText>
      </w:r>
      <w:r>
        <w:fldChar w:fldCharType="separate"/>
      </w:r>
      <w:hyperlink w:anchor="_Toc78499095" w:history="1">
        <w:r w:rsidR="00E548FB" w:rsidRPr="00C832AA">
          <w:rPr>
            <w:rStyle w:val="Hyperlink"/>
            <w:b/>
            <w:bCs/>
            <w:noProof/>
          </w:rPr>
          <w:t>Figure 1:Training data of Cab fare</w:t>
        </w:r>
        <w:r w:rsidR="00E548FB">
          <w:rPr>
            <w:noProof/>
            <w:webHidden/>
          </w:rPr>
          <w:tab/>
        </w:r>
        <w:r w:rsidR="00E548FB">
          <w:rPr>
            <w:noProof/>
            <w:webHidden/>
          </w:rPr>
          <w:fldChar w:fldCharType="begin"/>
        </w:r>
        <w:r w:rsidR="00E548FB">
          <w:rPr>
            <w:noProof/>
            <w:webHidden/>
          </w:rPr>
          <w:instrText xml:space="preserve"> PAGEREF _Toc78499095 \h </w:instrText>
        </w:r>
        <w:r w:rsidR="00E548FB">
          <w:rPr>
            <w:noProof/>
            <w:webHidden/>
          </w:rPr>
        </w:r>
        <w:r w:rsidR="00E548FB">
          <w:rPr>
            <w:noProof/>
            <w:webHidden/>
          </w:rPr>
          <w:fldChar w:fldCharType="separate"/>
        </w:r>
        <w:r w:rsidR="00E548FB">
          <w:rPr>
            <w:noProof/>
            <w:webHidden/>
          </w:rPr>
          <w:t>5</w:t>
        </w:r>
        <w:r w:rsidR="00E548FB">
          <w:rPr>
            <w:noProof/>
            <w:webHidden/>
          </w:rPr>
          <w:fldChar w:fldCharType="end"/>
        </w:r>
      </w:hyperlink>
    </w:p>
    <w:p w14:paraId="6AAA2441" w14:textId="6213628F" w:rsidR="00E548FB" w:rsidRDefault="00B23B5B">
      <w:pPr>
        <w:pStyle w:val="TableofFigures"/>
        <w:tabs>
          <w:tab w:val="right" w:leader="dot" w:pos="9016"/>
        </w:tabs>
        <w:rPr>
          <w:rFonts w:asciiTheme="minorHAnsi" w:eastAsiaTheme="minorEastAsia" w:hAnsiTheme="minorHAnsi"/>
          <w:noProof/>
          <w:sz w:val="22"/>
          <w:lang w:eastAsia="en-IN"/>
        </w:rPr>
      </w:pPr>
      <w:hyperlink w:anchor="_Toc78499096" w:history="1">
        <w:r w:rsidR="00E548FB" w:rsidRPr="00C832AA">
          <w:rPr>
            <w:rStyle w:val="Hyperlink"/>
            <w:b/>
            <w:bCs/>
            <w:noProof/>
          </w:rPr>
          <w:t>Figure 2:Data types of given variables</w:t>
        </w:r>
        <w:r w:rsidR="00E548FB">
          <w:rPr>
            <w:noProof/>
            <w:webHidden/>
          </w:rPr>
          <w:tab/>
        </w:r>
        <w:r w:rsidR="00E548FB">
          <w:rPr>
            <w:noProof/>
            <w:webHidden/>
          </w:rPr>
          <w:fldChar w:fldCharType="begin"/>
        </w:r>
        <w:r w:rsidR="00E548FB">
          <w:rPr>
            <w:noProof/>
            <w:webHidden/>
          </w:rPr>
          <w:instrText xml:space="preserve"> PAGEREF _Toc78499096 \h </w:instrText>
        </w:r>
        <w:r w:rsidR="00E548FB">
          <w:rPr>
            <w:noProof/>
            <w:webHidden/>
          </w:rPr>
        </w:r>
        <w:r w:rsidR="00E548FB">
          <w:rPr>
            <w:noProof/>
            <w:webHidden/>
          </w:rPr>
          <w:fldChar w:fldCharType="separate"/>
        </w:r>
        <w:r w:rsidR="00E548FB">
          <w:rPr>
            <w:noProof/>
            <w:webHidden/>
          </w:rPr>
          <w:t>5</w:t>
        </w:r>
        <w:r w:rsidR="00E548FB">
          <w:rPr>
            <w:noProof/>
            <w:webHidden/>
          </w:rPr>
          <w:fldChar w:fldCharType="end"/>
        </w:r>
      </w:hyperlink>
    </w:p>
    <w:p w14:paraId="1C3DC6CE" w14:textId="4D462BAC" w:rsidR="00E548FB" w:rsidRDefault="00B23B5B">
      <w:pPr>
        <w:pStyle w:val="TableofFigures"/>
        <w:tabs>
          <w:tab w:val="right" w:leader="dot" w:pos="9016"/>
        </w:tabs>
        <w:rPr>
          <w:rFonts w:asciiTheme="minorHAnsi" w:eastAsiaTheme="minorEastAsia" w:hAnsiTheme="minorHAnsi"/>
          <w:noProof/>
          <w:sz w:val="22"/>
          <w:lang w:eastAsia="en-IN"/>
        </w:rPr>
      </w:pPr>
      <w:hyperlink w:anchor="_Toc78499097" w:history="1">
        <w:r w:rsidR="00E548FB" w:rsidRPr="00C832AA">
          <w:rPr>
            <w:rStyle w:val="Hyperlink"/>
            <w:b/>
            <w:bCs/>
            <w:noProof/>
          </w:rPr>
          <w:t>Figure 3:Data type conversion</w:t>
        </w:r>
        <w:r w:rsidR="00E548FB">
          <w:rPr>
            <w:noProof/>
            <w:webHidden/>
          </w:rPr>
          <w:tab/>
        </w:r>
        <w:r w:rsidR="00E548FB">
          <w:rPr>
            <w:noProof/>
            <w:webHidden/>
          </w:rPr>
          <w:fldChar w:fldCharType="begin"/>
        </w:r>
        <w:r w:rsidR="00E548FB">
          <w:rPr>
            <w:noProof/>
            <w:webHidden/>
          </w:rPr>
          <w:instrText xml:space="preserve"> PAGEREF _Toc78499097 \h </w:instrText>
        </w:r>
        <w:r w:rsidR="00E548FB">
          <w:rPr>
            <w:noProof/>
            <w:webHidden/>
          </w:rPr>
        </w:r>
        <w:r w:rsidR="00E548FB">
          <w:rPr>
            <w:noProof/>
            <w:webHidden/>
          </w:rPr>
          <w:fldChar w:fldCharType="separate"/>
        </w:r>
        <w:r w:rsidR="00E548FB">
          <w:rPr>
            <w:noProof/>
            <w:webHidden/>
          </w:rPr>
          <w:t>7</w:t>
        </w:r>
        <w:r w:rsidR="00E548FB">
          <w:rPr>
            <w:noProof/>
            <w:webHidden/>
          </w:rPr>
          <w:fldChar w:fldCharType="end"/>
        </w:r>
      </w:hyperlink>
    </w:p>
    <w:p w14:paraId="0900839D" w14:textId="0A144D8B" w:rsidR="00E548FB" w:rsidRDefault="00B23B5B">
      <w:pPr>
        <w:pStyle w:val="TableofFigures"/>
        <w:tabs>
          <w:tab w:val="right" w:leader="dot" w:pos="9016"/>
        </w:tabs>
        <w:rPr>
          <w:rFonts w:asciiTheme="minorHAnsi" w:eastAsiaTheme="minorEastAsia" w:hAnsiTheme="minorHAnsi"/>
          <w:noProof/>
          <w:sz w:val="22"/>
          <w:lang w:eastAsia="en-IN"/>
        </w:rPr>
      </w:pPr>
      <w:hyperlink w:anchor="_Toc78499098" w:history="1">
        <w:r w:rsidR="00E548FB" w:rsidRPr="00C832AA">
          <w:rPr>
            <w:rStyle w:val="Hyperlink"/>
            <w:b/>
            <w:bCs/>
            <w:noProof/>
          </w:rPr>
          <w:t>Figure 4:Differntiated DateTime</w:t>
        </w:r>
        <w:r w:rsidR="00E548FB">
          <w:rPr>
            <w:noProof/>
            <w:webHidden/>
          </w:rPr>
          <w:tab/>
        </w:r>
        <w:r w:rsidR="00E548FB">
          <w:rPr>
            <w:noProof/>
            <w:webHidden/>
          </w:rPr>
          <w:fldChar w:fldCharType="begin"/>
        </w:r>
        <w:r w:rsidR="00E548FB">
          <w:rPr>
            <w:noProof/>
            <w:webHidden/>
          </w:rPr>
          <w:instrText xml:space="preserve"> PAGEREF _Toc78499098 \h </w:instrText>
        </w:r>
        <w:r w:rsidR="00E548FB">
          <w:rPr>
            <w:noProof/>
            <w:webHidden/>
          </w:rPr>
        </w:r>
        <w:r w:rsidR="00E548FB">
          <w:rPr>
            <w:noProof/>
            <w:webHidden/>
          </w:rPr>
          <w:fldChar w:fldCharType="separate"/>
        </w:r>
        <w:r w:rsidR="00E548FB">
          <w:rPr>
            <w:noProof/>
            <w:webHidden/>
          </w:rPr>
          <w:t>7</w:t>
        </w:r>
        <w:r w:rsidR="00E548FB">
          <w:rPr>
            <w:noProof/>
            <w:webHidden/>
          </w:rPr>
          <w:fldChar w:fldCharType="end"/>
        </w:r>
      </w:hyperlink>
    </w:p>
    <w:p w14:paraId="73C5C90B" w14:textId="02BA25F8" w:rsidR="00E548FB" w:rsidRDefault="00B23B5B">
      <w:pPr>
        <w:pStyle w:val="TableofFigures"/>
        <w:tabs>
          <w:tab w:val="right" w:leader="dot" w:pos="9016"/>
        </w:tabs>
        <w:rPr>
          <w:rFonts w:asciiTheme="minorHAnsi" w:eastAsiaTheme="minorEastAsia" w:hAnsiTheme="minorHAnsi"/>
          <w:noProof/>
          <w:sz w:val="22"/>
          <w:lang w:eastAsia="en-IN"/>
        </w:rPr>
      </w:pPr>
      <w:hyperlink w:anchor="_Toc78499099" w:history="1">
        <w:r w:rsidR="00E548FB" w:rsidRPr="00C832AA">
          <w:rPr>
            <w:rStyle w:val="Hyperlink"/>
            <w:b/>
            <w:bCs/>
            <w:noProof/>
          </w:rPr>
          <w:t>Figure 5:Limiting the longitude and Latitude by dropping some rows</w:t>
        </w:r>
        <w:r w:rsidR="00E548FB">
          <w:rPr>
            <w:noProof/>
            <w:webHidden/>
          </w:rPr>
          <w:tab/>
        </w:r>
        <w:r w:rsidR="00E548FB">
          <w:rPr>
            <w:noProof/>
            <w:webHidden/>
          </w:rPr>
          <w:fldChar w:fldCharType="begin"/>
        </w:r>
        <w:r w:rsidR="00E548FB">
          <w:rPr>
            <w:noProof/>
            <w:webHidden/>
          </w:rPr>
          <w:instrText xml:space="preserve"> PAGEREF _Toc78499099 \h </w:instrText>
        </w:r>
        <w:r w:rsidR="00E548FB">
          <w:rPr>
            <w:noProof/>
            <w:webHidden/>
          </w:rPr>
        </w:r>
        <w:r w:rsidR="00E548FB">
          <w:rPr>
            <w:noProof/>
            <w:webHidden/>
          </w:rPr>
          <w:fldChar w:fldCharType="separate"/>
        </w:r>
        <w:r w:rsidR="00E548FB">
          <w:rPr>
            <w:noProof/>
            <w:webHidden/>
          </w:rPr>
          <w:t>8</w:t>
        </w:r>
        <w:r w:rsidR="00E548FB">
          <w:rPr>
            <w:noProof/>
            <w:webHidden/>
          </w:rPr>
          <w:fldChar w:fldCharType="end"/>
        </w:r>
      </w:hyperlink>
    </w:p>
    <w:p w14:paraId="05BE8EE1" w14:textId="60C8B0B1" w:rsidR="00E548FB" w:rsidRDefault="00B23B5B">
      <w:pPr>
        <w:pStyle w:val="TableofFigures"/>
        <w:tabs>
          <w:tab w:val="right" w:leader="dot" w:pos="9016"/>
        </w:tabs>
        <w:rPr>
          <w:rFonts w:asciiTheme="minorHAnsi" w:eastAsiaTheme="minorEastAsia" w:hAnsiTheme="minorHAnsi"/>
          <w:noProof/>
          <w:sz w:val="22"/>
          <w:lang w:eastAsia="en-IN"/>
        </w:rPr>
      </w:pPr>
      <w:hyperlink w:anchor="_Toc78499100" w:history="1">
        <w:r w:rsidR="00E548FB" w:rsidRPr="00C832AA">
          <w:rPr>
            <w:rStyle w:val="Hyperlink"/>
            <w:b/>
            <w:bCs/>
            <w:noProof/>
          </w:rPr>
          <w:t>Figure 6:Visualization of Lat long and Pickup time on Tableau</w:t>
        </w:r>
        <w:r w:rsidR="00E548FB">
          <w:rPr>
            <w:noProof/>
            <w:webHidden/>
          </w:rPr>
          <w:tab/>
        </w:r>
        <w:r w:rsidR="00E548FB">
          <w:rPr>
            <w:noProof/>
            <w:webHidden/>
          </w:rPr>
          <w:fldChar w:fldCharType="begin"/>
        </w:r>
        <w:r w:rsidR="00E548FB">
          <w:rPr>
            <w:noProof/>
            <w:webHidden/>
          </w:rPr>
          <w:instrText xml:space="preserve"> PAGEREF _Toc78499100 \h </w:instrText>
        </w:r>
        <w:r w:rsidR="00E548FB">
          <w:rPr>
            <w:noProof/>
            <w:webHidden/>
          </w:rPr>
        </w:r>
        <w:r w:rsidR="00E548FB">
          <w:rPr>
            <w:noProof/>
            <w:webHidden/>
          </w:rPr>
          <w:fldChar w:fldCharType="separate"/>
        </w:r>
        <w:r w:rsidR="00E548FB">
          <w:rPr>
            <w:noProof/>
            <w:webHidden/>
          </w:rPr>
          <w:t>9</w:t>
        </w:r>
        <w:r w:rsidR="00E548FB">
          <w:rPr>
            <w:noProof/>
            <w:webHidden/>
          </w:rPr>
          <w:fldChar w:fldCharType="end"/>
        </w:r>
      </w:hyperlink>
    </w:p>
    <w:p w14:paraId="7A7C0628" w14:textId="790BA5C4" w:rsidR="00E548FB" w:rsidRDefault="00B23B5B">
      <w:pPr>
        <w:pStyle w:val="TableofFigures"/>
        <w:tabs>
          <w:tab w:val="right" w:leader="dot" w:pos="9016"/>
        </w:tabs>
        <w:rPr>
          <w:rFonts w:asciiTheme="minorHAnsi" w:eastAsiaTheme="minorEastAsia" w:hAnsiTheme="minorHAnsi"/>
          <w:noProof/>
          <w:sz w:val="22"/>
          <w:lang w:eastAsia="en-IN"/>
        </w:rPr>
      </w:pPr>
      <w:hyperlink w:anchor="_Toc78499101" w:history="1">
        <w:r w:rsidR="00E548FB" w:rsidRPr="00C832AA">
          <w:rPr>
            <w:rStyle w:val="Hyperlink"/>
            <w:b/>
            <w:bCs/>
            <w:noProof/>
          </w:rPr>
          <w:t>Figure 7:Setting Up the fare amount</w:t>
        </w:r>
        <w:r w:rsidR="00E548FB">
          <w:rPr>
            <w:noProof/>
            <w:webHidden/>
          </w:rPr>
          <w:tab/>
        </w:r>
        <w:r w:rsidR="00E548FB">
          <w:rPr>
            <w:noProof/>
            <w:webHidden/>
          </w:rPr>
          <w:fldChar w:fldCharType="begin"/>
        </w:r>
        <w:r w:rsidR="00E548FB">
          <w:rPr>
            <w:noProof/>
            <w:webHidden/>
          </w:rPr>
          <w:instrText xml:space="preserve"> PAGEREF _Toc78499101 \h </w:instrText>
        </w:r>
        <w:r w:rsidR="00E548FB">
          <w:rPr>
            <w:noProof/>
            <w:webHidden/>
          </w:rPr>
        </w:r>
        <w:r w:rsidR="00E548FB">
          <w:rPr>
            <w:noProof/>
            <w:webHidden/>
          </w:rPr>
          <w:fldChar w:fldCharType="separate"/>
        </w:r>
        <w:r w:rsidR="00E548FB">
          <w:rPr>
            <w:noProof/>
            <w:webHidden/>
          </w:rPr>
          <w:t>10</w:t>
        </w:r>
        <w:r w:rsidR="00E548FB">
          <w:rPr>
            <w:noProof/>
            <w:webHidden/>
          </w:rPr>
          <w:fldChar w:fldCharType="end"/>
        </w:r>
      </w:hyperlink>
    </w:p>
    <w:p w14:paraId="0305241F" w14:textId="03EBF62F" w:rsidR="00E548FB" w:rsidRDefault="00B23B5B">
      <w:pPr>
        <w:pStyle w:val="TableofFigures"/>
        <w:tabs>
          <w:tab w:val="right" w:leader="dot" w:pos="9016"/>
        </w:tabs>
        <w:rPr>
          <w:rFonts w:asciiTheme="minorHAnsi" w:eastAsiaTheme="minorEastAsia" w:hAnsiTheme="minorHAnsi"/>
          <w:noProof/>
          <w:sz w:val="22"/>
          <w:lang w:eastAsia="en-IN"/>
        </w:rPr>
      </w:pPr>
      <w:hyperlink w:anchor="_Toc78499102" w:history="1">
        <w:r w:rsidR="00E548FB" w:rsidRPr="00C832AA">
          <w:rPr>
            <w:rStyle w:val="Hyperlink"/>
            <w:b/>
            <w:bCs/>
            <w:noProof/>
          </w:rPr>
          <w:t>Figure 8:Setting up the passenger count</w:t>
        </w:r>
        <w:r w:rsidR="00E548FB">
          <w:rPr>
            <w:noProof/>
            <w:webHidden/>
          </w:rPr>
          <w:tab/>
        </w:r>
        <w:r w:rsidR="00E548FB">
          <w:rPr>
            <w:noProof/>
            <w:webHidden/>
          </w:rPr>
          <w:fldChar w:fldCharType="begin"/>
        </w:r>
        <w:r w:rsidR="00E548FB">
          <w:rPr>
            <w:noProof/>
            <w:webHidden/>
          </w:rPr>
          <w:instrText xml:space="preserve"> PAGEREF _Toc78499102 \h </w:instrText>
        </w:r>
        <w:r w:rsidR="00E548FB">
          <w:rPr>
            <w:noProof/>
            <w:webHidden/>
          </w:rPr>
        </w:r>
        <w:r w:rsidR="00E548FB">
          <w:rPr>
            <w:noProof/>
            <w:webHidden/>
          </w:rPr>
          <w:fldChar w:fldCharType="separate"/>
        </w:r>
        <w:r w:rsidR="00E548FB">
          <w:rPr>
            <w:noProof/>
            <w:webHidden/>
          </w:rPr>
          <w:t>11</w:t>
        </w:r>
        <w:r w:rsidR="00E548FB">
          <w:rPr>
            <w:noProof/>
            <w:webHidden/>
          </w:rPr>
          <w:fldChar w:fldCharType="end"/>
        </w:r>
      </w:hyperlink>
    </w:p>
    <w:p w14:paraId="774768D7" w14:textId="5BDD94E5" w:rsidR="00E548FB" w:rsidRDefault="00B23B5B">
      <w:pPr>
        <w:pStyle w:val="TableofFigures"/>
        <w:tabs>
          <w:tab w:val="right" w:leader="dot" w:pos="9016"/>
        </w:tabs>
        <w:rPr>
          <w:rFonts w:asciiTheme="minorHAnsi" w:eastAsiaTheme="minorEastAsia" w:hAnsiTheme="minorHAnsi"/>
          <w:noProof/>
          <w:sz w:val="22"/>
          <w:lang w:eastAsia="en-IN"/>
        </w:rPr>
      </w:pPr>
      <w:hyperlink w:anchor="_Toc78499103" w:history="1">
        <w:r w:rsidR="00E548FB" w:rsidRPr="00C832AA">
          <w:rPr>
            <w:rStyle w:val="Hyperlink"/>
            <w:b/>
            <w:bCs/>
            <w:noProof/>
          </w:rPr>
          <w:t>Figure 9:Fare amount vs Passenger count</w:t>
        </w:r>
        <w:r w:rsidR="00E548FB">
          <w:rPr>
            <w:noProof/>
            <w:webHidden/>
          </w:rPr>
          <w:tab/>
        </w:r>
        <w:r w:rsidR="00E548FB">
          <w:rPr>
            <w:noProof/>
            <w:webHidden/>
          </w:rPr>
          <w:fldChar w:fldCharType="begin"/>
        </w:r>
        <w:r w:rsidR="00E548FB">
          <w:rPr>
            <w:noProof/>
            <w:webHidden/>
          </w:rPr>
          <w:instrText xml:space="preserve"> PAGEREF _Toc78499103 \h </w:instrText>
        </w:r>
        <w:r w:rsidR="00E548FB">
          <w:rPr>
            <w:noProof/>
            <w:webHidden/>
          </w:rPr>
        </w:r>
        <w:r w:rsidR="00E548FB">
          <w:rPr>
            <w:noProof/>
            <w:webHidden/>
          </w:rPr>
          <w:fldChar w:fldCharType="separate"/>
        </w:r>
        <w:r w:rsidR="00E548FB">
          <w:rPr>
            <w:noProof/>
            <w:webHidden/>
          </w:rPr>
          <w:t>12</w:t>
        </w:r>
        <w:r w:rsidR="00E548FB">
          <w:rPr>
            <w:noProof/>
            <w:webHidden/>
          </w:rPr>
          <w:fldChar w:fldCharType="end"/>
        </w:r>
      </w:hyperlink>
    </w:p>
    <w:p w14:paraId="098DE710" w14:textId="33048381" w:rsidR="00E548FB" w:rsidRDefault="00B23B5B">
      <w:pPr>
        <w:pStyle w:val="TableofFigures"/>
        <w:tabs>
          <w:tab w:val="right" w:leader="dot" w:pos="9016"/>
        </w:tabs>
        <w:rPr>
          <w:rFonts w:asciiTheme="minorHAnsi" w:eastAsiaTheme="minorEastAsia" w:hAnsiTheme="minorHAnsi"/>
          <w:noProof/>
          <w:sz w:val="22"/>
          <w:lang w:eastAsia="en-IN"/>
        </w:rPr>
      </w:pPr>
      <w:hyperlink w:anchor="_Toc78499104" w:history="1">
        <w:r w:rsidR="00E548FB" w:rsidRPr="00C832AA">
          <w:rPr>
            <w:rStyle w:val="Hyperlink"/>
            <w:b/>
            <w:bCs/>
            <w:noProof/>
          </w:rPr>
          <w:t>Figure 10: Cab Period Time observation in a particular hour</w:t>
        </w:r>
        <w:r w:rsidR="00E548FB">
          <w:rPr>
            <w:noProof/>
            <w:webHidden/>
          </w:rPr>
          <w:tab/>
        </w:r>
        <w:r w:rsidR="00E548FB">
          <w:rPr>
            <w:noProof/>
            <w:webHidden/>
          </w:rPr>
          <w:fldChar w:fldCharType="begin"/>
        </w:r>
        <w:r w:rsidR="00E548FB">
          <w:rPr>
            <w:noProof/>
            <w:webHidden/>
          </w:rPr>
          <w:instrText xml:space="preserve"> PAGEREF _Toc78499104 \h </w:instrText>
        </w:r>
        <w:r w:rsidR="00E548FB">
          <w:rPr>
            <w:noProof/>
            <w:webHidden/>
          </w:rPr>
        </w:r>
        <w:r w:rsidR="00E548FB">
          <w:rPr>
            <w:noProof/>
            <w:webHidden/>
          </w:rPr>
          <w:fldChar w:fldCharType="separate"/>
        </w:r>
        <w:r w:rsidR="00E548FB">
          <w:rPr>
            <w:noProof/>
            <w:webHidden/>
          </w:rPr>
          <w:t>12</w:t>
        </w:r>
        <w:r w:rsidR="00E548FB">
          <w:rPr>
            <w:noProof/>
            <w:webHidden/>
          </w:rPr>
          <w:fldChar w:fldCharType="end"/>
        </w:r>
      </w:hyperlink>
    </w:p>
    <w:p w14:paraId="23E60B09" w14:textId="1FF9CBFF" w:rsidR="00E548FB" w:rsidRDefault="00B23B5B">
      <w:pPr>
        <w:pStyle w:val="TableofFigures"/>
        <w:tabs>
          <w:tab w:val="right" w:leader="dot" w:pos="9016"/>
        </w:tabs>
        <w:rPr>
          <w:rFonts w:asciiTheme="minorHAnsi" w:eastAsiaTheme="minorEastAsia" w:hAnsiTheme="minorHAnsi"/>
          <w:noProof/>
          <w:sz w:val="22"/>
          <w:lang w:eastAsia="en-IN"/>
        </w:rPr>
      </w:pPr>
      <w:hyperlink w:anchor="_Toc78499105" w:history="1">
        <w:r w:rsidR="00E548FB" w:rsidRPr="00C832AA">
          <w:rPr>
            <w:rStyle w:val="Hyperlink"/>
            <w:b/>
            <w:bCs/>
            <w:noProof/>
          </w:rPr>
          <w:t>Figure 11: Time Fare relation Visualization</w:t>
        </w:r>
        <w:r w:rsidR="00E548FB">
          <w:rPr>
            <w:noProof/>
            <w:webHidden/>
          </w:rPr>
          <w:tab/>
        </w:r>
        <w:r w:rsidR="00E548FB">
          <w:rPr>
            <w:noProof/>
            <w:webHidden/>
          </w:rPr>
          <w:fldChar w:fldCharType="begin"/>
        </w:r>
        <w:r w:rsidR="00E548FB">
          <w:rPr>
            <w:noProof/>
            <w:webHidden/>
          </w:rPr>
          <w:instrText xml:space="preserve"> PAGEREF _Toc78499105 \h </w:instrText>
        </w:r>
        <w:r w:rsidR="00E548FB">
          <w:rPr>
            <w:noProof/>
            <w:webHidden/>
          </w:rPr>
        </w:r>
        <w:r w:rsidR="00E548FB">
          <w:rPr>
            <w:noProof/>
            <w:webHidden/>
          </w:rPr>
          <w:fldChar w:fldCharType="separate"/>
        </w:r>
        <w:r w:rsidR="00E548FB">
          <w:rPr>
            <w:noProof/>
            <w:webHidden/>
          </w:rPr>
          <w:t>13</w:t>
        </w:r>
        <w:r w:rsidR="00E548FB">
          <w:rPr>
            <w:noProof/>
            <w:webHidden/>
          </w:rPr>
          <w:fldChar w:fldCharType="end"/>
        </w:r>
      </w:hyperlink>
    </w:p>
    <w:p w14:paraId="4B4210EA" w14:textId="6960DAD3" w:rsidR="00E548FB" w:rsidRDefault="00B23B5B">
      <w:pPr>
        <w:pStyle w:val="TableofFigures"/>
        <w:tabs>
          <w:tab w:val="right" w:leader="dot" w:pos="9016"/>
        </w:tabs>
        <w:rPr>
          <w:rFonts w:asciiTheme="minorHAnsi" w:eastAsiaTheme="minorEastAsia" w:hAnsiTheme="minorHAnsi"/>
          <w:noProof/>
          <w:sz w:val="22"/>
          <w:lang w:eastAsia="en-IN"/>
        </w:rPr>
      </w:pPr>
      <w:hyperlink w:anchor="_Toc78499106" w:history="1">
        <w:r w:rsidR="00E548FB" w:rsidRPr="00C832AA">
          <w:rPr>
            <w:rStyle w:val="Hyperlink"/>
            <w:b/>
            <w:bCs/>
            <w:noProof/>
          </w:rPr>
          <w:t>Figure 12; Visualization of Trip Fare</w:t>
        </w:r>
        <w:r w:rsidR="00E548FB">
          <w:rPr>
            <w:noProof/>
            <w:webHidden/>
          </w:rPr>
          <w:tab/>
        </w:r>
        <w:r w:rsidR="00E548FB">
          <w:rPr>
            <w:noProof/>
            <w:webHidden/>
          </w:rPr>
          <w:fldChar w:fldCharType="begin"/>
        </w:r>
        <w:r w:rsidR="00E548FB">
          <w:rPr>
            <w:noProof/>
            <w:webHidden/>
          </w:rPr>
          <w:instrText xml:space="preserve"> PAGEREF _Toc78499106 \h </w:instrText>
        </w:r>
        <w:r w:rsidR="00E548FB">
          <w:rPr>
            <w:noProof/>
            <w:webHidden/>
          </w:rPr>
        </w:r>
        <w:r w:rsidR="00E548FB">
          <w:rPr>
            <w:noProof/>
            <w:webHidden/>
          </w:rPr>
          <w:fldChar w:fldCharType="separate"/>
        </w:r>
        <w:r w:rsidR="00E548FB">
          <w:rPr>
            <w:noProof/>
            <w:webHidden/>
          </w:rPr>
          <w:t>13</w:t>
        </w:r>
        <w:r w:rsidR="00E548FB">
          <w:rPr>
            <w:noProof/>
            <w:webHidden/>
          </w:rPr>
          <w:fldChar w:fldCharType="end"/>
        </w:r>
      </w:hyperlink>
    </w:p>
    <w:p w14:paraId="408FC723" w14:textId="175FD117" w:rsidR="00E548FB" w:rsidRDefault="00B23B5B">
      <w:pPr>
        <w:pStyle w:val="TableofFigures"/>
        <w:tabs>
          <w:tab w:val="right" w:leader="dot" w:pos="9016"/>
        </w:tabs>
        <w:rPr>
          <w:rFonts w:asciiTheme="minorHAnsi" w:eastAsiaTheme="minorEastAsia" w:hAnsiTheme="minorHAnsi"/>
          <w:noProof/>
          <w:sz w:val="22"/>
          <w:lang w:eastAsia="en-IN"/>
        </w:rPr>
      </w:pPr>
      <w:hyperlink w:anchor="_Toc78499107" w:history="1">
        <w:r w:rsidR="00E548FB" w:rsidRPr="00C832AA">
          <w:rPr>
            <w:rStyle w:val="Hyperlink"/>
            <w:b/>
            <w:bCs/>
            <w:noProof/>
          </w:rPr>
          <w:t>Figure 13:Fare and days of week visualization</w:t>
        </w:r>
        <w:r w:rsidR="00E548FB">
          <w:rPr>
            <w:noProof/>
            <w:webHidden/>
          </w:rPr>
          <w:tab/>
        </w:r>
        <w:r w:rsidR="00E548FB">
          <w:rPr>
            <w:noProof/>
            <w:webHidden/>
          </w:rPr>
          <w:fldChar w:fldCharType="begin"/>
        </w:r>
        <w:r w:rsidR="00E548FB">
          <w:rPr>
            <w:noProof/>
            <w:webHidden/>
          </w:rPr>
          <w:instrText xml:space="preserve"> PAGEREF _Toc78499107 \h </w:instrText>
        </w:r>
        <w:r w:rsidR="00E548FB">
          <w:rPr>
            <w:noProof/>
            <w:webHidden/>
          </w:rPr>
        </w:r>
        <w:r w:rsidR="00E548FB">
          <w:rPr>
            <w:noProof/>
            <w:webHidden/>
          </w:rPr>
          <w:fldChar w:fldCharType="separate"/>
        </w:r>
        <w:r w:rsidR="00E548FB">
          <w:rPr>
            <w:noProof/>
            <w:webHidden/>
          </w:rPr>
          <w:t>14</w:t>
        </w:r>
        <w:r w:rsidR="00E548FB">
          <w:rPr>
            <w:noProof/>
            <w:webHidden/>
          </w:rPr>
          <w:fldChar w:fldCharType="end"/>
        </w:r>
      </w:hyperlink>
    </w:p>
    <w:p w14:paraId="66D7534B" w14:textId="722FA722" w:rsidR="00E548FB" w:rsidRDefault="00B23B5B">
      <w:pPr>
        <w:pStyle w:val="TableofFigures"/>
        <w:tabs>
          <w:tab w:val="right" w:leader="dot" w:pos="9016"/>
        </w:tabs>
        <w:rPr>
          <w:rFonts w:asciiTheme="minorHAnsi" w:eastAsiaTheme="minorEastAsia" w:hAnsiTheme="minorHAnsi"/>
          <w:noProof/>
          <w:sz w:val="22"/>
          <w:lang w:eastAsia="en-IN"/>
        </w:rPr>
      </w:pPr>
      <w:hyperlink w:anchor="_Toc78499108" w:history="1">
        <w:r w:rsidR="00E548FB" w:rsidRPr="00C832AA">
          <w:rPr>
            <w:rStyle w:val="Hyperlink"/>
            <w:b/>
            <w:bCs/>
            <w:noProof/>
          </w:rPr>
          <w:t>Figure 14: Impact of the day on the number of cab rides</w:t>
        </w:r>
        <w:r w:rsidR="00E548FB">
          <w:rPr>
            <w:noProof/>
            <w:webHidden/>
          </w:rPr>
          <w:tab/>
        </w:r>
        <w:r w:rsidR="00E548FB">
          <w:rPr>
            <w:noProof/>
            <w:webHidden/>
          </w:rPr>
          <w:fldChar w:fldCharType="begin"/>
        </w:r>
        <w:r w:rsidR="00E548FB">
          <w:rPr>
            <w:noProof/>
            <w:webHidden/>
          </w:rPr>
          <w:instrText xml:space="preserve"> PAGEREF _Toc78499108 \h </w:instrText>
        </w:r>
        <w:r w:rsidR="00E548FB">
          <w:rPr>
            <w:noProof/>
            <w:webHidden/>
          </w:rPr>
        </w:r>
        <w:r w:rsidR="00E548FB">
          <w:rPr>
            <w:noProof/>
            <w:webHidden/>
          </w:rPr>
          <w:fldChar w:fldCharType="separate"/>
        </w:r>
        <w:r w:rsidR="00E548FB">
          <w:rPr>
            <w:noProof/>
            <w:webHidden/>
          </w:rPr>
          <w:t>14</w:t>
        </w:r>
        <w:r w:rsidR="00E548FB">
          <w:rPr>
            <w:noProof/>
            <w:webHidden/>
          </w:rPr>
          <w:fldChar w:fldCharType="end"/>
        </w:r>
      </w:hyperlink>
    </w:p>
    <w:p w14:paraId="6DA34C52" w14:textId="1B4B665A" w:rsidR="00E548FB" w:rsidRDefault="00B23B5B">
      <w:pPr>
        <w:pStyle w:val="TableofFigures"/>
        <w:tabs>
          <w:tab w:val="right" w:leader="dot" w:pos="9016"/>
        </w:tabs>
        <w:rPr>
          <w:rFonts w:asciiTheme="minorHAnsi" w:eastAsiaTheme="minorEastAsia" w:hAnsiTheme="minorHAnsi"/>
          <w:noProof/>
          <w:sz w:val="22"/>
          <w:lang w:eastAsia="en-IN"/>
        </w:rPr>
      </w:pPr>
      <w:hyperlink w:anchor="_Toc78499109" w:history="1">
        <w:r w:rsidR="00E548FB" w:rsidRPr="00C832AA">
          <w:rPr>
            <w:rStyle w:val="Hyperlink"/>
            <w:b/>
            <w:bCs/>
            <w:noProof/>
          </w:rPr>
          <w:t>Figure 15: Relationship between distance and fare</w:t>
        </w:r>
        <w:r w:rsidR="00E548FB">
          <w:rPr>
            <w:noProof/>
            <w:webHidden/>
          </w:rPr>
          <w:tab/>
        </w:r>
        <w:r w:rsidR="00E548FB">
          <w:rPr>
            <w:noProof/>
            <w:webHidden/>
          </w:rPr>
          <w:fldChar w:fldCharType="begin"/>
        </w:r>
        <w:r w:rsidR="00E548FB">
          <w:rPr>
            <w:noProof/>
            <w:webHidden/>
          </w:rPr>
          <w:instrText xml:space="preserve"> PAGEREF _Toc78499109 \h </w:instrText>
        </w:r>
        <w:r w:rsidR="00E548FB">
          <w:rPr>
            <w:noProof/>
            <w:webHidden/>
          </w:rPr>
        </w:r>
        <w:r w:rsidR="00E548FB">
          <w:rPr>
            <w:noProof/>
            <w:webHidden/>
          </w:rPr>
          <w:fldChar w:fldCharType="separate"/>
        </w:r>
        <w:r w:rsidR="00E548FB">
          <w:rPr>
            <w:noProof/>
            <w:webHidden/>
          </w:rPr>
          <w:t>15</w:t>
        </w:r>
        <w:r w:rsidR="00E548FB">
          <w:rPr>
            <w:noProof/>
            <w:webHidden/>
          </w:rPr>
          <w:fldChar w:fldCharType="end"/>
        </w:r>
      </w:hyperlink>
    </w:p>
    <w:p w14:paraId="2CB3CB18" w14:textId="1A041B1B" w:rsidR="00E548FB" w:rsidRDefault="00B23B5B">
      <w:pPr>
        <w:pStyle w:val="TableofFigures"/>
        <w:tabs>
          <w:tab w:val="right" w:leader="dot" w:pos="9016"/>
        </w:tabs>
        <w:rPr>
          <w:rFonts w:asciiTheme="minorHAnsi" w:eastAsiaTheme="minorEastAsia" w:hAnsiTheme="minorHAnsi"/>
          <w:noProof/>
          <w:sz w:val="22"/>
          <w:lang w:eastAsia="en-IN"/>
        </w:rPr>
      </w:pPr>
      <w:hyperlink w:anchor="_Toc78499110" w:history="1">
        <w:r w:rsidR="00E548FB" w:rsidRPr="00C832AA">
          <w:rPr>
            <w:rStyle w:val="Hyperlink"/>
            <w:b/>
            <w:bCs/>
            <w:noProof/>
          </w:rPr>
          <w:t>Figure 16:Skewness in fare amount and distance before applying the log transformation</w:t>
        </w:r>
        <w:r w:rsidR="00E548FB">
          <w:rPr>
            <w:noProof/>
            <w:webHidden/>
          </w:rPr>
          <w:tab/>
        </w:r>
        <w:r w:rsidR="00E548FB">
          <w:rPr>
            <w:noProof/>
            <w:webHidden/>
          </w:rPr>
          <w:fldChar w:fldCharType="begin"/>
        </w:r>
        <w:r w:rsidR="00E548FB">
          <w:rPr>
            <w:noProof/>
            <w:webHidden/>
          </w:rPr>
          <w:instrText xml:space="preserve"> PAGEREF _Toc78499110 \h </w:instrText>
        </w:r>
        <w:r w:rsidR="00E548FB">
          <w:rPr>
            <w:noProof/>
            <w:webHidden/>
          </w:rPr>
        </w:r>
        <w:r w:rsidR="00E548FB">
          <w:rPr>
            <w:noProof/>
            <w:webHidden/>
          </w:rPr>
          <w:fldChar w:fldCharType="separate"/>
        </w:r>
        <w:r w:rsidR="00E548FB">
          <w:rPr>
            <w:noProof/>
            <w:webHidden/>
          </w:rPr>
          <w:t>16</w:t>
        </w:r>
        <w:r w:rsidR="00E548FB">
          <w:rPr>
            <w:noProof/>
            <w:webHidden/>
          </w:rPr>
          <w:fldChar w:fldCharType="end"/>
        </w:r>
      </w:hyperlink>
    </w:p>
    <w:p w14:paraId="08832161" w14:textId="7791A3EE" w:rsidR="00E548FB" w:rsidRDefault="00B23B5B">
      <w:pPr>
        <w:pStyle w:val="TableofFigures"/>
        <w:tabs>
          <w:tab w:val="right" w:leader="dot" w:pos="9016"/>
        </w:tabs>
        <w:rPr>
          <w:rFonts w:asciiTheme="minorHAnsi" w:eastAsiaTheme="minorEastAsia" w:hAnsiTheme="minorHAnsi"/>
          <w:noProof/>
          <w:sz w:val="22"/>
          <w:lang w:eastAsia="en-IN"/>
        </w:rPr>
      </w:pPr>
      <w:hyperlink w:anchor="_Toc78499111" w:history="1">
        <w:r w:rsidR="00E548FB" w:rsidRPr="00C832AA">
          <w:rPr>
            <w:rStyle w:val="Hyperlink"/>
            <w:b/>
            <w:bCs/>
            <w:noProof/>
          </w:rPr>
          <w:t>Figure 17:Skewness after applying the log transformation</w:t>
        </w:r>
        <w:r w:rsidR="00E548FB">
          <w:rPr>
            <w:noProof/>
            <w:webHidden/>
          </w:rPr>
          <w:tab/>
        </w:r>
        <w:r w:rsidR="00E548FB">
          <w:rPr>
            <w:noProof/>
            <w:webHidden/>
          </w:rPr>
          <w:fldChar w:fldCharType="begin"/>
        </w:r>
        <w:r w:rsidR="00E548FB">
          <w:rPr>
            <w:noProof/>
            <w:webHidden/>
          </w:rPr>
          <w:instrText xml:space="preserve"> PAGEREF _Toc78499111 \h </w:instrText>
        </w:r>
        <w:r w:rsidR="00E548FB">
          <w:rPr>
            <w:noProof/>
            <w:webHidden/>
          </w:rPr>
        </w:r>
        <w:r w:rsidR="00E548FB">
          <w:rPr>
            <w:noProof/>
            <w:webHidden/>
          </w:rPr>
          <w:fldChar w:fldCharType="separate"/>
        </w:r>
        <w:r w:rsidR="00E548FB">
          <w:rPr>
            <w:noProof/>
            <w:webHidden/>
          </w:rPr>
          <w:t>17</w:t>
        </w:r>
        <w:r w:rsidR="00E548FB">
          <w:rPr>
            <w:noProof/>
            <w:webHidden/>
          </w:rPr>
          <w:fldChar w:fldCharType="end"/>
        </w:r>
      </w:hyperlink>
    </w:p>
    <w:p w14:paraId="29A4288F" w14:textId="229F63DA" w:rsidR="00E548FB" w:rsidRDefault="00B23B5B">
      <w:pPr>
        <w:pStyle w:val="TableofFigures"/>
        <w:tabs>
          <w:tab w:val="right" w:leader="dot" w:pos="9016"/>
        </w:tabs>
        <w:rPr>
          <w:rFonts w:asciiTheme="minorHAnsi" w:eastAsiaTheme="minorEastAsia" w:hAnsiTheme="minorHAnsi"/>
          <w:noProof/>
          <w:sz w:val="22"/>
          <w:lang w:eastAsia="en-IN"/>
        </w:rPr>
      </w:pPr>
      <w:hyperlink w:anchor="_Toc78499112" w:history="1">
        <w:r w:rsidR="00E548FB" w:rsidRPr="00C832AA">
          <w:rPr>
            <w:rStyle w:val="Hyperlink"/>
            <w:b/>
            <w:bCs/>
            <w:noProof/>
          </w:rPr>
          <w:t>Figure 18:Skewness of distance in the test set before applying a log transformation</w:t>
        </w:r>
        <w:r w:rsidR="00E548FB">
          <w:rPr>
            <w:noProof/>
            <w:webHidden/>
          </w:rPr>
          <w:tab/>
        </w:r>
        <w:r w:rsidR="00E548FB">
          <w:rPr>
            <w:noProof/>
            <w:webHidden/>
          </w:rPr>
          <w:fldChar w:fldCharType="begin"/>
        </w:r>
        <w:r w:rsidR="00E548FB">
          <w:rPr>
            <w:noProof/>
            <w:webHidden/>
          </w:rPr>
          <w:instrText xml:space="preserve"> PAGEREF _Toc78499112 \h </w:instrText>
        </w:r>
        <w:r w:rsidR="00E548FB">
          <w:rPr>
            <w:noProof/>
            <w:webHidden/>
          </w:rPr>
        </w:r>
        <w:r w:rsidR="00E548FB">
          <w:rPr>
            <w:noProof/>
            <w:webHidden/>
          </w:rPr>
          <w:fldChar w:fldCharType="separate"/>
        </w:r>
        <w:r w:rsidR="00E548FB">
          <w:rPr>
            <w:noProof/>
            <w:webHidden/>
          </w:rPr>
          <w:t>18</w:t>
        </w:r>
        <w:r w:rsidR="00E548FB">
          <w:rPr>
            <w:noProof/>
            <w:webHidden/>
          </w:rPr>
          <w:fldChar w:fldCharType="end"/>
        </w:r>
      </w:hyperlink>
    </w:p>
    <w:p w14:paraId="19B4B0C5" w14:textId="44C1AF34" w:rsidR="00E548FB" w:rsidRDefault="00B23B5B">
      <w:pPr>
        <w:pStyle w:val="TableofFigures"/>
        <w:tabs>
          <w:tab w:val="right" w:leader="dot" w:pos="9016"/>
        </w:tabs>
        <w:rPr>
          <w:rFonts w:asciiTheme="minorHAnsi" w:eastAsiaTheme="minorEastAsia" w:hAnsiTheme="minorHAnsi"/>
          <w:noProof/>
          <w:sz w:val="22"/>
          <w:lang w:eastAsia="en-IN"/>
        </w:rPr>
      </w:pPr>
      <w:hyperlink w:anchor="_Toc78499113" w:history="1">
        <w:r w:rsidR="00E548FB" w:rsidRPr="00C832AA">
          <w:rPr>
            <w:rStyle w:val="Hyperlink"/>
            <w:b/>
            <w:bCs/>
            <w:noProof/>
          </w:rPr>
          <w:t>Figure 19:Skewness after applying Log Transformation</w:t>
        </w:r>
        <w:r w:rsidR="00E548FB">
          <w:rPr>
            <w:noProof/>
            <w:webHidden/>
          </w:rPr>
          <w:tab/>
        </w:r>
        <w:r w:rsidR="00E548FB">
          <w:rPr>
            <w:noProof/>
            <w:webHidden/>
          </w:rPr>
          <w:fldChar w:fldCharType="begin"/>
        </w:r>
        <w:r w:rsidR="00E548FB">
          <w:rPr>
            <w:noProof/>
            <w:webHidden/>
          </w:rPr>
          <w:instrText xml:space="preserve"> PAGEREF _Toc78499113 \h </w:instrText>
        </w:r>
        <w:r w:rsidR="00E548FB">
          <w:rPr>
            <w:noProof/>
            <w:webHidden/>
          </w:rPr>
        </w:r>
        <w:r w:rsidR="00E548FB">
          <w:rPr>
            <w:noProof/>
            <w:webHidden/>
          </w:rPr>
          <w:fldChar w:fldCharType="separate"/>
        </w:r>
        <w:r w:rsidR="00E548FB">
          <w:rPr>
            <w:noProof/>
            <w:webHidden/>
          </w:rPr>
          <w:t>18</w:t>
        </w:r>
        <w:r w:rsidR="00E548FB">
          <w:rPr>
            <w:noProof/>
            <w:webHidden/>
          </w:rPr>
          <w:fldChar w:fldCharType="end"/>
        </w:r>
      </w:hyperlink>
    </w:p>
    <w:p w14:paraId="43EE3F98" w14:textId="01AFA669" w:rsidR="00E548FB" w:rsidRDefault="00B23B5B">
      <w:pPr>
        <w:pStyle w:val="TableofFigures"/>
        <w:tabs>
          <w:tab w:val="right" w:leader="dot" w:pos="9016"/>
        </w:tabs>
        <w:rPr>
          <w:rFonts w:asciiTheme="minorHAnsi" w:eastAsiaTheme="minorEastAsia" w:hAnsiTheme="minorHAnsi"/>
          <w:noProof/>
          <w:sz w:val="22"/>
          <w:lang w:eastAsia="en-IN"/>
        </w:rPr>
      </w:pPr>
      <w:hyperlink w:anchor="_Toc78499114" w:history="1">
        <w:r w:rsidR="00E548FB" w:rsidRPr="00C832AA">
          <w:rPr>
            <w:rStyle w:val="Hyperlink"/>
            <w:b/>
            <w:bCs/>
            <w:noProof/>
          </w:rPr>
          <w:t>Figure 20:Findings of RMSE and R-Squared in LR model</w:t>
        </w:r>
        <w:r w:rsidR="00E548FB">
          <w:rPr>
            <w:noProof/>
            <w:webHidden/>
          </w:rPr>
          <w:tab/>
        </w:r>
        <w:r w:rsidR="00E548FB">
          <w:rPr>
            <w:noProof/>
            <w:webHidden/>
          </w:rPr>
          <w:fldChar w:fldCharType="begin"/>
        </w:r>
        <w:r w:rsidR="00E548FB">
          <w:rPr>
            <w:noProof/>
            <w:webHidden/>
          </w:rPr>
          <w:instrText xml:space="preserve"> PAGEREF _Toc78499114 \h </w:instrText>
        </w:r>
        <w:r w:rsidR="00E548FB">
          <w:rPr>
            <w:noProof/>
            <w:webHidden/>
          </w:rPr>
        </w:r>
        <w:r w:rsidR="00E548FB">
          <w:rPr>
            <w:noProof/>
            <w:webHidden/>
          </w:rPr>
          <w:fldChar w:fldCharType="separate"/>
        </w:r>
        <w:r w:rsidR="00E548FB">
          <w:rPr>
            <w:noProof/>
            <w:webHidden/>
          </w:rPr>
          <w:t>20</w:t>
        </w:r>
        <w:r w:rsidR="00E548FB">
          <w:rPr>
            <w:noProof/>
            <w:webHidden/>
          </w:rPr>
          <w:fldChar w:fldCharType="end"/>
        </w:r>
      </w:hyperlink>
    </w:p>
    <w:p w14:paraId="260A95BE" w14:textId="08A95B7D" w:rsidR="00E548FB" w:rsidRDefault="00B23B5B">
      <w:pPr>
        <w:pStyle w:val="TableofFigures"/>
        <w:tabs>
          <w:tab w:val="right" w:leader="dot" w:pos="9016"/>
        </w:tabs>
        <w:rPr>
          <w:rFonts w:asciiTheme="minorHAnsi" w:eastAsiaTheme="minorEastAsia" w:hAnsiTheme="minorHAnsi"/>
          <w:noProof/>
          <w:sz w:val="22"/>
          <w:lang w:eastAsia="en-IN"/>
        </w:rPr>
      </w:pPr>
      <w:hyperlink w:anchor="_Toc78499115" w:history="1">
        <w:r w:rsidR="00E548FB" w:rsidRPr="00C832AA">
          <w:rPr>
            <w:rStyle w:val="Hyperlink"/>
            <w:b/>
            <w:bCs/>
            <w:noProof/>
          </w:rPr>
          <w:t>Figure 21:Findings of RMSE and R-square in GB model</w:t>
        </w:r>
        <w:r w:rsidR="00E548FB">
          <w:rPr>
            <w:noProof/>
            <w:webHidden/>
          </w:rPr>
          <w:tab/>
        </w:r>
        <w:r w:rsidR="00E548FB">
          <w:rPr>
            <w:noProof/>
            <w:webHidden/>
          </w:rPr>
          <w:fldChar w:fldCharType="begin"/>
        </w:r>
        <w:r w:rsidR="00E548FB">
          <w:rPr>
            <w:noProof/>
            <w:webHidden/>
          </w:rPr>
          <w:instrText xml:space="preserve"> PAGEREF _Toc78499115 \h </w:instrText>
        </w:r>
        <w:r w:rsidR="00E548FB">
          <w:rPr>
            <w:noProof/>
            <w:webHidden/>
          </w:rPr>
        </w:r>
        <w:r w:rsidR="00E548FB">
          <w:rPr>
            <w:noProof/>
            <w:webHidden/>
          </w:rPr>
          <w:fldChar w:fldCharType="separate"/>
        </w:r>
        <w:r w:rsidR="00E548FB">
          <w:rPr>
            <w:noProof/>
            <w:webHidden/>
          </w:rPr>
          <w:t>21</w:t>
        </w:r>
        <w:r w:rsidR="00E548FB">
          <w:rPr>
            <w:noProof/>
            <w:webHidden/>
          </w:rPr>
          <w:fldChar w:fldCharType="end"/>
        </w:r>
      </w:hyperlink>
    </w:p>
    <w:p w14:paraId="7F1F6699" w14:textId="48687DF8" w:rsidR="00E548FB" w:rsidRDefault="00B23B5B">
      <w:pPr>
        <w:pStyle w:val="TableofFigures"/>
        <w:tabs>
          <w:tab w:val="right" w:leader="dot" w:pos="9016"/>
        </w:tabs>
        <w:rPr>
          <w:rFonts w:asciiTheme="minorHAnsi" w:eastAsiaTheme="minorEastAsia" w:hAnsiTheme="minorHAnsi"/>
          <w:noProof/>
          <w:sz w:val="22"/>
          <w:lang w:eastAsia="en-IN"/>
        </w:rPr>
      </w:pPr>
      <w:hyperlink w:anchor="_Toc78499116" w:history="1">
        <w:r w:rsidR="00E548FB" w:rsidRPr="00C832AA">
          <w:rPr>
            <w:rStyle w:val="Hyperlink"/>
            <w:b/>
            <w:bCs/>
            <w:noProof/>
          </w:rPr>
          <w:t>Figure 22:Findings of RMSE and R-Squared using Decision Tree Model</w:t>
        </w:r>
        <w:r w:rsidR="00E548FB">
          <w:rPr>
            <w:noProof/>
            <w:webHidden/>
          </w:rPr>
          <w:tab/>
        </w:r>
        <w:r w:rsidR="00E548FB">
          <w:rPr>
            <w:noProof/>
            <w:webHidden/>
          </w:rPr>
          <w:fldChar w:fldCharType="begin"/>
        </w:r>
        <w:r w:rsidR="00E548FB">
          <w:rPr>
            <w:noProof/>
            <w:webHidden/>
          </w:rPr>
          <w:instrText xml:space="preserve"> PAGEREF _Toc78499116 \h </w:instrText>
        </w:r>
        <w:r w:rsidR="00E548FB">
          <w:rPr>
            <w:noProof/>
            <w:webHidden/>
          </w:rPr>
        </w:r>
        <w:r w:rsidR="00E548FB">
          <w:rPr>
            <w:noProof/>
            <w:webHidden/>
          </w:rPr>
          <w:fldChar w:fldCharType="separate"/>
        </w:r>
        <w:r w:rsidR="00E548FB">
          <w:rPr>
            <w:noProof/>
            <w:webHidden/>
          </w:rPr>
          <w:t>22</w:t>
        </w:r>
        <w:r w:rsidR="00E548FB">
          <w:rPr>
            <w:noProof/>
            <w:webHidden/>
          </w:rPr>
          <w:fldChar w:fldCharType="end"/>
        </w:r>
      </w:hyperlink>
    </w:p>
    <w:p w14:paraId="1D03D3D8" w14:textId="72AFEDD8" w:rsidR="00077594" w:rsidRPr="00077594" w:rsidRDefault="002B37BA" w:rsidP="00077594">
      <w:r>
        <w:fldChar w:fldCharType="end"/>
      </w:r>
    </w:p>
    <w:p w14:paraId="76863B4A" w14:textId="1160CD65" w:rsidR="00745B0D" w:rsidRDefault="00745B0D" w:rsidP="00745B0D">
      <w:pPr>
        <w:pStyle w:val="Heading1"/>
      </w:pPr>
      <w:bookmarkStart w:id="0" w:name="_Toc78578774"/>
      <w:r>
        <w:lastRenderedPageBreak/>
        <w:t>Introduction</w:t>
      </w:r>
      <w:bookmarkEnd w:id="0"/>
    </w:p>
    <w:p w14:paraId="49B44D12" w14:textId="6E618167" w:rsidR="00745B0D" w:rsidRDefault="00745B0D" w:rsidP="00745B0D">
      <w:pPr>
        <w:pStyle w:val="Heading2"/>
      </w:pPr>
      <w:bookmarkStart w:id="1" w:name="_Toc78578775"/>
      <w:r>
        <w:t>Problem Statement</w:t>
      </w:r>
      <w:bookmarkEnd w:id="1"/>
    </w:p>
    <w:p w14:paraId="2DAE2EBA" w14:textId="24644163" w:rsidR="00745B0D" w:rsidRDefault="00745B0D" w:rsidP="00745B0D">
      <w:r w:rsidRPr="00745B0D">
        <w:t>You are a cab rental start-up company. You have successfully run the pilot project and now want to launch your cab service across the country. You have collected the historical data from your pilot project and now have a requirement to apply analytics for fare prediction. You need to design a system that predicts the fare amount for a cab ride in the city.</w:t>
      </w:r>
    </w:p>
    <w:p w14:paraId="352D314E" w14:textId="09450234" w:rsidR="00745B0D" w:rsidRDefault="00745B0D" w:rsidP="00745B0D">
      <w:pPr>
        <w:pStyle w:val="Heading2"/>
      </w:pPr>
      <w:bookmarkStart w:id="2" w:name="_Toc78578776"/>
      <w:r>
        <w:t xml:space="preserve">Data </w:t>
      </w:r>
      <w:r w:rsidR="0094045E">
        <w:t>Review</w:t>
      </w:r>
      <w:bookmarkEnd w:id="2"/>
    </w:p>
    <w:p w14:paraId="4743D78F" w14:textId="08C171DE" w:rsidR="0094045E" w:rsidRDefault="0094045E" w:rsidP="0094045E">
      <w:r>
        <w:t>Before starting any new model and project, data reviewing is a very essential step because it helps to find what kind of columns are described and going to be used in further processing. Mainly, there are six attributes information are given with the problem statement which is mentioned below:</w:t>
      </w:r>
    </w:p>
    <w:p w14:paraId="2D360E5A" w14:textId="3D0EFCFD" w:rsidR="004D5FD4" w:rsidRDefault="004D5FD4" w:rsidP="004D5FD4">
      <w:pPr>
        <w:pStyle w:val="ListParagraph"/>
        <w:numPr>
          <w:ilvl w:val="0"/>
          <w:numId w:val="3"/>
        </w:numPr>
      </w:pPr>
      <w:proofErr w:type="spellStart"/>
      <w:r w:rsidRPr="004D5FD4">
        <w:rPr>
          <w:i/>
          <w:iCs/>
        </w:rPr>
        <w:t>pickup_datetime</w:t>
      </w:r>
      <w:proofErr w:type="spellEnd"/>
      <w:r w:rsidRPr="004D5FD4">
        <w:t xml:space="preserve"> - timestamp value indicating when the cab ride started. </w:t>
      </w:r>
    </w:p>
    <w:p w14:paraId="31836BE4" w14:textId="368D05AC" w:rsidR="004D5FD4" w:rsidRDefault="004D5FD4" w:rsidP="004D5FD4">
      <w:pPr>
        <w:pStyle w:val="ListParagraph"/>
        <w:numPr>
          <w:ilvl w:val="0"/>
          <w:numId w:val="3"/>
        </w:numPr>
      </w:pPr>
      <w:proofErr w:type="spellStart"/>
      <w:r w:rsidRPr="004D5FD4">
        <w:rPr>
          <w:i/>
          <w:iCs/>
        </w:rPr>
        <w:t>pickup_longitude</w:t>
      </w:r>
      <w:proofErr w:type="spellEnd"/>
      <w:r w:rsidRPr="004D5FD4">
        <w:rPr>
          <w:i/>
          <w:iCs/>
        </w:rPr>
        <w:t xml:space="preserve"> </w:t>
      </w:r>
      <w:r w:rsidRPr="004D5FD4">
        <w:t xml:space="preserve">- float for longitude coordinate of where the cab ride started. </w:t>
      </w:r>
    </w:p>
    <w:p w14:paraId="71E40439" w14:textId="4CB24DF7" w:rsidR="004D5FD4" w:rsidRDefault="004D5FD4" w:rsidP="004D5FD4">
      <w:pPr>
        <w:pStyle w:val="ListParagraph"/>
        <w:numPr>
          <w:ilvl w:val="0"/>
          <w:numId w:val="3"/>
        </w:numPr>
      </w:pPr>
      <w:proofErr w:type="spellStart"/>
      <w:r w:rsidRPr="004D5FD4">
        <w:rPr>
          <w:i/>
          <w:iCs/>
        </w:rPr>
        <w:t>pickup_latitude</w:t>
      </w:r>
      <w:proofErr w:type="spellEnd"/>
      <w:r w:rsidRPr="004D5FD4">
        <w:t xml:space="preserve"> - float for latitude coordinate of where the cab ride started.</w:t>
      </w:r>
    </w:p>
    <w:p w14:paraId="0277FF77" w14:textId="0345DB71" w:rsidR="004D5FD4" w:rsidRDefault="004D5FD4" w:rsidP="004D5FD4">
      <w:pPr>
        <w:pStyle w:val="ListParagraph"/>
        <w:numPr>
          <w:ilvl w:val="0"/>
          <w:numId w:val="3"/>
        </w:numPr>
      </w:pPr>
      <w:proofErr w:type="spellStart"/>
      <w:r w:rsidRPr="004D5FD4">
        <w:rPr>
          <w:i/>
          <w:iCs/>
        </w:rPr>
        <w:t>dropoff_longitude</w:t>
      </w:r>
      <w:proofErr w:type="spellEnd"/>
      <w:r w:rsidRPr="004D5FD4">
        <w:t xml:space="preserve"> - float for longitude coordinate of where the cab ride ended. </w:t>
      </w:r>
    </w:p>
    <w:p w14:paraId="2C7A7CEA" w14:textId="0774CF29" w:rsidR="004D5FD4" w:rsidRDefault="004D5FD4" w:rsidP="004D5FD4">
      <w:pPr>
        <w:pStyle w:val="ListParagraph"/>
        <w:numPr>
          <w:ilvl w:val="0"/>
          <w:numId w:val="3"/>
        </w:numPr>
      </w:pPr>
      <w:proofErr w:type="spellStart"/>
      <w:r w:rsidRPr="004D5FD4">
        <w:rPr>
          <w:i/>
          <w:iCs/>
        </w:rPr>
        <w:t>dropoff_latitude</w:t>
      </w:r>
      <w:proofErr w:type="spellEnd"/>
      <w:r w:rsidRPr="004D5FD4">
        <w:t xml:space="preserve"> - float for latitude coordinate of where the cab ride ended.</w:t>
      </w:r>
    </w:p>
    <w:p w14:paraId="4F106DD9" w14:textId="0BEABC12" w:rsidR="0094045E" w:rsidRDefault="004D5FD4" w:rsidP="004D5FD4">
      <w:pPr>
        <w:pStyle w:val="ListParagraph"/>
        <w:numPr>
          <w:ilvl w:val="0"/>
          <w:numId w:val="3"/>
        </w:numPr>
      </w:pPr>
      <w:proofErr w:type="spellStart"/>
      <w:r w:rsidRPr="004D5FD4">
        <w:rPr>
          <w:i/>
          <w:iCs/>
        </w:rPr>
        <w:t>passenger_coun</w:t>
      </w:r>
      <w:r w:rsidRPr="004D5FD4">
        <w:t>t</w:t>
      </w:r>
      <w:proofErr w:type="spellEnd"/>
      <w:r w:rsidRPr="004D5FD4">
        <w:t xml:space="preserve"> - an integer indicating the number of passengers in the cab ride.</w:t>
      </w:r>
    </w:p>
    <w:p w14:paraId="473DA3C7" w14:textId="1F1C9737" w:rsidR="00DE5B68" w:rsidRPr="0094045E" w:rsidRDefault="00DE5B68" w:rsidP="00DE5B68">
      <w:pPr>
        <w:pStyle w:val="Heading2"/>
      </w:pPr>
      <w:bookmarkStart w:id="3" w:name="_Toc78578777"/>
      <w:r>
        <w:t>Exploratory Data Analysis</w:t>
      </w:r>
      <w:bookmarkEnd w:id="3"/>
    </w:p>
    <w:p w14:paraId="732686C7" w14:textId="14C9D880" w:rsidR="00745B0D" w:rsidRDefault="00DE5B68" w:rsidP="00745B0D">
      <w:r>
        <w:t xml:space="preserve">The train and test cab data are provided for </w:t>
      </w:r>
      <w:r w:rsidR="00E548FB">
        <w:t xml:space="preserve">the </w:t>
      </w:r>
      <w:r>
        <w:t>effective processing of prediction analysis.</w:t>
      </w:r>
      <w:r w:rsidR="00D22422">
        <w:t xml:space="preserve"> The data given here is provided from 2009 to 2015 which seems unstructured. The exploration and data understanding </w:t>
      </w:r>
      <w:proofErr w:type="gramStart"/>
      <w:r w:rsidR="00D22422">
        <w:t>is</w:t>
      </w:r>
      <w:proofErr w:type="gramEnd"/>
      <w:r w:rsidR="00D22422">
        <w:t xml:space="preserve"> the most important part </w:t>
      </w:r>
      <w:r w:rsidR="00E548FB">
        <w:t>of</w:t>
      </w:r>
      <w:r w:rsidR="00D22422">
        <w:t xml:space="preserve"> any project so as it is done here. Herewith some steps like, data understanding, data visualization</w:t>
      </w:r>
      <w:r w:rsidR="00E548FB">
        <w:t>,</w:t>
      </w:r>
      <w:r w:rsidR="00D22422">
        <w:t xml:space="preserve"> and data cleaning, a better approach of predictions of fare is done. In the below Fig.1, we can see that there are some training data set columns that </w:t>
      </w:r>
      <w:r w:rsidR="00E548FB">
        <w:t>are</w:t>
      </w:r>
      <w:r w:rsidR="00D22422">
        <w:t xml:space="preserve"> going to be used in further analysis.</w:t>
      </w:r>
    </w:p>
    <w:p w14:paraId="03543B1F" w14:textId="77777777" w:rsidR="009F2154" w:rsidRDefault="00D22422" w:rsidP="009F2154">
      <w:pPr>
        <w:keepNext/>
      </w:pPr>
      <w:r>
        <w:rPr>
          <w:noProof/>
        </w:rPr>
        <w:lastRenderedPageBreak/>
        <w:drawing>
          <wp:inline distT="0" distB="0" distL="0" distR="0" wp14:anchorId="1CB41C0B" wp14:editId="381472E4">
            <wp:extent cx="6156325" cy="20878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6202998" cy="2103709"/>
                    </a:xfrm>
                    <a:prstGeom prst="rect">
                      <a:avLst/>
                    </a:prstGeom>
                  </pic:spPr>
                </pic:pic>
              </a:graphicData>
            </a:graphic>
          </wp:inline>
        </w:drawing>
      </w:r>
    </w:p>
    <w:p w14:paraId="694CED87" w14:textId="1D5808A7" w:rsidR="00745B0D" w:rsidRDefault="009F2154" w:rsidP="009F2154">
      <w:pPr>
        <w:pStyle w:val="Caption"/>
        <w:jc w:val="center"/>
        <w:rPr>
          <w:b/>
          <w:bCs/>
        </w:rPr>
      </w:pPr>
      <w:bookmarkStart w:id="4" w:name="_Toc78499095"/>
      <w:r w:rsidRPr="009F2154">
        <w:rPr>
          <w:b/>
          <w:bCs/>
        </w:rPr>
        <w:t xml:space="preserve">Figure </w:t>
      </w:r>
      <w:r w:rsidRPr="009F2154">
        <w:rPr>
          <w:b/>
          <w:bCs/>
        </w:rPr>
        <w:fldChar w:fldCharType="begin"/>
      </w:r>
      <w:r w:rsidRPr="009F2154">
        <w:rPr>
          <w:b/>
          <w:bCs/>
        </w:rPr>
        <w:instrText xml:space="preserve"> SEQ Figure \* ARABIC </w:instrText>
      </w:r>
      <w:r w:rsidRPr="009F2154">
        <w:rPr>
          <w:b/>
          <w:bCs/>
        </w:rPr>
        <w:fldChar w:fldCharType="separate"/>
      </w:r>
      <w:r w:rsidR="008E4053">
        <w:rPr>
          <w:b/>
          <w:bCs/>
          <w:noProof/>
        </w:rPr>
        <w:t>1</w:t>
      </w:r>
      <w:r w:rsidRPr="009F2154">
        <w:rPr>
          <w:b/>
          <w:bCs/>
        </w:rPr>
        <w:fldChar w:fldCharType="end"/>
      </w:r>
      <w:r w:rsidRPr="009F2154">
        <w:rPr>
          <w:b/>
          <w:bCs/>
        </w:rPr>
        <w:t>:Training data of Cab fare</w:t>
      </w:r>
      <w:bookmarkEnd w:id="4"/>
    </w:p>
    <w:p w14:paraId="0EAF6BF0" w14:textId="77777777" w:rsidR="009F2154" w:rsidRDefault="009F2154" w:rsidP="009F2154">
      <w:pPr>
        <w:keepNext/>
      </w:pPr>
      <w:r>
        <w:rPr>
          <w:noProof/>
        </w:rPr>
        <w:drawing>
          <wp:inline distT="0" distB="0" distL="0" distR="0" wp14:anchorId="1CDBD2C7" wp14:editId="2D4757E8">
            <wp:extent cx="6606540" cy="352806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6606540" cy="3528060"/>
                    </a:xfrm>
                    <a:prstGeom prst="rect">
                      <a:avLst/>
                    </a:prstGeom>
                  </pic:spPr>
                </pic:pic>
              </a:graphicData>
            </a:graphic>
          </wp:inline>
        </w:drawing>
      </w:r>
    </w:p>
    <w:p w14:paraId="03F41F01" w14:textId="4BCBFBC7" w:rsidR="009F2154" w:rsidRDefault="009F2154" w:rsidP="009F2154">
      <w:pPr>
        <w:pStyle w:val="Caption"/>
        <w:jc w:val="center"/>
        <w:rPr>
          <w:b/>
          <w:bCs/>
        </w:rPr>
      </w:pPr>
      <w:bookmarkStart w:id="5" w:name="_Toc78499096"/>
      <w:r w:rsidRPr="009F2154">
        <w:rPr>
          <w:b/>
          <w:bCs/>
        </w:rPr>
        <w:t xml:space="preserve">Figure </w:t>
      </w:r>
      <w:r w:rsidRPr="009F2154">
        <w:rPr>
          <w:b/>
          <w:bCs/>
        </w:rPr>
        <w:fldChar w:fldCharType="begin"/>
      </w:r>
      <w:r w:rsidRPr="009F2154">
        <w:rPr>
          <w:b/>
          <w:bCs/>
        </w:rPr>
        <w:instrText xml:space="preserve"> SEQ Figure \* ARABIC </w:instrText>
      </w:r>
      <w:r w:rsidRPr="009F2154">
        <w:rPr>
          <w:b/>
          <w:bCs/>
        </w:rPr>
        <w:fldChar w:fldCharType="separate"/>
      </w:r>
      <w:r w:rsidR="008E4053">
        <w:rPr>
          <w:b/>
          <w:bCs/>
          <w:noProof/>
        </w:rPr>
        <w:t>2</w:t>
      </w:r>
      <w:r w:rsidRPr="009F2154">
        <w:rPr>
          <w:b/>
          <w:bCs/>
        </w:rPr>
        <w:fldChar w:fldCharType="end"/>
      </w:r>
      <w:r w:rsidRPr="009F2154">
        <w:rPr>
          <w:b/>
          <w:bCs/>
        </w:rPr>
        <w:t>:Data types of given variables</w:t>
      </w:r>
      <w:bookmarkEnd w:id="5"/>
    </w:p>
    <w:p w14:paraId="45133D85" w14:textId="1EEFC89E" w:rsidR="009F2154" w:rsidRDefault="009F2154" w:rsidP="009F2154">
      <w:r>
        <w:t>In the above Fig.2, the datatypes of given attributes can be seen which needs to be changed</w:t>
      </w:r>
      <w:r w:rsidR="00EA7E02">
        <w:t>. The reason behind changing the data</w:t>
      </w:r>
      <w:r w:rsidR="00E548FB">
        <w:t xml:space="preserve"> </w:t>
      </w:r>
      <w:r w:rsidR="00EA7E02">
        <w:t xml:space="preserve">type is the name and the summary of some continuous and categorical variables. Fare amount and distance are the continuous variables and </w:t>
      </w:r>
      <w:r w:rsidR="00E548FB">
        <w:t xml:space="preserve">the </w:t>
      </w:r>
      <w:r w:rsidR="00EA7E02">
        <w:t xml:space="preserve">rest of the columns are categorical variables. Fare amount in $ is our targeted variable which should be </w:t>
      </w:r>
      <w:r w:rsidR="00E548FB">
        <w:t>a</w:t>
      </w:r>
      <w:r w:rsidR="00EA7E02">
        <w:t>float as it can be seen that it is not available in the dataset.</w:t>
      </w:r>
    </w:p>
    <w:p w14:paraId="7BBE667B" w14:textId="78C1CB71" w:rsidR="00EA7E02" w:rsidRDefault="00EA7E02" w:rsidP="00EA7E02">
      <w:pPr>
        <w:pStyle w:val="Heading2"/>
      </w:pPr>
      <w:bookmarkStart w:id="6" w:name="_Toc78578778"/>
      <w:r>
        <w:t>Assumptions with the data</w:t>
      </w:r>
      <w:bookmarkEnd w:id="6"/>
    </w:p>
    <w:p w14:paraId="4F97ABCE" w14:textId="3D6BB321" w:rsidR="00D04CAC" w:rsidRDefault="00EA7E02" w:rsidP="00EA7E02">
      <w:r>
        <w:t xml:space="preserve">It can be stated in the above statement that </w:t>
      </w:r>
      <w:r w:rsidR="00D04CAC">
        <w:t>target variables may affect the independent variables so there might be multiple assumptions related to the dataset</w:t>
      </w:r>
      <w:r w:rsidR="006207B2">
        <w:t>.</w:t>
      </w:r>
    </w:p>
    <w:p w14:paraId="31C26905" w14:textId="6FF028F1" w:rsidR="006207B2" w:rsidRDefault="006207B2" w:rsidP="006207B2">
      <w:pPr>
        <w:pStyle w:val="ListParagraph"/>
        <w:numPr>
          <w:ilvl w:val="0"/>
          <w:numId w:val="4"/>
        </w:numPr>
      </w:pPr>
      <w:r>
        <w:lastRenderedPageBreak/>
        <w:t>It can be assumed that the fare amount is dependent on how much time will it take to travel from one place to another place because the traffic may differ according</w:t>
      </w:r>
      <w:r w:rsidR="00E548FB">
        <w:t xml:space="preserve"> to</w:t>
      </w:r>
      <w:r>
        <w:t xml:space="preserve"> daytime and night time so apparently, it will affect the fare amount.</w:t>
      </w:r>
    </w:p>
    <w:p w14:paraId="67C3D213" w14:textId="61083E93" w:rsidR="006207B2" w:rsidRDefault="006207B2" w:rsidP="006207B2">
      <w:pPr>
        <w:pStyle w:val="ListParagraph"/>
        <w:numPr>
          <w:ilvl w:val="0"/>
          <w:numId w:val="4"/>
        </w:numPr>
      </w:pPr>
      <w:r>
        <w:t xml:space="preserve">Let us take a position </w:t>
      </w:r>
      <w:r w:rsidR="00EB7E48">
        <w:t xml:space="preserve">from </w:t>
      </w:r>
      <w:r>
        <w:t xml:space="preserve">New York </w:t>
      </w:r>
      <w:r w:rsidR="00EB7E48">
        <w:t xml:space="preserve">and it is cleared that with </w:t>
      </w:r>
      <w:r w:rsidR="00E548FB">
        <w:t>a</w:t>
      </w:r>
      <w:r w:rsidR="00EB7E48">
        <w:t xml:space="preserve"> city like New York, there are multiple cabs available</w:t>
      </w:r>
      <w:r w:rsidR="00A819FC">
        <w:t xml:space="preserve"> so possibly, the fare will be less</w:t>
      </w:r>
    </w:p>
    <w:p w14:paraId="71B8BD50" w14:textId="1519272C" w:rsidR="00A819FC" w:rsidRDefault="00E548FB" w:rsidP="00A819FC">
      <w:pPr>
        <w:pStyle w:val="ListParagraph"/>
        <w:numPr>
          <w:ilvl w:val="0"/>
          <w:numId w:val="4"/>
        </w:numPr>
      </w:pPr>
      <w:r>
        <w:t>The f</w:t>
      </w:r>
      <w:r w:rsidR="00A819FC">
        <w:t xml:space="preserve">are amount is very much dependent on the trip distance which can be calculated from </w:t>
      </w:r>
      <w:r>
        <w:t xml:space="preserve">the </w:t>
      </w:r>
      <w:r w:rsidR="00A819FC">
        <w:t>longitude and latitude of pickup and dropout.</w:t>
      </w:r>
    </w:p>
    <w:p w14:paraId="5AAD039C" w14:textId="584BD359" w:rsidR="00A819FC" w:rsidRDefault="00A819FC" w:rsidP="00A819FC">
      <w:r>
        <w:t xml:space="preserve">Let’s jump on the effective step of this project which is </w:t>
      </w:r>
      <w:r w:rsidR="007D57F5">
        <w:t>missing value and data cleaning.</w:t>
      </w:r>
    </w:p>
    <w:p w14:paraId="6FF7DBE4" w14:textId="6610A2B9" w:rsidR="007D57F5" w:rsidRDefault="007D57F5" w:rsidP="007D57F5">
      <w:pPr>
        <w:pStyle w:val="Heading1"/>
      </w:pPr>
      <w:bookmarkStart w:id="7" w:name="_Toc78578779"/>
      <w:r>
        <w:t>Data Cleaning and Missing Value Analysis</w:t>
      </w:r>
      <w:bookmarkEnd w:id="7"/>
    </w:p>
    <w:p w14:paraId="273F7DD5" w14:textId="4CEB8BBA" w:rsidR="007D57F5" w:rsidRDefault="00E548FB" w:rsidP="007D57F5">
      <w:r>
        <w:t>E</w:t>
      </w:r>
      <w:r w:rsidR="007D57F5">
        <w:t xml:space="preserve">ffective data is a vital part </w:t>
      </w:r>
      <w:r>
        <w:t>of</w:t>
      </w:r>
      <w:r w:rsidR="007D57F5">
        <w:t xml:space="preserve"> the analytics</w:t>
      </w:r>
      <w:r w:rsidR="007F4DB1">
        <w:t xml:space="preserve"> of </w:t>
      </w:r>
      <w:r>
        <w:t xml:space="preserve">the </w:t>
      </w:r>
      <w:r w:rsidR="007F4DB1">
        <w:t xml:space="preserve">analytical process which is used to prepare and validate the data. A short word </w:t>
      </w:r>
      <w:r>
        <w:t xml:space="preserve">that </w:t>
      </w:r>
      <w:r w:rsidR="007F4DB1">
        <w:t xml:space="preserve">can be </w:t>
      </w:r>
      <w:proofErr w:type="spellStart"/>
      <w:r w:rsidR="007F4DB1">
        <w:t>use</w:t>
      </w:r>
      <w:r w:rsidR="00F121CC">
        <w:t>z</w:t>
      </w:r>
      <w:r w:rsidR="007F4DB1">
        <w:t>d</w:t>
      </w:r>
      <w:proofErr w:type="spellEnd"/>
      <w:r w:rsidR="007F4DB1">
        <w:t xml:space="preserve"> for the data cleaning and missing values analysis process is Garbage in-Garbage </w:t>
      </w:r>
      <w:r w:rsidR="00AB4104">
        <w:t>out (GIGO). Overall, it is needed to create an effective foundation for the analysis process.</w:t>
      </w:r>
    </w:p>
    <w:p w14:paraId="25F8880D" w14:textId="45EB6FB8" w:rsidR="00DC1A4C" w:rsidRDefault="00DC1A4C" w:rsidP="007D57F5">
      <w:r>
        <w:t>Here are some</w:t>
      </w:r>
      <w:r w:rsidR="002D7486">
        <w:t xml:space="preserve"> </w:t>
      </w:r>
      <w:r>
        <w:t xml:space="preserve">considerations </w:t>
      </w:r>
      <w:r w:rsidR="00E548FB">
        <w:t xml:space="preserve">are </w:t>
      </w:r>
      <w:r>
        <w:t>given below:</w:t>
      </w:r>
    </w:p>
    <w:p w14:paraId="37F57A87" w14:textId="77777777" w:rsidR="002D7486" w:rsidRDefault="002D7486" w:rsidP="002D7486">
      <w:r w:rsidRPr="002D7486">
        <w:t>1.Passenger count should not be exceeded to 6(Note: without observations of SUV).</w:t>
      </w:r>
    </w:p>
    <w:p w14:paraId="13FD8A24" w14:textId="47CD74A7" w:rsidR="002D7486" w:rsidRPr="002D7486" w:rsidRDefault="002D7486" w:rsidP="002D7486">
      <w:r w:rsidRPr="002D7486">
        <w:t xml:space="preserve">2.The outlier in </w:t>
      </w:r>
      <w:proofErr w:type="spellStart"/>
      <w:r w:rsidRPr="002D7486">
        <w:t>pickup_datetime</w:t>
      </w:r>
      <w:proofErr w:type="spellEnd"/>
      <w:r w:rsidRPr="002D7486">
        <w:t xml:space="preserve"> column of value 43.</w:t>
      </w:r>
    </w:p>
    <w:p w14:paraId="79B92E6A" w14:textId="0463F363" w:rsidR="002D7486" w:rsidRDefault="002D7486" w:rsidP="002D7486">
      <w:r w:rsidRPr="002D7486">
        <w:t xml:space="preserve">3.As per the data set, </w:t>
      </w:r>
      <w:r w:rsidR="00E548FB">
        <w:t xml:space="preserve">the </w:t>
      </w:r>
      <w:r w:rsidRPr="002D7486">
        <w:t>longitudes range varies from -180 to 180</w:t>
      </w:r>
      <w:r w:rsidR="00E548FB">
        <w:t>,</w:t>
      </w:r>
      <w:r w:rsidRPr="002D7486">
        <w:t xml:space="preserve"> and latitudes ranges var</w:t>
      </w:r>
      <w:r w:rsidR="00E548FB">
        <w:t>y</w:t>
      </w:r>
      <w:r w:rsidRPr="002D7486">
        <w:t xml:space="preserve"> from -90 to 90.</w:t>
      </w:r>
    </w:p>
    <w:p w14:paraId="1AE33B12" w14:textId="69695F33" w:rsidR="00567B60" w:rsidRDefault="00567B60" w:rsidP="002D7486">
      <w:r>
        <w:t>Some steps of data cleaning and missing values analysis</w:t>
      </w:r>
    </w:p>
    <w:p w14:paraId="0F495931" w14:textId="143B71E4" w:rsidR="002D7486" w:rsidRDefault="00567B60" w:rsidP="002D7486">
      <w:r w:rsidRPr="00DF025E">
        <w:rPr>
          <w:b/>
          <w:bCs/>
        </w:rPr>
        <w:t>Data types Conversion</w:t>
      </w:r>
      <w:r>
        <w:t xml:space="preserve">-As it has been mentioned in the above scripts that the data types </w:t>
      </w:r>
      <w:r w:rsidR="00DF025E">
        <w:t>need</w:t>
      </w:r>
      <w:r>
        <w:t xml:space="preserve"> to be changed as i</w:t>
      </w:r>
      <w:r w:rsidR="00DF025E">
        <w:t>t doesn’t match with the targeted variables so it has been changed with the help of required steps that ha</w:t>
      </w:r>
      <w:r w:rsidR="00E548FB">
        <w:t>ve</w:t>
      </w:r>
      <w:r w:rsidR="00DF025E">
        <w:t xml:space="preserve"> been mentioned in Fig.3</w:t>
      </w:r>
    </w:p>
    <w:p w14:paraId="52FAEEA7" w14:textId="77777777" w:rsidR="00DF025E" w:rsidRDefault="00DF025E" w:rsidP="00DF025E">
      <w:pPr>
        <w:keepNext/>
      </w:pPr>
      <w:r>
        <w:rPr>
          <w:noProof/>
        </w:rPr>
        <w:lastRenderedPageBreak/>
        <w:drawing>
          <wp:inline distT="0" distB="0" distL="0" distR="0" wp14:anchorId="4BF694E7" wp14:editId="537A31E6">
            <wp:extent cx="6347460" cy="264223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6347460" cy="2642235"/>
                    </a:xfrm>
                    <a:prstGeom prst="rect">
                      <a:avLst/>
                    </a:prstGeom>
                  </pic:spPr>
                </pic:pic>
              </a:graphicData>
            </a:graphic>
          </wp:inline>
        </w:drawing>
      </w:r>
    </w:p>
    <w:p w14:paraId="7407156C" w14:textId="3C7AEE11" w:rsidR="00DF025E" w:rsidRDefault="00DF025E" w:rsidP="00DF025E">
      <w:pPr>
        <w:pStyle w:val="Caption"/>
        <w:jc w:val="center"/>
        <w:rPr>
          <w:b/>
          <w:bCs/>
        </w:rPr>
      </w:pPr>
      <w:bookmarkStart w:id="8" w:name="_Toc78499097"/>
      <w:r w:rsidRPr="00DF025E">
        <w:rPr>
          <w:b/>
          <w:bCs/>
        </w:rPr>
        <w:t xml:space="preserve">Figure </w:t>
      </w:r>
      <w:r w:rsidRPr="00DF025E">
        <w:rPr>
          <w:b/>
          <w:bCs/>
        </w:rPr>
        <w:fldChar w:fldCharType="begin"/>
      </w:r>
      <w:r w:rsidRPr="00DF025E">
        <w:rPr>
          <w:b/>
          <w:bCs/>
        </w:rPr>
        <w:instrText xml:space="preserve"> SEQ Figure \* ARABIC </w:instrText>
      </w:r>
      <w:r w:rsidRPr="00DF025E">
        <w:rPr>
          <w:b/>
          <w:bCs/>
        </w:rPr>
        <w:fldChar w:fldCharType="separate"/>
      </w:r>
      <w:r w:rsidR="008E4053">
        <w:rPr>
          <w:b/>
          <w:bCs/>
          <w:noProof/>
        </w:rPr>
        <w:t>3</w:t>
      </w:r>
      <w:r w:rsidRPr="00DF025E">
        <w:rPr>
          <w:b/>
          <w:bCs/>
        </w:rPr>
        <w:fldChar w:fldCharType="end"/>
      </w:r>
      <w:r w:rsidRPr="00DF025E">
        <w:rPr>
          <w:b/>
          <w:bCs/>
        </w:rPr>
        <w:t>:Data type conversion</w:t>
      </w:r>
      <w:bookmarkEnd w:id="8"/>
    </w:p>
    <w:p w14:paraId="24D88282" w14:textId="21318F76" w:rsidR="00FE3D93" w:rsidRPr="00FE3D93" w:rsidRDefault="00FE3D93" w:rsidP="00FE3D93">
      <w:r>
        <w:t xml:space="preserve">Further, the pickup </w:t>
      </w:r>
      <w:proofErr w:type="spellStart"/>
      <w:r w:rsidR="00E548FB">
        <w:t>DateT</w:t>
      </w:r>
      <w:r>
        <w:t>ime</w:t>
      </w:r>
      <w:proofErr w:type="spellEnd"/>
      <w:r>
        <w:t xml:space="preserve"> datatypes w</w:t>
      </w:r>
      <w:r w:rsidR="00E548FB">
        <w:t>ere</w:t>
      </w:r>
      <w:r>
        <w:t xml:space="preserve"> also converted in Datetime</w:t>
      </w:r>
    </w:p>
    <w:p w14:paraId="74F5BDD4" w14:textId="63F9EB21" w:rsidR="00DF025E" w:rsidRDefault="00DF025E" w:rsidP="00DF025E">
      <w:proofErr w:type="spellStart"/>
      <w:r w:rsidRPr="00DF025E">
        <w:rPr>
          <w:b/>
          <w:bCs/>
        </w:rPr>
        <w:t>Pickup_Datetime</w:t>
      </w:r>
      <w:proofErr w:type="spellEnd"/>
      <w:r w:rsidRPr="00DF025E">
        <w:rPr>
          <w:b/>
          <w:bCs/>
        </w:rPr>
        <w:t xml:space="preserve"> Conversion</w:t>
      </w:r>
      <w:r>
        <w:t>-The training dataset ha</w:t>
      </w:r>
      <w:r w:rsidR="00E548FB">
        <w:t>s</w:t>
      </w:r>
      <w:r>
        <w:t xml:space="preserve"> 1 target and 6 independent variables </w:t>
      </w:r>
      <w:r w:rsidR="00FE3D93">
        <w:t>and if it is discussed, it is observed that the journey was started like 2009-06-15,17:26:21 UTC which can be differentiated. The Datetime data can be</w:t>
      </w:r>
      <w:r w:rsidR="0013531F">
        <w:t xml:space="preserve"> differentiated in </w:t>
      </w:r>
      <w:r w:rsidR="00E548FB">
        <w:t xml:space="preserve">the </w:t>
      </w:r>
      <w:r w:rsidR="0013531F">
        <w:t xml:space="preserve">year, month, day, day of </w:t>
      </w:r>
      <w:r w:rsidR="00E548FB">
        <w:t xml:space="preserve">the </w:t>
      </w:r>
      <w:r w:rsidR="0013531F">
        <w:t>month, hour, minute</w:t>
      </w:r>
      <w:r w:rsidR="00E548FB">
        <w:t>,</w:t>
      </w:r>
      <w:r w:rsidR="0013531F">
        <w:t xml:space="preserve"> and second.</w:t>
      </w:r>
    </w:p>
    <w:p w14:paraId="74F09E57" w14:textId="77777777" w:rsidR="006A04A6" w:rsidRDefault="006A04A6" w:rsidP="006A04A6">
      <w:pPr>
        <w:keepNext/>
      </w:pPr>
      <w:r>
        <w:rPr>
          <w:noProof/>
        </w:rPr>
        <w:drawing>
          <wp:inline distT="0" distB="0" distL="0" distR="0" wp14:anchorId="69E86F74" wp14:editId="6499C46B">
            <wp:extent cx="5731510" cy="37871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2">
                      <a:extLst>
                        <a:ext uri="{28A0092B-C50C-407E-A947-70E740481C1C}">
                          <a14:useLocalDpi xmlns:a14="http://schemas.microsoft.com/office/drawing/2010/main" val="0"/>
                        </a:ext>
                      </a:extLst>
                    </a:blip>
                    <a:stretch>
                      <a:fillRect/>
                    </a:stretch>
                  </pic:blipFill>
                  <pic:spPr>
                    <a:xfrm>
                      <a:off x="0" y="0"/>
                      <a:ext cx="5731510" cy="3787140"/>
                    </a:xfrm>
                    <a:prstGeom prst="rect">
                      <a:avLst/>
                    </a:prstGeom>
                  </pic:spPr>
                </pic:pic>
              </a:graphicData>
            </a:graphic>
          </wp:inline>
        </w:drawing>
      </w:r>
    </w:p>
    <w:p w14:paraId="1AC79937" w14:textId="6D3714DF" w:rsidR="006A04A6" w:rsidRPr="006A04A6" w:rsidRDefault="006A04A6" w:rsidP="006A04A6">
      <w:pPr>
        <w:pStyle w:val="Caption"/>
        <w:jc w:val="center"/>
        <w:rPr>
          <w:b/>
          <w:bCs/>
        </w:rPr>
      </w:pPr>
      <w:bookmarkStart w:id="9" w:name="_Toc78499098"/>
      <w:r w:rsidRPr="006A04A6">
        <w:rPr>
          <w:b/>
          <w:bCs/>
        </w:rPr>
        <w:t xml:space="preserve">Figure </w:t>
      </w:r>
      <w:r w:rsidRPr="006A04A6">
        <w:rPr>
          <w:b/>
          <w:bCs/>
        </w:rPr>
        <w:fldChar w:fldCharType="begin"/>
      </w:r>
      <w:r w:rsidRPr="006A04A6">
        <w:rPr>
          <w:b/>
          <w:bCs/>
        </w:rPr>
        <w:instrText xml:space="preserve"> SEQ Figure \* ARABIC </w:instrText>
      </w:r>
      <w:r w:rsidRPr="006A04A6">
        <w:rPr>
          <w:b/>
          <w:bCs/>
        </w:rPr>
        <w:fldChar w:fldCharType="separate"/>
      </w:r>
      <w:r w:rsidR="008E4053">
        <w:rPr>
          <w:b/>
          <w:bCs/>
          <w:noProof/>
        </w:rPr>
        <w:t>4</w:t>
      </w:r>
      <w:r w:rsidRPr="006A04A6">
        <w:rPr>
          <w:b/>
          <w:bCs/>
        </w:rPr>
        <w:fldChar w:fldCharType="end"/>
      </w:r>
      <w:r w:rsidRPr="006A04A6">
        <w:rPr>
          <w:b/>
          <w:bCs/>
        </w:rPr>
        <w:t xml:space="preserve">:Differntiated </w:t>
      </w:r>
      <w:proofErr w:type="spellStart"/>
      <w:r w:rsidR="00E548FB">
        <w:rPr>
          <w:b/>
          <w:bCs/>
        </w:rPr>
        <w:t>DateT</w:t>
      </w:r>
      <w:r w:rsidRPr="006A04A6">
        <w:rPr>
          <w:b/>
          <w:bCs/>
        </w:rPr>
        <w:t>ime</w:t>
      </w:r>
      <w:bookmarkEnd w:id="9"/>
      <w:proofErr w:type="spellEnd"/>
    </w:p>
    <w:p w14:paraId="7E41E309" w14:textId="327AFDE3" w:rsidR="006A04A6" w:rsidRDefault="006A04A6" w:rsidP="002D7486">
      <w:r>
        <w:lastRenderedPageBreak/>
        <w:t xml:space="preserve">Fig.4 shows the differentiated </w:t>
      </w:r>
      <w:proofErr w:type="spellStart"/>
      <w:r w:rsidR="00E548FB">
        <w:t>DateT</w:t>
      </w:r>
      <w:r>
        <w:t>ime</w:t>
      </w:r>
      <w:proofErr w:type="spellEnd"/>
      <w:r>
        <w:t xml:space="preserve"> which is more understanding with the purposes.</w:t>
      </w:r>
    </w:p>
    <w:p w14:paraId="7F1942DA" w14:textId="4D86498C" w:rsidR="00142E53" w:rsidRDefault="006A04A6" w:rsidP="002D7486">
      <w:r>
        <w:t xml:space="preserve">Here in fig.5 shows a pickup time and fare amount analysis with the help of Tableau which shows that the passenger count differs with the </w:t>
      </w:r>
      <w:r w:rsidR="00142E53">
        <w:t xml:space="preserve">fare amount. </w:t>
      </w:r>
      <w:r w:rsidR="00E548FB">
        <w:t>T</w:t>
      </w:r>
      <w:r w:rsidR="00142E53">
        <w:t xml:space="preserve">he high fare is chosen by </w:t>
      </w:r>
      <w:r w:rsidR="00E548FB">
        <w:t>fewer</w:t>
      </w:r>
      <w:r w:rsidR="00142E53">
        <w:t xml:space="preserve"> passengers. The fare has a huge difference if it is compared </w:t>
      </w:r>
      <w:r w:rsidR="00E548FB">
        <w:t>between</w:t>
      </w:r>
      <w:r w:rsidR="00142E53">
        <w:t xml:space="preserve"> 2009 to 2015.</w:t>
      </w:r>
    </w:p>
    <w:p w14:paraId="15D7301B" w14:textId="2C34592C" w:rsidR="003B2813" w:rsidRDefault="00142E53" w:rsidP="002D7486">
      <w:r w:rsidRPr="00142E53">
        <w:rPr>
          <w:b/>
          <w:bCs/>
        </w:rPr>
        <w:t>Pickup and Dropout location</w:t>
      </w:r>
      <w:r>
        <w:t>-The distance</w:t>
      </w:r>
      <w:r w:rsidR="00B04465">
        <w:t xml:space="preserve"> here is described herein </w:t>
      </w:r>
      <w:r w:rsidR="00E548FB">
        <w:t xml:space="preserve">as </w:t>
      </w:r>
      <w:r w:rsidR="00B04465">
        <w:t>longitude and latitude which is related to both pickup and drop-off. Firstly, the data was fixed by setting some limits related to it.</w:t>
      </w:r>
      <w:r w:rsidR="003B2813">
        <w:t xml:space="preserve"> The latitude and longitude points must be entered within a particular range [-90 to 90] and [-180 to 180] because the increased value of these point</w:t>
      </w:r>
      <w:r w:rsidR="00E548FB">
        <w:t>s</w:t>
      </w:r>
      <w:r w:rsidR="003B2813">
        <w:t xml:space="preserve"> show</w:t>
      </w:r>
      <w:r w:rsidR="00E548FB">
        <w:t>s</w:t>
      </w:r>
      <w:r w:rsidR="003B2813">
        <w:t xml:space="preserve"> that the point lies in an ocean or water. </w:t>
      </w:r>
      <w:r w:rsidR="009E16A5">
        <w:t>Sadly,</w:t>
      </w:r>
      <w:r w:rsidR="003B2813">
        <w:t xml:space="preserve"> the cab cannot run on </w:t>
      </w:r>
      <w:r w:rsidR="00E548FB">
        <w:t xml:space="preserve">the </w:t>
      </w:r>
      <w:r w:rsidR="003B2813">
        <w:t>water so these values are nothing but outliers.</w:t>
      </w:r>
    </w:p>
    <w:p w14:paraId="3C852345" w14:textId="41D41E16" w:rsidR="00B04465" w:rsidRDefault="00B04465" w:rsidP="002D7486">
      <w:r>
        <w:t>Here are some snaps of these steps with explanations below</w:t>
      </w:r>
      <w:r w:rsidR="00DD056A">
        <w:t xml:space="preserve"> in Fig.5</w:t>
      </w:r>
      <w:r>
        <w:t>:</w:t>
      </w:r>
    </w:p>
    <w:p w14:paraId="01630C89" w14:textId="77777777" w:rsidR="00DD056A" w:rsidRDefault="00DD056A" w:rsidP="00DD056A">
      <w:pPr>
        <w:keepNext/>
      </w:pPr>
      <w:r>
        <w:rPr>
          <w:noProof/>
        </w:rPr>
        <w:drawing>
          <wp:inline distT="0" distB="0" distL="0" distR="0" wp14:anchorId="6629BB67" wp14:editId="36A9C9E8">
            <wp:extent cx="5731510" cy="46609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3">
                      <a:extLst>
                        <a:ext uri="{28A0092B-C50C-407E-A947-70E740481C1C}">
                          <a14:useLocalDpi xmlns:a14="http://schemas.microsoft.com/office/drawing/2010/main" val="0"/>
                        </a:ext>
                      </a:extLst>
                    </a:blip>
                    <a:stretch>
                      <a:fillRect/>
                    </a:stretch>
                  </pic:blipFill>
                  <pic:spPr>
                    <a:xfrm>
                      <a:off x="0" y="0"/>
                      <a:ext cx="5731510" cy="4660900"/>
                    </a:xfrm>
                    <a:prstGeom prst="rect">
                      <a:avLst/>
                    </a:prstGeom>
                  </pic:spPr>
                </pic:pic>
              </a:graphicData>
            </a:graphic>
          </wp:inline>
        </w:drawing>
      </w:r>
    </w:p>
    <w:p w14:paraId="33EBD542" w14:textId="3B2C8346" w:rsidR="00DD056A" w:rsidRDefault="00DD056A" w:rsidP="00DD056A">
      <w:pPr>
        <w:pStyle w:val="Caption"/>
        <w:jc w:val="center"/>
        <w:rPr>
          <w:b/>
          <w:bCs/>
        </w:rPr>
      </w:pPr>
      <w:bookmarkStart w:id="10" w:name="_Toc78499099"/>
      <w:r w:rsidRPr="00DD056A">
        <w:rPr>
          <w:b/>
          <w:bCs/>
        </w:rPr>
        <w:t xml:space="preserve">Figure </w:t>
      </w:r>
      <w:r w:rsidRPr="00DD056A">
        <w:rPr>
          <w:b/>
          <w:bCs/>
        </w:rPr>
        <w:fldChar w:fldCharType="begin"/>
      </w:r>
      <w:r w:rsidRPr="00DD056A">
        <w:rPr>
          <w:b/>
          <w:bCs/>
        </w:rPr>
        <w:instrText xml:space="preserve"> SEQ Figure \* ARABIC </w:instrText>
      </w:r>
      <w:r w:rsidRPr="00DD056A">
        <w:rPr>
          <w:b/>
          <w:bCs/>
        </w:rPr>
        <w:fldChar w:fldCharType="separate"/>
      </w:r>
      <w:r w:rsidR="008E4053">
        <w:rPr>
          <w:b/>
          <w:bCs/>
          <w:noProof/>
        </w:rPr>
        <w:t>5</w:t>
      </w:r>
      <w:r w:rsidRPr="00DD056A">
        <w:rPr>
          <w:b/>
          <w:bCs/>
        </w:rPr>
        <w:fldChar w:fldCharType="end"/>
      </w:r>
      <w:r w:rsidRPr="00DD056A">
        <w:rPr>
          <w:b/>
          <w:bCs/>
        </w:rPr>
        <w:t>:Limiting the longitude and Latitude by dropping some rows</w:t>
      </w:r>
      <w:bookmarkEnd w:id="10"/>
    </w:p>
    <w:p w14:paraId="66568B12" w14:textId="77777777" w:rsidR="00747231" w:rsidRDefault="00747231" w:rsidP="00747231">
      <w:pPr>
        <w:keepNext/>
        <w:jc w:val="center"/>
      </w:pPr>
      <w:r>
        <w:rPr>
          <w:noProof/>
        </w:rPr>
        <w:lastRenderedPageBreak/>
        <w:drawing>
          <wp:inline distT="0" distB="0" distL="0" distR="0" wp14:anchorId="24B8B50F" wp14:editId="1B94DF3C">
            <wp:extent cx="6225540" cy="32537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4">
                      <a:extLst>
                        <a:ext uri="{28A0092B-C50C-407E-A947-70E740481C1C}">
                          <a14:useLocalDpi xmlns:a14="http://schemas.microsoft.com/office/drawing/2010/main" val="0"/>
                        </a:ext>
                      </a:extLst>
                    </a:blip>
                    <a:stretch>
                      <a:fillRect/>
                    </a:stretch>
                  </pic:blipFill>
                  <pic:spPr>
                    <a:xfrm>
                      <a:off x="0" y="0"/>
                      <a:ext cx="6226081" cy="3254023"/>
                    </a:xfrm>
                    <a:prstGeom prst="rect">
                      <a:avLst/>
                    </a:prstGeom>
                  </pic:spPr>
                </pic:pic>
              </a:graphicData>
            </a:graphic>
          </wp:inline>
        </w:drawing>
      </w:r>
    </w:p>
    <w:p w14:paraId="4D87FBCD" w14:textId="63BF13E8" w:rsidR="00747231" w:rsidRDefault="00747231" w:rsidP="00747231">
      <w:pPr>
        <w:pStyle w:val="Caption"/>
        <w:jc w:val="center"/>
        <w:rPr>
          <w:b/>
          <w:bCs/>
        </w:rPr>
      </w:pPr>
      <w:bookmarkStart w:id="11" w:name="_Toc78499100"/>
      <w:r w:rsidRPr="00747231">
        <w:rPr>
          <w:b/>
          <w:bCs/>
        </w:rPr>
        <w:t xml:space="preserve">Figure </w:t>
      </w:r>
      <w:r w:rsidRPr="00747231">
        <w:rPr>
          <w:b/>
          <w:bCs/>
        </w:rPr>
        <w:fldChar w:fldCharType="begin"/>
      </w:r>
      <w:r w:rsidRPr="00747231">
        <w:rPr>
          <w:b/>
          <w:bCs/>
        </w:rPr>
        <w:instrText xml:space="preserve"> SEQ Figure \* ARABIC </w:instrText>
      </w:r>
      <w:r w:rsidRPr="00747231">
        <w:rPr>
          <w:b/>
          <w:bCs/>
        </w:rPr>
        <w:fldChar w:fldCharType="separate"/>
      </w:r>
      <w:r w:rsidR="008E4053">
        <w:rPr>
          <w:b/>
          <w:bCs/>
          <w:noProof/>
        </w:rPr>
        <w:t>6</w:t>
      </w:r>
      <w:r w:rsidRPr="00747231">
        <w:rPr>
          <w:b/>
          <w:bCs/>
        </w:rPr>
        <w:fldChar w:fldCharType="end"/>
      </w:r>
      <w:r w:rsidRPr="00747231">
        <w:rPr>
          <w:b/>
          <w:bCs/>
        </w:rPr>
        <w:t>:Visualization of Lat long and Pickup time on Tableau</w:t>
      </w:r>
      <w:bookmarkEnd w:id="11"/>
    </w:p>
    <w:p w14:paraId="6CC248A2" w14:textId="289DCDF7" w:rsidR="00747231" w:rsidRPr="00747231" w:rsidRDefault="00747231" w:rsidP="00747231">
      <w:r>
        <w:t xml:space="preserve">Above Fig.6 shows that </w:t>
      </w:r>
      <w:r w:rsidR="00246392">
        <w:t xml:space="preserve">the most frequent pickup location is </w:t>
      </w:r>
      <w:r w:rsidR="00E548FB">
        <w:t xml:space="preserve">the </w:t>
      </w:r>
      <w:r w:rsidR="00246392">
        <w:t xml:space="preserve">airport area which means the airport area comes in the range where the cab frequency </w:t>
      </w:r>
      <w:r w:rsidR="00E548FB">
        <w:t>is</w:t>
      </w:r>
      <w:r w:rsidR="00246392">
        <w:t xml:space="preserve"> more.</w:t>
      </w:r>
    </w:p>
    <w:p w14:paraId="6B0D55DC" w14:textId="48F33AC5" w:rsidR="00DD056A" w:rsidRDefault="00DD056A" w:rsidP="00DD056A">
      <w:r>
        <w:t xml:space="preserve">With </w:t>
      </w:r>
      <w:r w:rsidR="00E548FB">
        <w:t xml:space="preserve">the </w:t>
      </w:r>
      <w:r>
        <w:t xml:space="preserve">setting and fixing the limitation upon data, the trip distance was found out using the Haversine formula which is used to calculate the shortest distance between two points on </w:t>
      </w:r>
      <w:r w:rsidR="003B2813">
        <w:t>a</w:t>
      </w:r>
      <w:r>
        <w:t xml:space="preserve"> sphere. The formula is shown below:</w:t>
      </w:r>
    </w:p>
    <w:p w14:paraId="3BACF95B" w14:textId="77777777" w:rsidR="00DD056A" w:rsidRDefault="00DD056A" w:rsidP="00DD056A">
      <w:r w:rsidRPr="00DD056A">
        <w:t>a = sin²(</w:t>
      </w:r>
      <w:proofErr w:type="spellStart"/>
      <w:r w:rsidRPr="00DD056A">
        <w:t>Δφ</w:t>
      </w:r>
      <w:proofErr w:type="spellEnd"/>
      <w:r w:rsidRPr="00DD056A">
        <w:t xml:space="preserve">/2) + cos φ1 </w:t>
      </w:r>
      <w:r w:rsidRPr="00DD056A">
        <w:rPr>
          <w:rFonts w:ascii="Cambria Math" w:hAnsi="Cambria Math" w:cs="Cambria Math"/>
        </w:rPr>
        <w:t>⋅</w:t>
      </w:r>
      <w:r w:rsidRPr="00DD056A">
        <w:t xml:space="preserve"> cos </w:t>
      </w:r>
      <w:r w:rsidRPr="00DD056A">
        <w:rPr>
          <w:rFonts w:cs="Times New Roman"/>
        </w:rPr>
        <w:t>φ</w:t>
      </w:r>
      <w:r w:rsidRPr="00DD056A">
        <w:t xml:space="preserve">2 </w:t>
      </w:r>
      <w:r w:rsidRPr="00DD056A">
        <w:rPr>
          <w:rFonts w:ascii="Cambria Math" w:hAnsi="Cambria Math" w:cs="Cambria Math"/>
        </w:rPr>
        <w:t>⋅</w:t>
      </w:r>
      <w:r w:rsidRPr="00DD056A">
        <w:t xml:space="preserve"> sin</w:t>
      </w:r>
      <w:r w:rsidRPr="00DD056A">
        <w:rPr>
          <w:rFonts w:cs="Times New Roman"/>
        </w:rPr>
        <w:t>²</w:t>
      </w:r>
      <w:r w:rsidRPr="00DD056A">
        <w:t>(</w:t>
      </w:r>
      <w:proofErr w:type="spellStart"/>
      <w:r w:rsidRPr="00DD056A">
        <w:rPr>
          <w:rFonts w:cs="Times New Roman"/>
        </w:rPr>
        <w:t>Δλ</w:t>
      </w:r>
      <w:proofErr w:type="spellEnd"/>
      <w:r w:rsidRPr="00DD056A">
        <w:t xml:space="preserve">/2) </w:t>
      </w:r>
    </w:p>
    <w:p w14:paraId="345FBE52" w14:textId="01DD511F" w:rsidR="00DD056A" w:rsidRDefault="00DD056A" w:rsidP="00DD056A">
      <w:r w:rsidRPr="00DD056A">
        <w:t xml:space="preserve">c = 2 </w:t>
      </w:r>
      <w:r w:rsidRPr="00DD056A">
        <w:rPr>
          <w:rFonts w:ascii="Cambria Math" w:hAnsi="Cambria Math" w:cs="Cambria Math"/>
        </w:rPr>
        <w:t>⋅</w:t>
      </w:r>
      <w:r w:rsidRPr="00DD056A">
        <w:t xml:space="preserve"> atan</w:t>
      </w:r>
      <w:r w:rsidR="00747231" w:rsidRPr="00DD056A">
        <w:t>2(√</w:t>
      </w:r>
      <w:r w:rsidRPr="00DD056A">
        <w:t xml:space="preserve">a, </w:t>
      </w:r>
      <w:r w:rsidRPr="00DD056A">
        <w:rPr>
          <w:rFonts w:cs="Times New Roman"/>
        </w:rPr>
        <w:t>√</w:t>
      </w:r>
      <w:r w:rsidRPr="00DD056A">
        <w:t>(1</w:t>
      </w:r>
      <w:r w:rsidRPr="00DD056A">
        <w:rPr>
          <w:rFonts w:cs="Times New Roman"/>
        </w:rPr>
        <w:t>−</w:t>
      </w:r>
      <w:r w:rsidRPr="00DD056A">
        <w:t xml:space="preserve">a)) </w:t>
      </w:r>
    </w:p>
    <w:p w14:paraId="3AD4863C" w14:textId="77777777" w:rsidR="00DD056A" w:rsidRDefault="00DD056A" w:rsidP="00DD056A">
      <w:r w:rsidRPr="00DD056A">
        <w:t xml:space="preserve">d = R </w:t>
      </w:r>
      <w:r w:rsidRPr="00DD056A">
        <w:rPr>
          <w:rFonts w:ascii="Cambria Math" w:hAnsi="Cambria Math" w:cs="Cambria Math"/>
        </w:rPr>
        <w:t>⋅</w:t>
      </w:r>
      <w:r w:rsidRPr="00DD056A">
        <w:t xml:space="preserve"> c </w:t>
      </w:r>
    </w:p>
    <w:p w14:paraId="113600C2" w14:textId="362280B1" w:rsidR="00246392" w:rsidRDefault="00DD056A" w:rsidP="00DD056A">
      <w:r w:rsidRPr="00DD056A">
        <w:t>Where φ is latitude in radian, λ is longitude, R is earth’s radius</w:t>
      </w:r>
      <w:r>
        <w:t>.</w:t>
      </w:r>
    </w:p>
    <w:p w14:paraId="188DC33C" w14:textId="0DD965ED" w:rsidR="00466D47" w:rsidRDefault="00466D47" w:rsidP="00DD056A">
      <w:r>
        <w:t xml:space="preserve">The data was converted in km with the help of </w:t>
      </w:r>
      <w:r w:rsidR="00E548FB">
        <w:t xml:space="preserve">the </w:t>
      </w:r>
      <w:r>
        <w:t>Haversine formula for further data analysis, the shape distance was limited to 129kms</w:t>
      </w:r>
      <w:r w:rsidR="00154375">
        <w:t xml:space="preserve"> because it was considered as the outlier for the further </w:t>
      </w:r>
      <w:proofErr w:type="gramStart"/>
      <w:r w:rsidR="00154375">
        <w:t>process</w:t>
      </w:r>
      <w:r>
        <w:t>.</w:t>
      </w:r>
      <w:r w:rsidR="00351DE2">
        <w:t>[</w:t>
      </w:r>
      <w:proofErr w:type="gramEnd"/>
    </w:p>
    <w:p w14:paraId="615EC90F" w14:textId="597762A9" w:rsidR="000C3AA4" w:rsidRDefault="000C3AA4" w:rsidP="00DD056A">
      <w:r>
        <w:rPr>
          <w:noProof/>
        </w:rPr>
        <w:lastRenderedPageBreak/>
        <w:drawing>
          <wp:inline distT="0" distB="0" distL="0" distR="0" wp14:anchorId="6292BE3E" wp14:editId="6D874675">
            <wp:extent cx="5731510" cy="37566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3756660"/>
                    </a:xfrm>
                    <a:prstGeom prst="rect">
                      <a:avLst/>
                    </a:prstGeom>
                    <a:noFill/>
                    <a:ln>
                      <a:noFill/>
                    </a:ln>
                  </pic:spPr>
                </pic:pic>
              </a:graphicData>
            </a:graphic>
          </wp:inline>
        </w:drawing>
      </w:r>
    </w:p>
    <w:p w14:paraId="6E3C86D1" w14:textId="74B4A332" w:rsidR="00E12EF8" w:rsidRDefault="00E12EF8" w:rsidP="00DD056A">
      <w:r w:rsidRPr="00E12EF8">
        <w:rPr>
          <w:b/>
          <w:bCs/>
        </w:rPr>
        <w:t>Fare amount</w:t>
      </w:r>
      <w:r>
        <w:t>-</w:t>
      </w:r>
      <w:r w:rsidR="002B57E5">
        <w:t xml:space="preserve">During the analysis of fare-amount, it was found out that some values are negative with a min value of $-3 and </w:t>
      </w:r>
      <w:r w:rsidR="00E548FB">
        <w:t xml:space="preserve">the </w:t>
      </w:r>
      <w:r w:rsidR="002B57E5">
        <w:t xml:space="preserve">max amount is $54343.The cost of the journey cannot be negative so it is found out that it is impure values which </w:t>
      </w:r>
      <w:r w:rsidR="00E548FB">
        <w:t>are</w:t>
      </w:r>
      <w:r w:rsidR="002B57E5">
        <w:t xml:space="preserve"> needed to </w:t>
      </w:r>
      <w:r w:rsidR="00E548FB">
        <w:t xml:space="preserve">be </w:t>
      </w:r>
      <w:r w:rsidR="002B57E5">
        <w:t xml:space="preserve">filtered out from the existing dataset. </w:t>
      </w:r>
    </w:p>
    <w:p w14:paraId="11E91E3E" w14:textId="3310A139" w:rsidR="002B57E5" w:rsidRDefault="002B57E5" w:rsidP="00DD056A">
      <w:r>
        <w:t>Here it is shown in fig.7 given below:</w:t>
      </w:r>
    </w:p>
    <w:p w14:paraId="6E75D32B" w14:textId="77777777" w:rsidR="002B57E5" w:rsidRDefault="002B57E5" w:rsidP="002B57E5">
      <w:pPr>
        <w:keepNext/>
        <w:jc w:val="center"/>
      </w:pPr>
      <w:r>
        <w:rPr>
          <w:noProof/>
        </w:rPr>
        <w:drawing>
          <wp:inline distT="0" distB="0" distL="0" distR="0" wp14:anchorId="56B7A07F" wp14:editId="320D98CE">
            <wp:extent cx="5731510" cy="30251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6">
                      <a:extLst>
                        <a:ext uri="{28A0092B-C50C-407E-A947-70E740481C1C}">
                          <a14:useLocalDpi xmlns:a14="http://schemas.microsoft.com/office/drawing/2010/main" val="0"/>
                        </a:ext>
                      </a:extLst>
                    </a:blip>
                    <a:stretch>
                      <a:fillRect/>
                    </a:stretch>
                  </pic:blipFill>
                  <pic:spPr>
                    <a:xfrm>
                      <a:off x="0" y="0"/>
                      <a:ext cx="5731510" cy="3025140"/>
                    </a:xfrm>
                    <a:prstGeom prst="rect">
                      <a:avLst/>
                    </a:prstGeom>
                  </pic:spPr>
                </pic:pic>
              </a:graphicData>
            </a:graphic>
          </wp:inline>
        </w:drawing>
      </w:r>
    </w:p>
    <w:p w14:paraId="2005E080" w14:textId="6074DA33" w:rsidR="002B57E5" w:rsidRDefault="002B57E5" w:rsidP="002B57E5">
      <w:pPr>
        <w:pStyle w:val="Caption"/>
        <w:jc w:val="center"/>
        <w:rPr>
          <w:b/>
          <w:bCs/>
        </w:rPr>
      </w:pPr>
      <w:bookmarkStart w:id="12" w:name="_Toc78499101"/>
      <w:r w:rsidRPr="002B57E5">
        <w:rPr>
          <w:b/>
          <w:bCs/>
        </w:rPr>
        <w:t xml:space="preserve">Figure </w:t>
      </w:r>
      <w:r w:rsidRPr="002B57E5">
        <w:rPr>
          <w:b/>
          <w:bCs/>
        </w:rPr>
        <w:fldChar w:fldCharType="begin"/>
      </w:r>
      <w:r w:rsidRPr="002B57E5">
        <w:rPr>
          <w:b/>
          <w:bCs/>
        </w:rPr>
        <w:instrText xml:space="preserve"> SEQ Figure \* ARABIC </w:instrText>
      </w:r>
      <w:r w:rsidRPr="002B57E5">
        <w:rPr>
          <w:b/>
          <w:bCs/>
        </w:rPr>
        <w:fldChar w:fldCharType="separate"/>
      </w:r>
      <w:r w:rsidR="008E4053">
        <w:rPr>
          <w:b/>
          <w:bCs/>
          <w:noProof/>
        </w:rPr>
        <w:t>7</w:t>
      </w:r>
      <w:r w:rsidRPr="002B57E5">
        <w:rPr>
          <w:b/>
          <w:bCs/>
        </w:rPr>
        <w:fldChar w:fldCharType="end"/>
      </w:r>
      <w:r w:rsidRPr="002B57E5">
        <w:rPr>
          <w:b/>
          <w:bCs/>
        </w:rPr>
        <w:t>:Setting Up the fare amount</w:t>
      </w:r>
      <w:bookmarkEnd w:id="12"/>
    </w:p>
    <w:p w14:paraId="630CE722" w14:textId="272ACF55" w:rsidR="002B57E5" w:rsidRDefault="00D5539D" w:rsidP="002B57E5">
      <w:r w:rsidRPr="00D5539D">
        <w:rPr>
          <w:b/>
          <w:bCs/>
        </w:rPr>
        <w:lastRenderedPageBreak/>
        <w:t>Passenger Count</w:t>
      </w:r>
      <w:r>
        <w:t>-The passenger count is a major part of assumption and consideration</w:t>
      </w:r>
      <w:r w:rsidR="00575F02">
        <w:t>. It was observed that the value for some passenger trip</w:t>
      </w:r>
      <w:r w:rsidR="00E548FB">
        <w:t>s</w:t>
      </w:r>
      <w:r w:rsidR="00575F02">
        <w:t xml:space="preserve"> was around 0 at min and 5345 at </w:t>
      </w:r>
      <w:r w:rsidR="00E548FB">
        <w:t xml:space="preserve">a </w:t>
      </w:r>
      <w:r w:rsidR="00575F02">
        <w:t xml:space="preserve">maximum which is not possible because the cab has a desire sitting capacity. Here the cab dataset with </w:t>
      </w:r>
      <w:r w:rsidR="00E548FB">
        <w:t xml:space="preserve">a </w:t>
      </w:r>
      <w:r w:rsidR="00575F02">
        <w:t xml:space="preserve">capacity </w:t>
      </w:r>
      <w:r w:rsidR="00E548FB">
        <w:t xml:space="preserve">of </w:t>
      </w:r>
      <w:r w:rsidR="00575F02">
        <w:t>more than 6 is considered as the outlier.</w:t>
      </w:r>
    </w:p>
    <w:p w14:paraId="72827839" w14:textId="77777777" w:rsidR="00575F02" w:rsidRDefault="00575F02" w:rsidP="00575F02">
      <w:pPr>
        <w:keepNext/>
        <w:jc w:val="center"/>
      </w:pPr>
      <w:r>
        <w:rPr>
          <w:noProof/>
        </w:rPr>
        <w:drawing>
          <wp:inline distT="0" distB="0" distL="0" distR="0" wp14:anchorId="408038CE" wp14:editId="79F8F05B">
            <wp:extent cx="5731510" cy="238061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7">
                      <a:extLst>
                        <a:ext uri="{28A0092B-C50C-407E-A947-70E740481C1C}">
                          <a14:useLocalDpi xmlns:a14="http://schemas.microsoft.com/office/drawing/2010/main" val="0"/>
                        </a:ext>
                      </a:extLst>
                    </a:blip>
                    <a:stretch>
                      <a:fillRect/>
                    </a:stretch>
                  </pic:blipFill>
                  <pic:spPr>
                    <a:xfrm>
                      <a:off x="0" y="0"/>
                      <a:ext cx="5731510" cy="2380615"/>
                    </a:xfrm>
                    <a:prstGeom prst="rect">
                      <a:avLst/>
                    </a:prstGeom>
                  </pic:spPr>
                </pic:pic>
              </a:graphicData>
            </a:graphic>
          </wp:inline>
        </w:drawing>
      </w:r>
    </w:p>
    <w:p w14:paraId="726BA087" w14:textId="491B21D3" w:rsidR="00575F02" w:rsidRPr="00575F02" w:rsidRDefault="00575F02" w:rsidP="00575F02">
      <w:pPr>
        <w:pStyle w:val="Caption"/>
        <w:jc w:val="center"/>
        <w:rPr>
          <w:b/>
          <w:bCs/>
        </w:rPr>
      </w:pPr>
      <w:bookmarkStart w:id="13" w:name="_Toc78499102"/>
      <w:r w:rsidRPr="00575F02">
        <w:rPr>
          <w:b/>
          <w:bCs/>
        </w:rPr>
        <w:t xml:space="preserve">Figure </w:t>
      </w:r>
      <w:r w:rsidRPr="00575F02">
        <w:rPr>
          <w:b/>
          <w:bCs/>
        </w:rPr>
        <w:fldChar w:fldCharType="begin"/>
      </w:r>
      <w:r w:rsidRPr="00575F02">
        <w:rPr>
          <w:b/>
          <w:bCs/>
        </w:rPr>
        <w:instrText xml:space="preserve"> SEQ Figure \* ARABIC </w:instrText>
      </w:r>
      <w:r w:rsidRPr="00575F02">
        <w:rPr>
          <w:b/>
          <w:bCs/>
        </w:rPr>
        <w:fldChar w:fldCharType="separate"/>
      </w:r>
      <w:r w:rsidR="008E4053">
        <w:rPr>
          <w:b/>
          <w:bCs/>
          <w:noProof/>
        </w:rPr>
        <w:t>8</w:t>
      </w:r>
      <w:r w:rsidRPr="00575F02">
        <w:rPr>
          <w:b/>
          <w:bCs/>
        </w:rPr>
        <w:fldChar w:fldCharType="end"/>
      </w:r>
      <w:r w:rsidRPr="00575F02">
        <w:rPr>
          <w:b/>
          <w:bCs/>
        </w:rPr>
        <w:t>:Setting up the passenger count</w:t>
      </w:r>
      <w:bookmarkEnd w:id="13"/>
    </w:p>
    <w:p w14:paraId="19882908" w14:textId="222056A8" w:rsidR="002D7486" w:rsidRPr="002D7486" w:rsidRDefault="002D7486" w:rsidP="002D7486">
      <w:r w:rsidRPr="002D7486">
        <w:t xml:space="preserve">So far, the data has been cleaned by exploring the practical aspects and using multiple approaches, here are some high-level approaches that are used </w:t>
      </w:r>
      <w:r w:rsidR="00E548FB">
        <w:t>are</w:t>
      </w:r>
      <w:r w:rsidRPr="002D7486">
        <w:t xml:space="preserve"> mentioned below:</w:t>
      </w:r>
    </w:p>
    <w:p w14:paraId="179AD7E6" w14:textId="4A0D1166" w:rsidR="002D7486" w:rsidRPr="002D7486" w:rsidRDefault="002D7486" w:rsidP="002D7486">
      <w:r w:rsidRPr="002D7486">
        <w:t>1.Get rid of unwanted observations: eliminated the rows in which the fare amount is missing.</w:t>
      </w:r>
    </w:p>
    <w:p w14:paraId="2A594AAD" w14:textId="5EB06B24" w:rsidR="002D7486" w:rsidRPr="002D7486" w:rsidRDefault="002D7486" w:rsidP="002D7486">
      <w:r w:rsidRPr="002D7486">
        <w:t>2.Fix structured error:(a). changed the Datatypes, (b). dropping the fare&gt;0</w:t>
      </w:r>
    </w:p>
    <w:p w14:paraId="3E92AA8F" w14:textId="659F2C73" w:rsidR="002D7486" w:rsidRPr="002D7486" w:rsidRDefault="002D7486" w:rsidP="002D7486">
      <w:r w:rsidRPr="002D7486">
        <w:t>3.standardized the data:(a). changed the values count, (b).</w:t>
      </w:r>
      <w:r>
        <w:t xml:space="preserve"> </w:t>
      </w:r>
      <w:r w:rsidRPr="002D7486">
        <w:t>No negative values, (c). clearing the longitude and latitude for easy understanding.</w:t>
      </w:r>
    </w:p>
    <w:p w14:paraId="468E63C8" w14:textId="5D27E73C" w:rsidR="00DD056A" w:rsidRDefault="002D7486" w:rsidP="002D7486">
      <w:r w:rsidRPr="002D7486">
        <w:t>The process was done in both the test and train datasets.</w:t>
      </w:r>
      <w:r w:rsidR="00DD056A">
        <w:t xml:space="preserve"> </w:t>
      </w:r>
    </w:p>
    <w:p w14:paraId="5EDEC99A" w14:textId="77777777" w:rsidR="00575F02" w:rsidRPr="002D7486" w:rsidRDefault="00575F02" w:rsidP="002D7486"/>
    <w:p w14:paraId="3144EA57" w14:textId="17C93F3B" w:rsidR="002D7486" w:rsidRDefault="005E7355" w:rsidP="005E7355">
      <w:pPr>
        <w:pStyle w:val="Heading1"/>
      </w:pPr>
      <w:bookmarkStart w:id="14" w:name="_Toc78578780"/>
      <w:r>
        <w:t>Visual observations</w:t>
      </w:r>
      <w:bookmarkEnd w:id="14"/>
    </w:p>
    <w:p w14:paraId="1E8B6C57" w14:textId="3B7EEB16" w:rsidR="005E7355" w:rsidRPr="005E7355" w:rsidRDefault="005E7355" w:rsidP="005E7355">
      <w:r>
        <w:t xml:space="preserve">Visual observations are </w:t>
      </w:r>
      <w:r w:rsidR="00E548FB">
        <w:t xml:space="preserve">a </w:t>
      </w:r>
      <w:r>
        <w:t>very important part of any project because it makes the presentation easy to understand.</w:t>
      </w:r>
      <w:r w:rsidR="00D9252E">
        <w:t xml:space="preserve"> It helps in understanding the actual </w:t>
      </w:r>
      <w:proofErr w:type="spellStart"/>
      <w:r w:rsidR="00D9252E">
        <w:t>behavior</w:t>
      </w:r>
      <w:proofErr w:type="spellEnd"/>
      <w:r w:rsidR="00D9252E">
        <w:t xml:space="preserve"> and accurate understanding (more in</w:t>
      </w:r>
      <w:r w:rsidR="00E548FB">
        <w:t>-</w:t>
      </w:r>
      <w:r w:rsidR="00D9252E">
        <w:t xml:space="preserve">depth) of the process. Here the visual observations are used in this project to measure any specific </w:t>
      </w:r>
      <w:proofErr w:type="spellStart"/>
      <w:r w:rsidR="00D9252E">
        <w:t>behavior</w:t>
      </w:r>
      <w:proofErr w:type="spellEnd"/>
      <w:r w:rsidR="00D9252E">
        <w:t xml:space="preserve"> that occurs.</w:t>
      </w:r>
    </w:p>
    <w:p w14:paraId="19EBA1D2" w14:textId="77777777" w:rsidR="00FE4FA1" w:rsidRDefault="005E7355" w:rsidP="00FE4FA1">
      <w:pPr>
        <w:keepNext/>
      </w:pPr>
      <w:r>
        <w:rPr>
          <w:noProof/>
        </w:rPr>
        <w:lastRenderedPageBreak/>
        <w:drawing>
          <wp:inline distT="0" distB="0" distL="0" distR="0" wp14:anchorId="7673693D" wp14:editId="650162F2">
            <wp:extent cx="5731510" cy="31432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3143250"/>
                    </a:xfrm>
                    <a:prstGeom prst="rect">
                      <a:avLst/>
                    </a:prstGeom>
                    <a:noFill/>
                    <a:ln>
                      <a:noFill/>
                    </a:ln>
                  </pic:spPr>
                </pic:pic>
              </a:graphicData>
            </a:graphic>
          </wp:inline>
        </w:drawing>
      </w:r>
    </w:p>
    <w:p w14:paraId="67D1F7FE" w14:textId="674CDD1B" w:rsidR="005E7355" w:rsidRDefault="00FE4FA1" w:rsidP="00FE4FA1">
      <w:pPr>
        <w:pStyle w:val="Caption"/>
        <w:jc w:val="center"/>
        <w:rPr>
          <w:b/>
          <w:bCs/>
        </w:rPr>
      </w:pPr>
      <w:bookmarkStart w:id="15" w:name="_Toc78499103"/>
      <w:r w:rsidRPr="00FE4FA1">
        <w:rPr>
          <w:b/>
          <w:bCs/>
        </w:rPr>
        <w:t xml:space="preserve">Figure </w:t>
      </w:r>
      <w:r w:rsidRPr="00FE4FA1">
        <w:rPr>
          <w:b/>
          <w:bCs/>
        </w:rPr>
        <w:fldChar w:fldCharType="begin"/>
      </w:r>
      <w:r w:rsidRPr="00FE4FA1">
        <w:rPr>
          <w:b/>
          <w:bCs/>
        </w:rPr>
        <w:instrText xml:space="preserve"> SEQ Figure \* ARABIC </w:instrText>
      </w:r>
      <w:r w:rsidRPr="00FE4FA1">
        <w:rPr>
          <w:b/>
          <w:bCs/>
        </w:rPr>
        <w:fldChar w:fldCharType="separate"/>
      </w:r>
      <w:r w:rsidR="008E4053">
        <w:rPr>
          <w:b/>
          <w:bCs/>
          <w:noProof/>
        </w:rPr>
        <w:t>9</w:t>
      </w:r>
      <w:r w:rsidRPr="00FE4FA1">
        <w:rPr>
          <w:b/>
          <w:bCs/>
        </w:rPr>
        <w:fldChar w:fldCharType="end"/>
      </w:r>
      <w:r w:rsidRPr="00FE4FA1">
        <w:rPr>
          <w:b/>
          <w:bCs/>
        </w:rPr>
        <w:t>:Fare amount vs Passenger count</w:t>
      </w:r>
      <w:bookmarkEnd w:id="15"/>
    </w:p>
    <w:p w14:paraId="63129C43" w14:textId="3763250D" w:rsidR="007F4B3A" w:rsidRPr="007F4B3A" w:rsidRDefault="007F4B3A" w:rsidP="007F4B3A">
      <w:r>
        <w:t xml:space="preserve">Here Fig.9 shows an observation which stated that </w:t>
      </w:r>
      <w:r w:rsidRPr="007F4B3A">
        <w:t>2 is the most common passenger count with the high level of fare amount. Here the fare amount is measured according</w:t>
      </w:r>
      <w:r w:rsidR="00E548FB">
        <w:t xml:space="preserve"> to</w:t>
      </w:r>
      <w:r w:rsidRPr="007F4B3A">
        <w:t xml:space="preserve"> the distance </w:t>
      </w:r>
      <w:proofErr w:type="spellStart"/>
      <w:r w:rsidRPr="007F4B3A">
        <w:t>traveled</w:t>
      </w:r>
      <w:proofErr w:type="spellEnd"/>
      <w:r w:rsidRPr="007F4B3A">
        <w:t xml:space="preserve">. A Cab with the passenger count=2 has </w:t>
      </w:r>
      <w:proofErr w:type="spellStart"/>
      <w:r w:rsidRPr="007F4B3A">
        <w:t>traveled</w:t>
      </w:r>
      <w:proofErr w:type="spellEnd"/>
      <w:r w:rsidRPr="007F4B3A">
        <w:t xml:space="preserve"> the most. Other passenger counts are showing almost </w:t>
      </w:r>
      <w:r w:rsidR="00E548FB">
        <w:t xml:space="preserve">the </w:t>
      </w:r>
      <w:r w:rsidRPr="007F4B3A">
        <w:t>same kind of observations</w:t>
      </w:r>
    </w:p>
    <w:p w14:paraId="593F93DE" w14:textId="77777777" w:rsidR="00FE4FA1" w:rsidRDefault="005E7355" w:rsidP="00FE4FA1">
      <w:pPr>
        <w:keepNext/>
        <w:jc w:val="center"/>
      </w:pPr>
      <w:r>
        <w:rPr>
          <w:noProof/>
        </w:rPr>
        <w:drawing>
          <wp:inline distT="0" distB="0" distL="0" distR="0" wp14:anchorId="4730C3A7" wp14:editId="5D6A1F93">
            <wp:extent cx="5731510" cy="38303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3830320"/>
                    </a:xfrm>
                    <a:prstGeom prst="rect">
                      <a:avLst/>
                    </a:prstGeom>
                    <a:noFill/>
                    <a:ln>
                      <a:noFill/>
                    </a:ln>
                  </pic:spPr>
                </pic:pic>
              </a:graphicData>
            </a:graphic>
          </wp:inline>
        </w:drawing>
      </w:r>
    </w:p>
    <w:p w14:paraId="0AF20633" w14:textId="71913A43" w:rsidR="002D7486" w:rsidRDefault="00FE4FA1" w:rsidP="00FE4FA1">
      <w:pPr>
        <w:pStyle w:val="Caption"/>
        <w:jc w:val="center"/>
        <w:rPr>
          <w:b/>
          <w:bCs/>
        </w:rPr>
      </w:pPr>
      <w:bookmarkStart w:id="16" w:name="_Toc78499104"/>
      <w:r w:rsidRPr="00FE4FA1">
        <w:rPr>
          <w:b/>
          <w:bCs/>
        </w:rPr>
        <w:t xml:space="preserve">Figure </w:t>
      </w:r>
      <w:r w:rsidRPr="00FE4FA1">
        <w:rPr>
          <w:b/>
          <w:bCs/>
        </w:rPr>
        <w:fldChar w:fldCharType="begin"/>
      </w:r>
      <w:r w:rsidRPr="00FE4FA1">
        <w:rPr>
          <w:b/>
          <w:bCs/>
        </w:rPr>
        <w:instrText xml:space="preserve"> SEQ Figure \* ARABIC </w:instrText>
      </w:r>
      <w:r w:rsidRPr="00FE4FA1">
        <w:rPr>
          <w:b/>
          <w:bCs/>
        </w:rPr>
        <w:fldChar w:fldCharType="separate"/>
      </w:r>
      <w:r w:rsidR="008E4053">
        <w:rPr>
          <w:b/>
          <w:bCs/>
          <w:noProof/>
        </w:rPr>
        <w:t>10</w:t>
      </w:r>
      <w:r w:rsidRPr="00FE4FA1">
        <w:rPr>
          <w:b/>
          <w:bCs/>
        </w:rPr>
        <w:fldChar w:fldCharType="end"/>
      </w:r>
      <w:r w:rsidRPr="00FE4FA1">
        <w:rPr>
          <w:b/>
          <w:bCs/>
        </w:rPr>
        <w:t xml:space="preserve">: Cab Period Time observation in </w:t>
      </w:r>
      <w:r w:rsidR="00E548FB">
        <w:rPr>
          <w:b/>
          <w:bCs/>
        </w:rPr>
        <w:t xml:space="preserve">a </w:t>
      </w:r>
      <w:r w:rsidRPr="00FE4FA1">
        <w:rPr>
          <w:b/>
          <w:bCs/>
        </w:rPr>
        <w:t>particular hour</w:t>
      </w:r>
      <w:bookmarkEnd w:id="16"/>
    </w:p>
    <w:p w14:paraId="78401E79" w14:textId="3A7A82B4" w:rsidR="007F4B3A" w:rsidRPr="007F4B3A" w:rsidRDefault="007F4B3A" w:rsidP="007F4B3A">
      <w:r>
        <w:lastRenderedPageBreak/>
        <w:t>Above Fig</w:t>
      </w:r>
      <w:r w:rsidR="00575AA8">
        <w:t>.10 shows th</w:t>
      </w:r>
      <w:r w:rsidR="00E548FB">
        <w:t>e</w:t>
      </w:r>
      <w:r w:rsidR="00575AA8">
        <w:t xml:space="preserve"> </w:t>
      </w:r>
      <w:r w:rsidR="00575AA8" w:rsidRPr="00575AA8">
        <w:t xml:space="preserve">Lowest cabs </w:t>
      </w:r>
      <w:r w:rsidR="00E548FB">
        <w:t>in</w:t>
      </w:r>
      <w:r w:rsidR="00575AA8" w:rsidRPr="00575AA8">
        <w:t xml:space="preserve"> </w:t>
      </w:r>
      <w:r w:rsidR="00E548FB">
        <w:t xml:space="preserve">the </w:t>
      </w:r>
      <w:r w:rsidR="00575AA8" w:rsidRPr="00575AA8">
        <w:t>early morning (5:00</w:t>
      </w:r>
      <w:r w:rsidR="00E548FB">
        <w:t xml:space="preserve"> </w:t>
      </w:r>
      <w:r w:rsidR="00575AA8" w:rsidRPr="00575AA8">
        <w:t xml:space="preserve">am) and </w:t>
      </w:r>
      <w:r w:rsidR="00E548FB">
        <w:t xml:space="preserve">the </w:t>
      </w:r>
      <w:r w:rsidR="00575AA8" w:rsidRPr="00575AA8">
        <w:t xml:space="preserve">highest cab between office rush </w:t>
      </w:r>
      <w:r w:rsidR="00D21153" w:rsidRPr="00575AA8">
        <w:t>hours (</w:t>
      </w:r>
      <w:r w:rsidR="00575AA8" w:rsidRPr="00575AA8">
        <w:t>18:00</w:t>
      </w:r>
      <w:r w:rsidR="00E548FB">
        <w:t xml:space="preserve"> and 19:00</w:t>
      </w:r>
      <w:r w:rsidR="00575AA8" w:rsidRPr="00575AA8">
        <w:t>)</w:t>
      </w:r>
    </w:p>
    <w:p w14:paraId="659BBB34" w14:textId="77777777" w:rsidR="00FE4FA1" w:rsidRDefault="005E7355" w:rsidP="00FE4FA1">
      <w:pPr>
        <w:keepNext/>
      </w:pPr>
      <w:r>
        <w:rPr>
          <w:noProof/>
        </w:rPr>
        <w:drawing>
          <wp:inline distT="0" distB="0" distL="0" distR="0" wp14:anchorId="68BB8EA3" wp14:editId="6B7686D3">
            <wp:extent cx="5731510" cy="273621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2736215"/>
                    </a:xfrm>
                    <a:prstGeom prst="rect">
                      <a:avLst/>
                    </a:prstGeom>
                    <a:noFill/>
                    <a:ln>
                      <a:noFill/>
                    </a:ln>
                  </pic:spPr>
                </pic:pic>
              </a:graphicData>
            </a:graphic>
          </wp:inline>
        </w:drawing>
      </w:r>
    </w:p>
    <w:p w14:paraId="4C7DA799" w14:textId="51065FB1" w:rsidR="007D57F5" w:rsidRPr="00FE4FA1" w:rsidRDefault="00FE4FA1" w:rsidP="00FE4FA1">
      <w:pPr>
        <w:pStyle w:val="Caption"/>
        <w:jc w:val="center"/>
        <w:rPr>
          <w:b/>
          <w:bCs/>
          <w:noProof/>
        </w:rPr>
      </w:pPr>
      <w:bookmarkStart w:id="17" w:name="_Toc78499105"/>
      <w:r w:rsidRPr="00FE4FA1">
        <w:rPr>
          <w:b/>
          <w:bCs/>
        </w:rPr>
        <w:t xml:space="preserve">Figure </w:t>
      </w:r>
      <w:r w:rsidRPr="00FE4FA1">
        <w:rPr>
          <w:b/>
          <w:bCs/>
        </w:rPr>
        <w:fldChar w:fldCharType="begin"/>
      </w:r>
      <w:r w:rsidRPr="00FE4FA1">
        <w:rPr>
          <w:b/>
          <w:bCs/>
        </w:rPr>
        <w:instrText xml:space="preserve"> SEQ Figure \* ARABIC </w:instrText>
      </w:r>
      <w:r w:rsidRPr="00FE4FA1">
        <w:rPr>
          <w:b/>
          <w:bCs/>
        </w:rPr>
        <w:fldChar w:fldCharType="separate"/>
      </w:r>
      <w:r w:rsidR="008E4053">
        <w:rPr>
          <w:b/>
          <w:bCs/>
          <w:noProof/>
        </w:rPr>
        <w:t>11</w:t>
      </w:r>
      <w:r w:rsidRPr="00FE4FA1">
        <w:rPr>
          <w:b/>
          <w:bCs/>
        </w:rPr>
        <w:fldChar w:fldCharType="end"/>
      </w:r>
      <w:r w:rsidRPr="00FE4FA1">
        <w:rPr>
          <w:b/>
          <w:bCs/>
        </w:rPr>
        <w:t>: Time Fare relation Visualization</w:t>
      </w:r>
      <w:bookmarkEnd w:id="17"/>
    </w:p>
    <w:p w14:paraId="700E9657" w14:textId="271136EA" w:rsidR="005E7355" w:rsidRDefault="00575AA8" w:rsidP="005E7355">
      <w:pPr>
        <w:rPr>
          <w:noProof/>
        </w:rPr>
      </w:pPr>
      <w:r w:rsidRPr="00575AA8">
        <w:rPr>
          <w:noProof/>
        </w:rPr>
        <w:t>With the observation</w:t>
      </w:r>
      <w:r>
        <w:rPr>
          <w:noProof/>
        </w:rPr>
        <w:t xml:space="preserve"> in above fig.11</w:t>
      </w:r>
      <w:r w:rsidRPr="00575AA8">
        <w:rPr>
          <w:noProof/>
        </w:rPr>
        <w:t xml:space="preserve">, it can be seen that the cab fare </w:t>
      </w:r>
      <w:r w:rsidR="00E548FB">
        <w:rPr>
          <w:noProof/>
        </w:rPr>
        <w:t>in</w:t>
      </w:r>
      <w:r w:rsidRPr="00575AA8">
        <w:rPr>
          <w:noProof/>
        </w:rPr>
        <w:t xml:space="preserve"> </w:t>
      </w:r>
      <w:r w:rsidR="00E548FB">
        <w:rPr>
          <w:noProof/>
        </w:rPr>
        <w:t xml:space="preserve">the </w:t>
      </w:r>
      <w:r w:rsidRPr="00575AA8">
        <w:rPr>
          <w:noProof/>
        </w:rPr>
        <w:t>early morning at 7:00 am and late night at 23:00 are the costliest</w:t>
      </w:r>
    </w:p>
    <w:p w14:paraId="4EC28AF6" w14:textId="77777777" w:rsidR="00D436B2" w:rsidRDefault="005E7355" w:rsidP="00D436B2">
      <w:pPr>
        <w:keepNext/>
      </w:pPr>
      <w:r>
        <w:rPr>
          <w:noProof/>
        </w:rPr>
        <w:drawing>
          <wp:inline distT="0" distB="0" distL="0" distR="0" wp14:anchorId="0BDDD997" wp14:editId="033FDE3B">
            <wp:extent cx="5731510" cy="307403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3074035"/>
                    </a:xfrm>
                    <a:prstGeom prst="rect">
                      <a:avLst/>
                    </a:prstGeom>
                    <a:noFill/>
                    <a:ln>
                      <a:noFill/>
                    </a:ln>
                  </pic:spPr>
                </pic:pic>
              </a:graphicData>
            </a:graphic>
          </wp:inline>
        </w:drawing>
      </w:r>
    </w:p>
    <w:p w14:paraId="7B3181A1" w14:textId="2E404B57" w:rsidR="005E7355" w:rsidRPr="00D436B2" w:rsidRDefault="00D436B2" w:rsidP="00D436B2">
      <w:pPr>
        <w:pStyle w:val="Caption"/>
        <w:jc w:val="center"/>
        <w:rPr>
          <w:b/>
          <w:bCs/>
        </w:rPr>
      </w:pPr>
      <w:bookmarkStart w:id="18" w:name="_Toc78499106"/>
      <w:r w:rsidRPr="00D436B2">
        <w:rPr>
          <w:b/>
          <w:bCs/>
        </w:rPr>
        <w:t xml:space="preserve">Figure </w:t>
      </w:r>
      <w:r w:rsidRPr="00D436B2">
        <w:rPr>
          <w:b/>
          <w:bCs/>
        </w:rPr>
        <w:fldChar w:fldCharType="begin"/>
      </w:r>
      <w:r w:rsidRPr="00D436B2">
        <w:rPr>
          <w:b/>
          <w:bCs/>
        </w:rPr>
        <w:instrText xml:space="preserve"> SEQ Figure \* ARABIC </w:instrText>
      </w:r>
      <w:r w:rsidRPr="00D436B2">
        <w:rPr>
          <w:b/>
          <w:bCs/>
        </w:rPr>
        <w:fldChar w:fldCharType="separate"/>
      </w:r>
      <w:r w:rsidR="008E4053">
        <w:rPr>
          <w:b/>
          <w:bCs/>
          <w:noProof/>
        </w:rPr>
        <w:t>12</w:t>
      </w:r>
      <w:r w:rsidRPr="00D436B2">
        <w:rPr>
          <w:b/>
          <w:bCs/>
        </w:rPr>
        <w:fldChar w:fldCharType="end"/>
      </w:r>
      <w:r w:rsidRPr="00D436B2">
        <w:rPr>
          <w:b/>
          <w:bCs/>
        </w:rPr>
        <w:t>; Visualization of Trip Fare</w:t>
      </w:r>
      <w:bookmarkEnd w:id="18"/>
    </w:p>
    <w:p w14:paraId="3E117953" w14:textId="3BADD282" w:rsidR="005E7355" w:rsidRDefault="00D21153" w:rsidP="005E7355">
      <w:r>
        <w:t xml:space="preserve">Fig.12 is the visualization of trip fare and it </w:t>
      </w:r>
      <w:r w:rsidR="00E44E98">
        <w:t xml:space="preserve">is defining a peak value of trip distance and fare amount. This is the test distance which lies between 0-400. It can be observed that most of </w:t>
      </w:r>
      <w:r w:rsidR="00E548FB">
        <w:t xml:space="preserve">the </w:t>
      </w:r>
      <w:r w:rsidR="00E44E98">
        <w:t xml:space="preserve">fare lies within the range of $100. </w:t>
      </w:r>
      <w:r w:rsidR="00E548FB">
        <w:t>Some fewer passengers</w:t>
      </w:r>
      <w:r w:rsidR="00E44E98">
        <w:t xml:space="preserve"> booked the cab for a long distance.</w:t>
      </w:r>
    </w:p>
    <w:p w14:paraId="5E5A6C01" w14:textId="77777777" w:rsidR="00D436B2" w:rsidRDefault="005E7355" w:rsidP="00D436B2">
      <w:pPr>
        <w:keepNext/>
      </w:pPr>
      <w:r>
        <w:rPr>
          <w:noProof/>
        </w:rPr>
        <w:lastRenderedPageBreak/>
        <w:drawing>
          <wp:inline distT="0" distB="0" distL="0" distR="0" wp14:anchorId="46B0A484" wp14:editId="78DF313C">
            <wp:extent cx="5731510" cy="29667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966720"/>
                    </a:xfrm>
                    <a:prstGeom prst="rect">
                      <a:avLst/>
                    </a:prstGeom>
                    <a:noFill/>
                    <a:ln>
                      <a:noFill/>
                    </a:ln>
                  </pic:spPr>
                </pic:pic>
              </a:graphicData>
            </a:graphic>
          </wp:inline>
        </w:drawing>
      </w:r>
    </w:p>
    <w:p w14:paraId="6B56F2CB" w14:textId="40ACA536" w:rsidR="005E7355" w:rsidRDefault="00D436B2" w:rsidP="00D436B2">
      <w:pPr>
        <w:pStyle w:val="Caption"/>
        <w:jc w:val="center"/>
        <w:rPr>
          <w:b/>
          <w:bCs/>
        </w:rPr>
      </w:pPr>
      <w:bookmarkStart w:id="19" w:name="_Toc78499107"/>
      <w:r w:rsidRPr="00D436B2">
        <w:rPr>
          <w:b/>
          <w:bCs/>
        </w:rPr>
        <w:t xml:space="preserve">Figure </w:t>
      </w:r>
      <w:r w:rsidRPr="00D436B2">
        <w:rPr>
          <w:b/>
          <w:bCs/>
        </w:rPr>
        <w:fldChar w:fldCharType="begin"/>
      </w:r>
      <w:r w:rsidRPr="00D436B2">
        <w:rPr>
          <w:b/>
          <w:bCs/>
        </w:rPr>
        <w:instrText xml:space="preserve"> SEQ Figure \* ARABIC </w:instrText>
      </w:r>
      <w:r w:rsidRPr="00D436B2">
        <w:rPr>
          <w:b/>
          <w:bCs/>
        </w:rPr>
        <w:fldChar w:fldCharType="separate"/>
      </w:r>
      <w:r w:rsidR="008E4053">
        <w:rPr>
          <w:b/>
          <w:bCs/>
          <w:noProof/>
        </w:rPr>
        <w:t>13</w:t>
      </w:r>
      <w:r w:rsidRPr="00D436B2">
        <w:rPr>
          <w:b/>
          <w:bCs/>
        </w:rPr>
        <w:fldChar w:fldCharType="end"/>
      </w:r>
      <w:r w:rsidRPr="00D436B2">
        <w:rPr>
          <w:b/>
          <w:bCs/>
        </w:rPr>
        <w:t>:Fare and days of week visualization</w:t>
      </w:r>
      <w:bookmarkEnd w:id="19"/>
    </w:p>
    <w:p w14:paraId="22BF3BC5" w14:textId="5F0F862B" w:rsidR="00E44E98" w:rsidRPr="00E44E98" w:rsidRDefault="00E44E98" w:rsidP="00E44E98">
      <w:r>
        <w:t>The observation in Fig.</w:t>
      </w:r>
      <w:r w:rsidR="0034297E">
        <w:t xml:space="preserve">13 can be stated that </w:t>
      </w:r>
      <w:r w:rsidR="00E548FB">
        <w:t xml:space="preserve">the </w:t>
      </w:r>
      <w:r w:rsidRPr="00E44E98">
        <w:t xml:space="preserve">Highest fare </w:t>
      </w:r>
      <w:r w:rsidR="00E548FB">
        <w:t xml:space="preserve">is </w:t>
      </w:r>
      <w:r w:rsidRPr="00E44E98">
        <w:t>on Sunday, Monday</w:t>
      </w:r>
      <w:r w:rsidR="00E548FB">
        <w:t>,</w:t>
      </w:r>
      <w:r w:rsidRPr="00E44E98">
        <w:t xml:space="preserve"> and Thursday. </w:t>
      </w:r>
      <w:r w:rsidR="00E548FB">
        <w:t xml:space="preserve">the </w:t>
      </w:r>
      <w:r w:rsidRPr="00E44E98">
        <w:t xml:space="preserve">lowest fare </w:t>
      </w:r>
      <w:r w:rsidR="00E548FB">
        <w:t>on</w:t>
      </w:r>
      <w:r w:rsidRPr="00E44E98">
        <w:t xml:space="preserve"> Wednesday and Saturday. the cab fare is low and </w:t>
      </w:r>
      <w:r w:rsidR="00E548FB">
        <w:t xml:space="preserve">the </w:t>
      </w:r>
      <w:r w:rsidRPr="00E44E98">
        <w:t xml:space="preserve">high demand </w:t>
      </w:r>
      <w:r w:rsidR="00E548FB">
        <w:t>for</w:t>
      </w:r>
      <w:r w:rsidRPr="00E44E98">
        <w:t xml:space="preserve"> cabs on Sunday and Monday shows the high fare prices. maybe low demands on </w:t>
      </w:r>
      <w:r w:rsidR="00E548FB">
        <w:t xml:space="preserve">the </w:t>
      </w:r>
      <w:r w:rsidRPr="00E44E98">
        <w:t>weekend</w:t>
      </w:r>
      <w:r>
        <w:t>.</w:t>
      </w:r>
    </w:p>
    <w:p w14:paraId="3C0C64F7" w14:textId="77777777" w:rsidR="00D436B2" w:rsidRDefault="005E7355" w:rsidP="00D436B2">
      <w:pPr>
        <w:keepNext/>
      </w:pPr>
      <w:r>
        <w:rPr>
          <w:noProof/>
        </w:rPr>
        <w:drawing>
          <wp:inline distT="0" distB="0" distL="0" distR="0" wp14:anchorId="63DEC071" wp14:editId="33F7F460">
            <wp:extent cx="5731510" cy="398399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3983990"/>
                    </a:xfrm>
                    <a:prstGeom prst="rect">
                      <a:avLst/>
                    </a:prstGeom>
                    <a:noFill/>
                    <a:ln>
                      <a:noFill/>
                    </a:ln>
                  </pic:spPr>
                </pic:pic>
              </a:graphicData>
            </a:graphic>
          </wp:inline>
        </w:drawing>
      </w:r>
    </w:p>
    <w:p w14:paraId="713D06C9" w14:textId="719B1794" w:rsidR="005E7355" w:rsidRPr="00D436B2" w:rsidRDefault="00D436B2" w:rsidP="00D436B2">
      <w:pPr>
        <w:pStyle w:val="Caption"/>
        <w:jc w:val="center"/>
        <w:rPr>
          <w:b/>
          <w:bCs/>
          <w:noProof/>
        </w:rPr>
      </w:pPr>
      <w:bookmarkStart w:id="20" w:name="_Toc78499108"/>
      <w:r w:rsidRPr="00D436B2">
        <w:rPr>
          <w:b/>
          <w:bCs/>
        </w:rPr>
        <w:t xml:space="preserve">Figure </w:t>
      </w:r>
      <w:r w:rsidRPr="00D436B2">
        <w:rPr>
          <w:b/>
          <w:bCs/>
        </w:rPr>
        <w:fldChar w:fldCharType="begin"/>
      </w:r>
      <w:r w:rsidRPr="00D436B2">
        <w:rPr>
          <w:b/>
          <w:bCs/>
        </w:rPr>
        <w:instrText xml:space="preserve"> SEQ Figure \* ARABIC </w:instrText>
      </w:r>
      <w:r w:rsidRPr="00D436B2">
        <w:rPr>
          <w:b/>
          <w:bCs/>
        </w:rPr>
        <w:fldChar w:fldCharType="separate"/>
      </w:r>
      <w:r w:rsidR="008E4053">
        <w:rPr>
          <w:b/>
          <w:bCs/>
          <w:noProof/>
        </w:rPr>
        <w:t>14</w:t>
      </w:r>
      <w:r w:rsidRPr="00D436B2">
        <w:rPr>
          <w:b/>
          <w:bCs/>
        </w:rPr>
        <w:fldChar w:fldCharType="end"/>
      </w:r>
      <w:r w:rsidRPr="00D436B2">
        <w:rPr>
          <w:b/>
          <w:bCs/>
        </w:rPr>
        <w:t xml:space="preserve">: Impact of the day on </w:t>
      </w:r>
      <w:r w:rsidR="00E548FB">
        <w:rPr>
          <w:b/>
          <w:bCs/>
        </w:rPr>
        <w:t xml:space="preserve">the </w:t>
      </w:r>
      <w:r w:rsidRPr="00D436B2">
        <w:rPr>
          <w:b/>
          <w:bCs/>
        </w:rPr>
        <w:t>number of cab rides</w:t>
      </w:r>
      <w:bookmarkEnd w:id="20"/>
    </w:p>
    <w:p w14:paraId="578E9AF7" w14:textId="0A4AD093" w:rsidR="005E7355" w:rsidRDefault="0034297E" w:rsidP="005E7355">
      <w:pPr>
        <w:rPr>
          <w:noProof/>
        </w:rPr>
      </w:pPr>
      <w:r>
        <w:rPr>
          <w:noProof/>
        </w:rPr>
        <w:lastRenderedPageBreak/>
        <w:t xml:space="preserve">Fig.14, it can be observed that </w:t>
      </w:r>
      <w:r w:rsidRPr="0034297E">
        <w:rPr>
          <w:noProof/>
        </w:rPr>
        <w:t>cab rides are affected at the start and end of the month</w:t>
      </w:r>
      <w:r>
        <w:rPr>
          <w:noProof/>
        </w:rPr>
        <w:t>.</w:t>
      </w:r>
    </w:p>
    <w:p w14:paraId="320EDECE" w14:textId="77777777" w:rsidR="00D436B2" w:rsidRDefault="005E7355" w:rsidP="00D436B2">
      <w:pPr>
        <w:keepNext/>
      </w:pPr>
      <w:r>
        <w:rPr>
          <w:noProof/>
        </w:rPr>
        <w:drawing>
          <wp:inline distT="0" distB="0" distL="0" distR="0" wp14:anchorId="208CCB69" wp14:editId="6C138FC9">
            <wp:extent cx="5731510" cy="355854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1510" cy="3558540"/>
                    </a:xfrm>
                    <a:prstGeom prst="rect">
                      <a:avLst/>
                    </a:prstGeom>
                    <a:noFill/>
                    <a:ln>
                      <a:noFill/>
                    </a:ln>
                  </pic:spPr>
                </pic:pic>
              </a:graphicData>
            </a:graphic>
          </wp:inline>
        </w:drawing>
      </w:r>
    </w:p>
    <w:p w14:paraId="30065782" w14:textId="4A1D9AC4" w:rsidR="005E7355" w:rsidRDefault="00D436B2" w:rsidP="00D436B2">
      <w:pPr>
        <w:pStyle w:val="Caption"/>
        <w:jc w:val="center"/>
        <w:rPr>
          <w:b/>
          <w:bCs/>
        </w:rPr>
      </w:pPr>
      <w:bookmarkStart w:id="21" w:name="_Toc78499109"/>
      <w:r w:rsidRPr="00D436B2">
        <w:rPr>
          <w:b/>
          <w:bCs/>
        </w:rPr>
        <w:t xml:space="preserve">Figure </w:t>
      </w:r>
      <w:r w:rsidRPr="00D436B2">
        <w:rPr>
          <w:b/>
          <w:bCs/>
        </w:rPr>
        <w:fldChar w:fldCharType="begin"/>
      </w:r>
      <w:r w:rsidRPr="00D436B2">
        <w:rPr>
          <w:b/>
          <w:bCs/>
        </w:rPr>
        <w:instrText xml:space="preserve"> SEQ Figure \* ARABIC </w:instrText>
      </w:r>
      <w:r w:rsidRPr="00D436B2">
        <w:rPr>
          <w:b/>
          <w:bCs/>
        </w:rPr>
        <w:fldChar w:fldCharType="separate"/>
      </w:r>
      <w:r w:rsidR="008E4053">
        <w:rPr>
          <w:b/>
          <w:bCs/>
          <w:noProof/>
        </w:rPr>
        <w:t>15</w:t>
      </w:r>
      <w:r w:rsidRPr="00D436B2">
        <w:rPr>
          <w:b/>
          <w:bCs/>
        </w:rPr>
        <w:fldChar w:fldCharType="end"/>
      </w:r>
      <w:r w:rsidRPr="00D436B2">
        <w:rPr>
          <w:b/>
          <w:bCs/>
        </w:rPr>
        <w:t>: Relationship between distance and fare</w:t>
      </w:r>
      <w:bookmarkEnd w:id="21"/>
    </w:p>
    <w:p w14:paraId="6EB54A41" w14:textId="05D01EB3" w:rsidR="00035502" w:rsidRDefault="00035502" w:rsidP="00035502">
      <w:r>
        <w:t>Fig.15 is showing that the cab fare is increasing with the distance which is an obvious statement.</w:t>
      </w:r>
    </w:p>
    <w:p w14:paraId="7BF55178" w14:textId="6D99EF5F" w:rsidR="00154375" w:rsidRDefault="00035502" w:rsidP="002B37BA">
      <w:pPr>
        <w:pStyle w:val="Heading1"/>
      </w:pPr>
      <w:bookmarkStart w:id="22" w:name="_Toc78578781"/>
      <w:r w:rsidRPr="000C3AA4">
        <w:t>Feature Scali</w:t>
      </w:r>
      <w:r w:rsidR="00154375">
        <w:t>ng</w:t>
      </w:r>
      <w:bookmarkEnd w:id="22"/>
      <w:r w:rsidR="00154375">
        <w:t xml:space="preserve"> </w:t>
      </w:r>
    </w:p>
    <w:p w14:paraId="4580FF28" w14:textId="4BDBF434" w:rsidR="00154375" w:rsidRDefault="00154375" w:rsidP="00035502">
      <w:r>
        <w:t>Feature scaling is considered a technique used to standardize the data with independent features present within a fixed range. Feature scaling is performed du</w:t>
      </w:r>
      <w:r w:rsidR="006C4547">
        <w:tab/>
      </w:r>
      <w:r>
        <w:t>ring the data pre-processing which is used to maintain some highly varied magnitudes or units or values.</w:t>
      </w:r>
    </w:p>
    <w:p w14:paraId="2F6F43D8" w14:textId="023F2786" w:rsidR="004163C3" w:rsidRDefault="00742D15" w:rsidP="00035502">
      <w:r>
        <w:t xml:space="preserve">Skewness is </w:t>
      </w:r>
      <w:r w:rsidR="00E548FB">
        <w:t xml:space="preserve">an </w:t>
      </w:r>
      <w:r>
        <w:t>asymmetry in a statistical distribution where the curve looks like a distorted one or partly skewed</w:t>
      </w:r>
      <w:r w:rsidR="004B410F">
        <w:t xml:space="preserve"> on </w:t>
      </w:r>
      <w:r w:rsidR="00E548FB">
        <w:t xml:space="preserve">the </w:t>
      </w:r>
      <w:r w:rsidR="004B410F">
        <w:t xml:space="preserve">left or right side. Skewness can be stated as part of </w:t>
      </w:r>
      <w:r w:rsidR="00E548FB">
        <w:t xml:space="preserve">the </w:t>
      </w:r>
      <w:r w:rsidR="004B410F">
        <w:t xml:space="preserve">distribution </w:t>
      </w:r>
      <w:r w:rsidR="00E548FB">
        <w:t>that</w:t>
      </w:r>
      <w:r w:rsidR="004B410F">
        <w:t xml:space="preserve"> is different from the normal distribution. </w:t>
      </w:r>
      <w:r w:rsidR="001C2363">
        <w:t xml:space="preserve">Here in this ongoing project, the normalization was checked within fare amount and distance and it was found out that </w:t>
      </w:r>
      <w:r w:rsidR="001C2363" w:rsidRPr="001C2363">
        <w:t xml:space="preserve">the skewness of </w:t>
      </w:r>
      <w:r w:rsidR="00E548FB">
        <w:t xml:space="preserve">the </w:t>
      </w:r>
      <w:r w:rsidR="001C2363" w:rsidRPr="001C2363">
        <w:t>target variable</w:t>
      </w:r>
      <w:r w:rsidR="004163C3">
        <w:t xml:space="preserve"> </w:t>
      </w:r>
      <w:r w:rsidR="001C2363" w:rsidRPr="001C2363">
        <w:t xml:space="preserve">(distance, </w:t>
      </w:r>
      <w:proofErr w:type="spellStart"/>
      <w:r w:rsidR="001C2363" w:rsidRPr="001C2363">
        <w:t>fare_amount</w:t>
      </w:r>
      <w:proofErr w:type="spellEnd"/>
      <w:r w:rsidR="001C2363" w:rsidRPr="001C2363">
        <w:t>) is high which is needed to be reduced by performing log transform</w:t>
      </w:r>
      <w:r w:rsidR="004163C3">
        <w:t>.</w:t>
      </w:r>
      <w:r w:rsidR="004B410F">
        <w:t xml:space="preserve"> Here it is shown in the figure of distribution plot</w:t>
      </w:r>
      <w:r w:rsidR="00D84510">
        <w:t xml:space="preserve"> before applying the log transformation</w:t>
      </w:r>
      <w:r w:rsidR="006C4547">
        <w:t>.</w:t>
      </w:r>
    </w:p>
    <w:p w14:paraId="49A55EF0" w14:textId="7F851478" w:rsidR="001C2363" w:rsidRDefault="001C2363" w:rsidP="00035502">
      <w:r>
        <w:t>.</w:t>
      </w:r>
    </w:p>
    <w:p w14:paraId="336D74DE" w14:textId="77777777" w:rsidR="001C2363" w:rsidRDefault="001C2363" w:rsidP="00D84510">
      <w:pPr>
        <w:jc w:val="right"/>
      </w:pPr>
      <w:r>
        <w:rPr>
          <w:noProof/>
        </w:rPr>
        <w:lastRenderedPageBreak/>
        <w:drawing>
          <wp:inline distT="0" distB="0" distL="0" distR="0" wp14:anchorId="386EB579" wp14:editId="4B3E5C13">
            <wp:extent cx="5455920" cy="222504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55920" cy="2225040"/>
                    </a:xfrm>
                    <a:prstGeom prst="rect">
                      <a:avLst/>
                    </a:prstGeom>
                    <a:noFill/>
                    <a:ln>
                      <a:noFill/>
                    </a:ln>
                  </pic:spPr>
                </pic:pic>
              </a:graphicData>
            </a:graphic>
          </wp:inline>
        </w:drawing>
      </w:r>
    </w:p>
    <w:p w14:paraId="27F5B9F5" w14:textId="77777777" w:rsidR="00C4408D" w:rsidRDefault="001C2363" w:rsidP="00C4408D">
      <w:pPr>
        <w:keepNext/>
        <w:jc w:val="center"/>
      </w:pPr>
      <w:r>
        <w:rPr>
          <w:noProof/>
        </w:rPr>
        <w:drawing>
          <wp:inline distT="0" distB="0" distL="0" distR="0" wp14:anchorId="360DAD34" wp14:editId="62AB13A9">
            <wp:extent cx="5082540" cy="19812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82540" cy="1981200"/>
                    </a:xfrm>
                    <a:prstGeom prst="rect">
                      <a:avLst/>
                    </a:prstGeom>
                    <a:noFill/>
                    <a:ln>
                      <a:noFill/>
                    </a:ln>
                  </pic:spPr>
                </pic:pic>
              </a:graphicData>
            </a:graphic>
          </wp:inline>
        </w:drawing>
      </w:r>
    </w:p>
    <w:p w14:paraId="44759B5E" w14:textId="4BA12E19" w:rsidR="001C2363" w:rsidRPr="00C4408D" w:rsidRDefault="00C4408D" w:rsidP="00C4408D">
      <w:pPr>
        <w:pStyle w:val="Caption"/>
        <w:jc w:val="center"/>
        <w:rPr>
          <w:b/>
          <w:bCs/>
        </w:rPr>
      </w:pPr>
      <w:bookmarkStart w:id="23" w:name="_Toc78499110"/>
      <w:r w:rsidRPr="00C4408D">
        <w:rPr>
          <w:b/>
          <w:bCs/>
        </w:rPr>
        <w:t xml:space="preserve">Figure </w:t>
      </w:r>
      <w:r w:rsidRPr="00C4408D">
        <w:rPr>
          <w:b/>
          <w:bCs/>
        </w:rPr>
        <w:fldChar w:fldCharType="begin"/>
      </w:r>
      <w:r w:rsidRPr="00C4408D">
        <w:rPr>
          <w:b/>
          <w:bCs/>
        </w:rPr>
        <w:instrText xml:space="preserve"> SEQ Figure \* ARABIC </w:instrText>
      </w:r>
      <w:r w:rsidRPr="00C4408D">
        <w:rPr>
          <w:b/>
          <w:bCs/>
        </w:rPr>
        <w:fldChar w:fldCharType="separate"/>
      </w:r>
      <w:r w:rsidR="008E4053">
        <w:rPr>
          <w:b/>
          <w:bCs/>
          <w:noProof/>
        </w:rPr>
        <w:t>16</w:t>
      </w:r>
      <w:r w:rsidRPr="00C4408D">
        <w:rPr>
          <w:b/>
          <w:bCs/>
        </w:rPr>
        <w:fldChar w:fldCharType="end"/>
      </w:r>
      <w:r w:rsidRPr="00C4408D">
        <w:rPr>
          <w:b/>
          <w:bCs/>
        </w:rPr>
        <w:t>:Skewness in fare amount and distance before applying the log transformation</w:t>
      </w:r>
      <w:bookmarkEnd w:id="23"/>
    </w:p>
    <w:p w14:paraId="2F5CE8C5" w14:textId="1470FC19" w:rsidR="00035502" w:rsidRDefault="00AF7807" w:rsidP="00035502">
      <w:r>
        <w:t xml:space="preserve">An accurate even number was computed in both fare amount and distance and this step was done because it was showing </w:t>
      </w:r>
      <w:r w:rsidR="00E548FB">
        <w:t xml:space="preserve">a </w:t>
      </w:r>
      <w:r>
        <w:t>lack of precision.</w:t>
      </w:r>
      <w:r w:rsidR="00D84510">
        <w:t xml:space="preserve"> </w:t>
      </w:r>
      <w:r w:rsidR="00E548FB">
        <w:t>L</w:t>
      </w:r>
      <w:r w:rsidR="00D84510">
        <w:t>og transformed helped to assist the skewness in distribution.</w:t>
      </w:r>
      <w:r w:rsidR="00D84510" w:rsidRPr="00D84510">
        <w:rPr>
          <w:rFonts w:ascii="Roboto" w:hAnsi="Roboto"/>
          <w:color w:val="212121"/>
          <w:shd w:val="clear" w:color="auto" w:fill="FFFFFF"/>
        </w:rPr>
        <w:t xml:space="preserve"> </w:t>
      </w:r>
      <w:r w:rsidR="00D84510" w:rsidRPr="00D84510">
        <w:t>The bell</w:t>
      </w:r>
      <w:r w:rsidR="00E548FB">
        <w:t>-</w:t>
      </w:r>
      <w:r w:rsidR="00D84510" w:rsidRPr="00D84510">
        <w:t>shaped curved shown in the above visualize area means that the continuous variable is now normally distributed so there is no need of using the feature scaling technique i.e., normalization or standardization</w:t>
      </w:r>
    </w:p>
    <w:p w14:paraId="0ADEC229" w14:textId="5ACFE58F" w:rsidR="00D84510" w:rsidRPr="00035502" w:rsidRDefault="00D84510" w:rsidP="00D84510">
      <w:pPr>
        <w:jc w:val="center"/>
      </w:pPr>
      <w:r>
        <w:rPr>
          <w:noProof/>
        </w:rPr>
        <w:lastRenderedPageBreak/>
        <w:drawing>
          <wp:inline distT="0" distB="0" distL="0" distR="0" wp14:anchorId="56617B22" wp14:editId="38EC42EA">
            <wp:extent cx="4907280" cy="35433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907280" cy="3543300"/>
                    </a:xfrm>
                    <a:prstGeom prst="rect">
                      <a:avLst/>
                    </a:prstGeom>
                    <a:noFill/>
                    <a:ln>
                      <a:noFill/>
                    </a:ln>
                  </pic:spPr>
                </pic:pic>
              </a:graphicData>
            </a:graphic>
          </wp:inline>
        </w:drawing>
      </w:r>
    </w:p>
    <w:p w14:paraId="11EEEF0F" w14:textId="77777777" w:rsidR="00C4408D" w:rsidRDefault="00D84510" w:rsidP="00C4408D">
      <w:pPr>
        <w:keepNext/>
        <w:jc w:val="center"/>
      </w:pPr>
      <w:r>
        <w:rPr>
          <w:noProof/>
        </w:rPr>
        <w:drawing>
          <wp:inline distT="0" distB="0" distL="0" distR="0" wp14:anchorId="4ABB842D" wp14:editId="6CB17588">
            <wp:extent cx="4907280" cy="352806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907280" cy="3528060"/>
                    </a:xfrm>
                    <a:prstGeom prst="rect">
                      <a:avLst/>
                    </a:prstGeom>
                    <a:noFill/>
                    <a:ln>
                      <a:noFill/>
                    </a:ln>
                  </pic:spPr>
                </pic:pic>
              </a:graphicData>
            </a:graphic>
          </wp:inline>
        </w:drawing>
      </w:r>
    </w:p>
    <w:p w14:paraId="584B9FE0" w14:textId="09B6AE6F" w:rsidR="00035502" w:rsidRPr="00C4408D" w:rsidRDefault="00C4408D" w:rsidP="00C4408D">
      <w:pPr>
        <w:pStyle w:val="Caption"/>
        <w:jc w:val="center"/>
        <w:rPr>
          <w:b/>
          <w:bCs/>
        </w:rPr>
      </w:pPr>
      <w:bookmarkStart w:id="24" w:name="_Toc78499111"/>
      <w:r w:rsidRPr="00C4408D">
        <w:rPr>
          <w:b/>
          <w:bCs/>
        </w:rPr>
        <w:t xml:space="preserve">Figure </w:t>
      </w:r>
      <w:r w:rsidRPr="00C4408D">
        <w:rPr>
          <w:b/>
          <w:bCs/>
        </w:rPr>
        <w:fldChar w:fldCharType="begin"/>
      </w:r>
      <w:r w:rsidRPr="00C4408D">
        <w:rPr>
          <w:b/>
          <w:bCs/>
        </w:rPr>
        <w:instrText xml:space="preserve"> SEQ Figure \* ARABIC </w:instrText>
      </w:r>
      <w:r w:rsidRPr="00C4408D">
        <w:rPr>
          <w:b/>
          <w:bCs/>
        </w:rPr>
        <w:fldChar w:fldCharType="separate"/>
      </w:r>
      <w:r w:rsidR="008E4053">
        <w:rPr>
          <w:b/>
          <w:bCs/>
          <w:noProof/>
        </w:rPr>
        <w:t>17</w:t>
      </w:r>
      <w:r w:rsidRPr="00C4408D">
        <w:rPr>
          <w:b/>
          <w:bCs/>
        </w:rPr>
        <w:fldChar w:fldCharType="end"/>
      </w:r>
      <w:r w:rsidRPr="00C4408D">
        <w:rPr>
          <w:b/>
          <w:bCs/>
        </w:rPr>
        <w:t>:Skewness after applying the log transformation</w:t>
      </w:r>
      <w:bookmarkEnd w:id="24"/>
    </w:p>
    <w:p w14:paraId="11368E0C" w14:textId="0E6EF15F" w:rsidR="00D84510" w:rsidRDefault="00D84510" w:rsidP="00D84510">
      <w:r>
        <w:t xml:space="preserve">The above process was done in </w:t>
      </w:r>
      <w:r w:rsidR="00E548FB">
        <w:t xml:space="preserve">the </w:t>
      </w:r>
      <w:r>
        <w:t xml:space="preserve">training dataset and the same process was followed up in </w:t>
      </w:r>
      <w:r w:rsidR="00E548FB">
        <w:t xml:space="preserve">the </w:t>
      </w:r>
      <w:r>
        <w:t xml:space="preserve">test dataset. Here are some </w:t>
      </w:r>
      <w:r w:rsidR="00AF30A1">
        <w:t>figures</w:t>
      </w:r>
      <w:r>
        <w:t xml:space="preserve"> show</w:t>
      </w:r>
      <w:r w:rsidR="00E548FB">
        <w:t>ed</w:t>
      </w:r>
      <w:r>
        <w:t xml:space="preserve"> below with the pre</w:t>
      </w:r>
      <w:r w:rsidR="00E548FB">
        <w:t>-</w:t>
      </w:r>
      <w:r>
        <w:t>application and post</w:t>
      </w:r>
      <w:r w:rsidR="00E548FB">
        <w:t>-</w:t>
      </w:r>
      <w:r>
        <w:t>application of log transformation to assist the log transformation.</w:t>
      </w:r>
    </w:p>
    <w:p w14:paraId="71B4A022" w14:textId="77777777" w:rsidR="00C4408D" w:rsidRDefault="00853CC9" w:rsidP="00C4408D">
      <w:pPr>
        <w:keepNext/>
        <w:jc w:val="center"/>
      </w:pPr>
      <w:r>
        <w:rPr>
          <w:noProof/>
        </w:rPr>
        <w:lastRenderedPageBreak/>
        <w:drawing>
          <wp:inline distT="0" distB="0" distL="0" distR="0" wp14:anchorId="280F2F0E" wp14:editId="571D059E">
            <wp:extent cx="4978400" cy="35306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978400" cy="3530600"/>
                    </a:xfrm>
                    <a:prstGeom prst="rect">
                      <a:avLst/>
                    </a:prstGeom>
                    <a:noFill/>
                    <a:ln>
                      <a:noFill/>
                    </a:ln>
                  </pic:spPr>
                </pic:pic>
              </a:graphicData>
            </a:graphic>
          </wp:inline>
        </w:drawing>
      </w:r>
    </w:p>
    <w:p w14:paraId="614DBF01" w14:textId="7FB744FE" w:rsidR="00853CC9" w:rsidRPr="00C4408D" w:rsidRDefault="00C4408D" w:rsidP="00C4408D">
      <w:pPr>
        <w:pStyle w:val="Caption"/>
        <w:jc w:val="center"/>
        <w:rPr>
          <w:b/>
          <w:bCs/>
        </w:rPr>
      </w:pPr>
      <w:bookmarkStart w:id="25" w:name="_Toc78499112"/>
      <w:r w:rsidRPr="00C4408D">
        <w:rPr>
          <w:b/>
          <w:bCs/>
        </w:rPr>
        <w:t xml:space="preserve">Figure </w:t>
      </w:r>
      <w:r w:rsidRPr="00C4408D">
        <w:rPr>
          <w:b/>
          <w:bCs/>
        </w:rPr>
        <w:fldChar w:fldCharType="begin"/>
      </w:r>
      <w:r w:rsidRPr="00C4408D">
        <w:rPr>
          <w:b/>
          <w:bCs/>
        </w:rPr>
        <w:instrText xml:space="preserve"> SEQ Figure \* ARABIC </w:instrText>
      </w:r>
      <w:r w:rsidRPr="00C4408D">
        <w:rPr>
          <w:b/>
          <w:bCs/>
        </w:rPr>
        <w:fldChar w:fldCharType="separate"/>
      </w:r>
      <w:r w:rsidR="008E4053">
        <w:rPr>
          <w:b/>
          <w:bCs/>
          <w:noProof/>
        </w:rPr>
        <w:t>18</w:t>
      </w:r>
      <w:r w:rsidRPr="00C4408D">
        <w:rPr>
          <w:b/>
          <w:bCs/>
        </w:rPr>
        <w:fldChar w:fldCharType="end"/>
      </w:r>
      <w:r w:rsidRPr="00C4408D">
        <w:rPr>
          <w:b/>
          <w:bCs/>
        </w:rPr>
        <w:t xml:space="preserve">:Skewness of distance in </w:t>
      </w:r>
      <w:r w:rsidR="00E548FB">
        <w:rPr>
          <w:b/>
          <w:bCs/>
        </w:rPr>
        <w:t xml:space="preserve">the </w:t>
      </w:r>
      <w:r w:rsidRPr="00C4408D">
        <w:rPr>
          <w:b/>
          <w:bCs/>
        </w:rPr>
        <w:t xml:space="preserve">test set before applying </w:t>
      </w:r>
      <w:r w:rsidR="00E548FB">
        <w:rPr>
          <w:b/>
          <w:bCs/>
        </w:rPr>
        <w:t xml:space="preserve">a </w:t>
      </w:r>
      <w:r w:rsidRPr="00C4408D">
        <w:rPr>
          <w:b/>
          <w:bCs/>
        </w:rPr>
        <w:t>log transformation</w:t>
      </w:r>
      <w:bookmarkEnd w:id="25"/>
    </w:p>
    <w:p w14:paraId="584A63BB" w14:textId="77777777" w:rsidR="00CB40E5" w:rsidRDefault="00853CC9" w:rsidP="00CB40E5">
      <w:pPr>
        <w:keepNext/>
        <w:jc w:val="center"/>
      </w:pPr>
      <w:r>
        <w:rPr>
          <w:noProof/>
        </w:rPr>
        <w:drawing>
          <wp:inline distT="0" distB="0" distL="0" distR="0" wp14:anchorId="181E739D" wp14:editId="5EB216B9">
            <wp:extent cx="4902200" cy="35306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902200" cy="3530600"/>
                    </a:xfrm>
                    <a:prstGeom prst="rect">
                      <a:avLst/>
                    </a:prstGeom>
                    <a:noFill/>
                    <a:ln>
                      <a:noFill/>
                    </a:ln>
                  </pic:spPr>
                </pic:pic>
              </a:graphicData>
            </a:graphic>
          </wp:inline>
        </w:drawing>
      </w:r>
    </w:p>
    <w:p w14:paraId="25A94A01" w14:textId="0B982DC4" w:rsidR="00853CC9" w:rsidRPr="00CB40E5" w:rsidRDefault="00CB40E5" w:rsidP="00CB40E5">
      <w:pPr>
        <w:pStyle w:val="Caption"/>
        <w:jc w:val="center"/>
        <w:rPr>
          <w:b/>
          <w:bCs/>
        </w:rPr>
      </w:pPr>
      <w:bookmarkStart w:id="26" w:name="_Toc78499113"/>
      <w:r w:rsidRPr="00CB40E5">
        <w:rPr>
          <w:b/>
          <w:bCs/>
        </w:rPr>
        <w:t xml:space="preserve">Figure </w:t>
      </w:r>
      <w:r w:rsidRPr="00CB40E5">
        <w:rPr>
          <w:b/>
          <w:bCs/>
        </w:rPr>
        <w:fldChar w:fldCharType="begin"/>
      </w:r>
      <w:r w:rsidRPr="00CB40E5">
        <w:rPr>
          <w:b/>
          <w:bCs/>
        </w:rPr>
        <w:instrText xml:space="preserve"> SEQ Figure \* ARABIC </w:instrText>
      </w:r>
      <w:r w:rsidRPr="00CB40E5">
        <w:rPr>
          <w:b/>
          <w:bCs/>
        </w:rPr>
        <w:fldChar w:fldCharType="separate"/>
      </w:r>
      <w:r w:rsidR="008E4053">
        <w:rPr>
          <w:b/>
          <w:bCs/>
          <w:noProof/>
        </w:rPr>
        <w:t>19</w:t>
      </w:r>
      <w:r w:rsidRPr="00CB40E5">
        <w:rPr>
          <w:b/>
          <w:bCs/>
        </w:rPr>
        <w:fldChar w:fldCharType="end"/>
      </w:r>
      <w:r w:rsidRPr="00CB40E5">
        <w:rPr>
          <w:b/>
          <w:bCs/>
        </w:rPr>
        <w:t>:Skewness after applying Log Transformation</w:t>
      </w:r>
      <w:bookmarkEnd w:id="26"/>
    </w:p>
    <w:p w14:paraId="7E2DFC43" w14:textId="288163EA" w:rsidR="00853CC9" w:rsidRDefault="00853CC9" w:rsidP="002B37BA">
      <w:pPr>
        <w:pStyle w:val="Heading1"/>
      </w:pPr>
      <w:bookmarkStart w:id="27" w:name="_Toc78578782"/>
      <w:r w:rsidRPr="00853CC9">
        <w:t>Model Selection</w:t>
      </w:r>
      <w:bookmarkEnd w:id="27"/>
    </w:p>
    <w:p w14:paraId="48776C45" w14:textId="70691B3F" w:rsidR="00853CC9" w:rsidRDefault="00853CC9" w:rsidP="00853CC9">
      <w:r>
        <w:t>With the completion of data cleaning and data pre-processing, the model selection phase is finally here.</w:t>
      </w:r>
      <w:r w:rsidR="00AF30A1">
        <w:t xml:space="preserve"> In this section, some machine learning algorithms are applied </w:t>
      </w:r>
      <w:r w:rsidR="00E548FB">
        <w:t>to</w:t>
      </w:r>
      <w:r w:rsidR="00AF30A1">
        <w:t xml:space="preserve"> the test cab. As it </w:t>
      </w:r>
      <w:r w:rsidR="00AF30A1">
        <w:lastRenderedPageBreak/>
        <w:t xml:space="preserve">has been described that our target variable is </w:t>
      </w:r>
      <w:proofErr w:type="spellStart"/>
      <w:r w:rsidR="00AF30A1">
        <w:t>fare_amount</w:t>
      </w:r>
      <w:proofErr w:type="spellEnd"/>
      <w:r w:rsidR="00AF30A1">
        <w:t xml:space="preserve"> which is numeric</w:t>
      </w:r>
      <w:r w:rsidR="00CF3385">
        <w:t xml:space="preserve"> (the problem is based on prediction and forecasting) so all the model</w:t>
      </w:r>
      <w:r w:rsidR="00E548FB">
        <w:t>s</w:t>
      </w:r>
      <w:r w:rsidR="00CF3385">
        <w:t xml:space="preserve"> on structure data to predict data case</w:t>
      </w:r>
      <w:r w:rsidR="00E548FB">
        <w:t>s</w:t>
      </w:r>
      <w:r w:rsidR="00CF3385">
        <w:t xml:space="preserve"> that are used based on the regression.</w:t>
      </w:r>
    </w:p>
    <w:p w14:paraId="4C89550B" w14:textId="0B472053" w:rsidR="00CF3385" w:rsidRDefault="00CF3385" w:rsidP="00853CC9">
      <w:r>
        <w:t>The predicted fare amount is based upon the numeric variable so it comes to know that supervised machine learning algorithms are used to predict the test set case. The reason behind choosing the regression matrix model is that the target variable is continuous.</w:t>
      </w:r>
    </w:p>
    <w:p w14:paraId="6ED0AB74" w14:textId="25473556" w:rsidR="00CF3385" w:rsidRDefault="00CF3385" w:rsidP="00853CC9">
      <w:r>
        <w:t xml:space="preserve">RMSE (Root Mean Square Error) is used to measure the percentage of error in between two datasets. It is used to compare the predicted value with a pre-observed value. It is an effective error measurement technique because </w:t>
      </w:r>
      <w:r w:rsidR="009168DA">
        <w:t>it is directly interpretable and measure</w:t>
      </w:r>
      <w:r w:rsidR="00E548FB">
        <w:t>s</w:t>
      </w:r>
      <w:r w:rsidR="009168DA">
        <w:t xml:space="preserve"> proper goodness of fit. In this case, the model that is buil</w:t>
      </w:r>
      <w:r w:rsidR="00E548FB">
        <w:t>t</w:t>
      </w:r>
      <w:r w:rsidR="009168DA">
        <w:t xml:space="preserve"> should have a lower value of RMSE and </w:t>
      </w:r>
      <w:r w:rsidR="00E548FB">
        <w:t xml:space="preserve">a </w:t>
      </w:r>
      <w:r w:rsidR="009168DA">
        <w:t>Higher Value of R squared.</w:t>
      </w:r>
    </w:p>
    <w:p w14:paraId="2ABE18B8" w14:textId="515ACC4C" w:rsidR="00B1413E" w:rsidRDefault="00B1413E" w:rsidP="002B37BA">
      <w:pPr>
        <w:pStyle w:val="Heading2"/>
      </w:pPr>
      <w:bookmarkStart w:id="28" w:name="_Toc78578783"/>
      <w:r w:rsidRPr="00B1413E">
        <w:t>Linear Regression Model</w:t>
      </w:r>
      <w:bookmarkEnd w:id="28"/>
    </w:p>
    <w:p w14:paraId="235C6870" w14:textId="70C30F7D" w:rsidR="00B1413E" w:rsidRDefault="00B1413E" w:rsidP="00853CC9">
      <w:r>
        <w:t>Linear Regression Model is one of the most used statistical method</w:t>
      </w:r>
      <w:r w:rsidR="00E548FB">
        <w:t>s</w:t>
      </w:r>
      <w:r>
        <w:t xml:space="preserve"> used for prediction.</w:t>
      </w:r>
      <w:r w:rsidR="00102E85">
        <w:t xml:space="preserve"> It is used to find a linear relationship between the target variable and one or more predictors. As </w:t>
      </w:r>
      <w:r w:rsidR="002505CE">
        <w:t>it</w:t>
      </w:r>
      <w:r w:rsidR="00102E85">
        <w:t xml:space="preserve"> is a part of regression so it is applied when the target variable remains continuous. The main idea behind the LR is to find a line that best fits the data. The algorithm is not so flexible and also highly biased.</w:t>
      </w:r>
    </w:p>
    <w:p w14:paraId="7ED5513B" w14:textId="08C0062A" w:rsidR="001C3B56" w:rsidRDefault="001C3B56" w:rsidP="00853CC9">
      <w:r>
        <w:t xml:space="preserve">Below is the finding of the RMSE and R square using the linear regression model shown below in </w:t>
      </w:r>
      <w:r w:rsidR="00764DAF">
        <w:t>F</w:t>
      </w:r>
      <w:r>
        <w:t>ig</w:t>
      </w:r>
      <w:r w:rsidR="00CB40E5">
        <w:t>.20</w:t>
      </w:r>
    </w:p>
    <w:p w14:paraId="042CB493" w14:textId="77777777" w:rsidR="00CB40E5" w:rsidRDefault="00CB40E5" w:rsidP="00CB40E5">
      <w:pPr>
        <w:keepNext/>
        <w:jc w:val="center"/>
      </w:pPr>
      <w:r>
        <w:rPr>
          <w:noProof/>
        </w:rPr>
        <w:lastRenderedPageBreak/>
        <w:drawing>
          <wp:inline distT="0" distB="0" distL="0" distR="0" wp14:anchorId="5D881D41" wp14:editId="47C58D59">
            <wp:extent cx="5859780" cy="471678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31">
                      <a:extLst>
                        <a:ext uri="{28A0092B-C50C-407E-A947-70E740481C1C}">
                          <a14:useLocalDpi xmlns:a14="http://schemas.microsoft.com/office/drawing/2010/main" val="0"/>
                        </a:ext>
                      </a:extLst>
                    </a:blip>
                    <a:stretch>
                      <a:fillRect/>
                    </a:stretch>
                  </pic:blipFill>
                  <pic:spPr>
                    <a:xfrm>
                      <a:off x="0" y="0"/>
                      <a:ext cx="5859780" cy="4716780"/>
                    </a:xfrm>
                    <a:prstGeom prst="rect">
                      <a:avLst/>
                    </a:prstGeom>
                  </pic:spPr>
                </pic:pic>
              </a:graphicData>
            </a:graphic>
          </wp:inline>
        </w:drawing>
      </w:r>
    </w:p>
    <w:p w14:paraId="55E03E4E" w14:textId="0EF375C3" w:rsidR="00CB40E5" w:rsidRDefault="00CB40E5" w:rsidP="00CB40E5">
      <w:pPr>
        <w:pStyle w:val="Caption"/>
        <w:jc w:val="center"/>
        <w:rPr>
          <w:b/>
          <w:bCs/>
        </w:rPr>
      </w:pPr>
      <w:bookmarkStart w:id="29" w:name="_Toc78499114"/>
      <w:r w:rsidRPr="00CB40E5">
        <w:rPr>
          <w:b/>
          <w:bCs/>
        </w:rPr>
        <w:t xml:space="preserve">Figure </w:t>
      </w:r>
      <w:r w:rsidRPr="00CB40E5">
        <w:rPr>
          <w:b/>
          <w:bCs/>
        </w:rPr>
        <w:fldChar w:fldCharType="begin"/>
      </w:r>
      <w:r w:rsidRPr="00CB40E5">
        <w:rPr>
          <w:b/>
          <w:bCs/>
        </w:rPr>
        <w:instrText xml:space="preserve"> SEQ Figure \* ARABIC </w:instrText>
      </w:r>
      <w:r w:rsidRPr="00CB40E5">
        <w:rPr>
          <w:b/>
          <w:bCs/>
        </w:rPr>
        <w:fldChar w:fldCharType="separate"/>
      </w:r>
      <w:r w:rsidR="008E4053">
        <w:rPr>
          <w:b/>
          <w:bCs/>
          <w:noProof/>
        </w:rPr>
        <w:t>20</w:t>
      </w:r>
      <w:r w:rsidRPr="00CB40E5">
        <w:rPr>
          <w:b/>
          <w:bCs/>
        </w:rPr>
        <w:fldChar w:fldCharType="end"/>
      </w:r>
      <w:r w:rsidRPr="00CB40E5">
        <w:rPr>
          <w:b/>
          <w:bCs/>
        </w:rPr>
        <w:t>:Findings of RMSE and R-Squared in LR model</w:t>
      </w:r>
      <w:bookmarkEnd w:id="29"/>
    </w:p>
    <w:p w14:paraId="68EC45D9" w14:textId="35365531" w:rsidR="0092687F" w:rsidRDefault="0092687F" w:rsidP="0092687F">
      <w:r>
        <w:t>The RMSE of Linear Regression is somewhere acceptable but the R-Squared value is very low so let’s check and compare another model.</w:t>
      </w:r>
    </w:p>
    <w:p w14:paraId="04B50C61" w14:textId="6BAA3053" w:rsidR="0092687F" w:rsidRDefault="0092687F" w:rsidP="002B37BA">
      <w:pPr>
        <w:pStyle w:val="Heading2"/>
      </w:pPr>
      <w:bookmarkStart w:id="30" w:name="_Toc78578784"/>
      <w:r w:rsidRPr="0092687F">
        <w:t>Gradient Boosting Model</w:t>
      </w:r>
      <w:bookmarkEnd w:id="30"/>
    </w:p>
    <w:p w14:paraId="7B0CCD8B" w14:textId="7092F8F2" w:rsidR="0092687F" w:rsidRDefault="0092687F" w:rsidP="0092687F">
      <w:r>
        <w:t>It is a sequential ensemble ML technique where the model performance can be improved over iterations. This is widely used to create the model in a stage-wise fashion.</w:t>
      </w:r>
      <w:r w:rsidR="00764DAF">
        <w:t xml:space="preserve"> An absolute differentiation loss function is enabled which optimizes and infers the model. Most of the time, it is used to get a precise estimation of the response variable.</w:t>
      </w:r>
    </w:p>
    <w:p w14:paraId="0742BC9D" w14:textId="64E3EE98" w:rsidR="00764DAF" w:rsidRDefault="00764DAF" w:rsidP="00764DAF">
      <w:r>
        <w:t xml:space="preserve">Below is the finding of the RMSE and R square using the </w:t>
      </w:r>
      <w:r w:rsidR="00BC632C">
        <w:t>Gradient Boosting</w:t>
      </w:r>
      <w:r>
        <w:t xml:space="preserve"> model shown below in Fig.21</w:t>
      </w:r>
    </w:p>
    <w:p w14:paraId="1DC9579F" w14:textId="77777777" w:rsidR="00764DAF" w:rsidRDefault="00764DAF" w:rsidP="00764DAF">
      <w:pPr>
        <w:keepNext/>
        <w:jc w:val="center"/>
      </w:pPr>
      <w:r>
        <w:rPr>
          <w:noProof/>
        </w:rPr>
        <w:lastRenderedPageBreak/>
        <w:drawing>
          <wp:inline distT="0" distB="0" distL="0" distR="0" wp14:anchorId="28B363E8" wp14:editId="074ADADD">
            <wp:extent cx="5731510" cy="4465320"/>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32">
                      <a:extLst>
                        <a:ext uri="{28A0092B-C50C-407E-A947-70E740481C1C}">
                          <a14:useLocalDpi xmlns:a14="http://schemas.microsoft.com/office/drawing/2010/main" val="0"/>
                        </a:ext>
                      </a:extLst>
                    </a:blip>
                    <a:stretch>
                      <a:fillRect/>
                    </a:stretch>
                  </pic:blipFill>
                  <pic:spPr>
                    <a:xfrm>
                      <a:off x="0" y="0"/>
                      <a:ext cx="5731510" cy="4465320"/>
                    </a:xfrm>
                    <a:prstGeom prst="rect">
                      <a:avLst/>
                    </a:prstGeom>
                  </pic:spPr>
                </pic:pic>
              </a:graphicData>
            </a:graphic>
          </wp:inline>
        </w:drawing>
      </w:r>
    </w:p>
    <w:p w14:paraId="71AC562F" w14:textId="7C174E0D" w:rsidR="00764DAF" w:rsidRDefault="00764DAF" w:rsidP="00764DAF">
      <w:pPr>
        <w:pStyle w:val="Caption"/>
        <w:jc w:val="center"/>
        <w:rPr>
          <w:b/>
          <w:bCs/>
        </w:rPr>
      </w:pPr>
      <w:bookmarkStart w:id="31" w:name="_Toc78499115"/>
      <w:r w:rsidRPr="00764DAF">
        <w:rPr>
          <w:b/>
          <w:bCs/>
        </w:rPr>
        <w:t xml:space="preserve">Figure </w:t>
      </w:r>
      <w:r w:rsidRPr="00764DAF">
        <w:rPr>
          <w:b/>
          <w:bCs/>
        </w:rPr>
        <w:fldChar w:fldCharType="begin"/>
      </w:r>
      <w:r w:rsidRPr="00764DAF">
        <w:rPr>
          <w:b/>
          <w:bCs/>
        </w:rPr>
        <w:instrText xml:space="preserve"> SEQ Figure \* ARABIC </w:instrText>
      </w:r>
      <w:r w:rsidRPr="00764DAF">
        <w:rPr>
          <w:b/>
          <w:bCs/>
        </w:rPr>
        <w:fldChar w:fldCharType="separate"/>
      </w:r>
      <w:r w:rsidR="008E4053">
        <w:rPr>
          <w:b/>
          <w:bCs/>
          <w:noProof/>
        </w:rPr>
        <w:t>21</w:t>
      </w:r>
      <w:r w:rsidRPr="00764DAF">
        <w:rPr>
          <w:b/>
          <w:bCs/>
        </w:rPr>
        <w:fldChar w:fldCharType="end"/>
      </w:r>
      <w:r w:rsidRPr="00764DAF">
        <w:rPr>
          <w:b/>
          <w:bCs/>
        </w:rPr>
        <w:t>:Findings of RMSE and R-square in GB model</w:t>
      </w:r>
      <w:bookmarkEnd w:id="31"/>
    </w:p>
    <w:p w14:paraId="03D70A13" w14:textId="5E9FE95B" w:rsidR="0092687F" w:rsidRDefault="006A35DB" w:rsidP="0092687F">
      <w:r>
        <w:t>The results are better than Linear regression. The RMSE and R-Squared are quite acceptable but the R-Squared score can be found better in some other model</w:t>
      </w:r>
      <w:r w:rsidR="00E548FB">
        <w:t>s</w:t>
      </w:r>
      <w:r>
        <w:t>. Here the main reason behind the average R-squared score to due to lack of weak learners and revised residuals.</w:t>
      </w:r>
    </w:p>
    <w:p w14:paraId="4EAAA4CB" w14:textId="5AB3B393" w:rsidR="006A35DB" w:rsidRDefault="007F26C2" w:rsidP="002B37BA">
      <w:pPr>
        <w:pStyle w:val="Heading2"/>
      </w:pPr>
      <w:bookmarkStart w:id="32" w:name="_Toc78578785"/>
      <w:r w:rsidRPr="007F26C2">
        <w:t>Decision Tree Model</w:t>
      </w:r>
      <w:bookmarkEnd w:id="32"/>
    </w:p>
    <w:p w14:paraId="17A409B8" w14:textId="3C3876BD" w:rsidR="00BC632C" w:rsidRDefault="00E548FB" w:rsidP="007F26C2">
      <w:r>
        <w:t>A D</w:t>
      </w:r>
      <w:r w:rsidR="007F26C2">
        <w:t>ecision Tree is a flowchart</w:t>
      </w:r>
      <w:r>
        <w:t>-</w:t>
      </w:r>
      <w:r w:rsidR="007F26C2">
        <w:t xml:space="preserve">like structure </w:t>
      </w:r>
      <w:r>
        <w:t xml:space="preserve">in </w:t>
      </w:r>
      <w:r w:rsidR="007F26C2">
        <w:t xml:space="preserve">which each test feature where each leaf node represents a class label </w:t>
      </w:r>
      <w:r>
        <w:t>that</w:t>
      </w:r>
      <w:r w:rsidR="007F26C2">
        <w:t xml:space="preserve"> </w:t>
      </w:r>
      <w:r>
        <w:t>decides</w:t>
      </w:r>
      <w:r w:rsidR="007F26C2">
        <w:t xml:space="preserve"> </w:t>
      </w:r>
      <w:r>
        <w:t>to compute</w:t>
      </w:r>
      <w:r w:rsidR="007F26C2">
        <w:t xml:space="preserve"> all given features. The paths </w:t>
      </w:r>
      <w:r w:rsidR="00BC632C">
        <w:t>are</w:t>
      </w:r>
      <w:r w:rsidR="007F26C2">
        <w:t xml:space="preserve"> discovered by </w:t>
      </w:r>
      <w:r>
        <w:t xml:space="preserve">a </w:t>
      </w:r>
      <w:r w:rsidR="007F26C2">
        <w:t xml:space="preserve">roof to leaf </w:t>
      </w:r>
      <w:r w:rsidR="00BC632C">
        <w:t xml:space="preserve">but it is used most in classification. The model works with the target variables and takes a continuous set of values in regression trees. </w:t>
      </w:r>
    </w:p>
    <w:p w14:paraId="49231869" w14:textId="5D2FFDFC" w:rsidR="00BC632C" w:rsidRDefault="00BC632C" w:rsidP="00BC632C">
      <w:r>
        <w:t>Below is the finding of the RMSE and R square using the Decision Tree model shown below in Fig.2</w:t>
      </w:r>
      <w:r w:rsidR="006A1031">
        <w:t>2</w:t>
      </w:r>
    </w:p>
    <w:p w14:paraId="417EE09D" w14:textId="77777777" w:rsidR="008E4053" w:rsidRDefault="006A1031" w:rsidP="008E4053">
      <w:pPr>
        <w:keepNext/>
        <w:jc w:val="center"/>
      </w:pPr>
      <w:r>
        <w:rPr>
          <w:noProof/>
        </w:rPr>
        <w:lastRenderedPageBreak/>
        <w:drawing>
          <wp:inline distT="0" distB="0" distL="0" distR="0" wp14:anchorId="36442883" wp14:editId="71856857">
            <wp:extent cx="5731510" cy="423672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33">
                      <a:extLst>
                        <a:ext uri="{28A0092B-C50C-407E-A947-70E740481C1C}">
                          <a14:useLocalDpi xmlns:a14="http://schemas.microsoft.com/office/drawing/2010/main" val="0"/>
                        </a:ext>
                      </a:extLst>
                    </a:blip>
                    <a:stretch>
                      <a:fillRect/>
                    </a:stretch>
                  </pic:blipFill>
                  <pic:spPr>
                    <a:xfrm>
                      <a:off x="0" y="0"/>
                      <a:ext cx="5731510" cy="4236720"/>
                    </a:xfrm>
                    <a:prstGeom prst="rect">
                      <a:avLst/>
                    </a:prstGeom>
                  </pic:spPr>
                </pic:pic>
              </a:graphicData>
            </a:graphic>
          </wp:inline>
        </w:drawing>
      </w:r>
    </w:p>
    <w:p w14:paraId="4AB8B788" w14:textId="387843AE" w:rsidR="006A1031" w:rsidRDefault="008E4053" w:rsidP="008E4053">
      <w:pPr>
        <w:pStyle w:val="Caption"/>
        <w:jc w:val="center"/>
        <w:rPr>
          <w:b/>
          <w:bCs/>
        </w:rPr>
      </w:pPr>
      <w:bookmarkStart w:id="33" w:name="_Toc78499116"/>
      <w:r w:rsidRPr="008E4053">
        <w:rPr>
          <w:b/>
          <w:bCs/>
        </w:rPr>
        <w:t xml:space="preserve">Figure </w:t>
      </w:r>
      <w:r w:rsidRPr="008E4053">
        <w:rPr>
          <w:b/>
          <w:bCs/>
        </w:rPr>
        <w:fldChar w:fldCharType="begin"/>
      </w:r>
      <w:r w:rsidRPr="008E4053">
        <w:rPr>
          <w:b/>
          <w:bCs/>
        </w:rPr>
        <w:instrText xml:space="preserve"> SEQ Figure \* ARABIC </w:instrText>
      </w:r>
      <w:r w:rsidRPr="008E4053">
        <w:rPr>
          <w:b/>
          <w:bCs/>
        </w:rPr>
        <w:fldChar w:fldCharType="separate"/>
      </w:r>
      <w:r w:rsidRPr="008E4053">
        <w:rPr>
          <w:b/>
          <w:bCs/>
          <w:noProof/>
        </w:rPr>
        <w:t>22</w:t>
      </w:r>
      <w:r w:rsidRPr="008E4053">
        <w:rPr>
          <w:b/>
          <w:bCs/>
        </w:rPr>
        <w:fldChar w:fldCharType="end"/>
      </w:r>
      <w:r w:rsidRPr="008E4053">
        <w:rPr>
          <w:b/>
          <w:bCs/>
        </w:rPr>
        <w:t>:Findings of RMSE and R-Squared using Decision Tree Model</w:t>
      </w:r>
      <w:bookmarkEnd w:id="33"/>
    </w:p>
    <w:p w14:paraId="78C931D7" w14:textId="45D9E293" w:rsidR="008E4053" w:rsidRDefault="008E4053" w:rsidP="008E4053">
      <w:r>
        <w:t xml:space="preserve"> The RMSE and R-Squared score</w:t>
      </w:r>
      <w:r w:rsidR="00E548FB">
        <w:t>s</w:t>
      </w:r>
      <w:r>
        <w:t xml:space="preserve"> </w:t>
      </w:r>
      <w:r w:rsidR="00E548FB">
        <w:t>are</w:t>
      </w:r>
      <w:r>
        <w:t xml:space="preserve"> not acceptable here while other models are showing better result</w:t>
      </w:r>
      <w:r w:rsidR="00E548FB">
        <w:t>s</w:t>
      </w:r>
      <w:r>
        <w:t xml:space="preserve"> than the decision tree model.</w:t>
      </w:r>
    </w:p>
    <w:p w14:paraId="6114D6FC" w14:textId="46326E86" w:rsidR="008E4053" w:rsidRPr="008E4053" w:rsidRDefault="008E4053" w:rsidP="002B37BA">
      <w:pPr>
        <w:pStyle w:val="Heading2"/>
      </w:pPr>
      <w:bookmarkStart w:id="34" w:name="_Toc78578786"/>
      <w:r w:rsidRPr="008E4053">
        <w:t>Random Forest Model</w:t>
      </w:r>
      <w:bookmarkEnd w:id="34"/>
    </w:p>
    <w:p w14:paraId="0A506443" w14:textId="302EF1A3" w:rsidR="00BC632C" w:rsidRDefault="008E4053" w:rsidP="007F26C2">
      <w:r>
        <w:t xml:space="preserve">Random Forest </w:t>
      </w:r>
      <w:r w:rsidR="003426E1">
        <w:t xml:space="preserve">contains </w:t>
      </w:r>
      <w:r>
        <w:t>a collection of Mul</w:t>
      </w:r>
      <w:r w:rsidR="003426E1">
        <w:t xml:space="preserve">tiple Decision Trees. In Random Forest, </w:t>
      </w:r>
      <w:r w:rsidR="00E548FB">
        <w:t xml:space="preserve">the </w:t>
      </w:r>
      <w:r w:rsidR="003426E1">
        <w:t xml:space="preserve">output is quite average with the prediction by each of the other trees. The method works only when the baseline models have a lower bias. </w:t>
      </w:r>
      <w:r w:rsidR="00E548FB">
        <w:t>The r</w:t>
      </w:r>
      <w:r w:rsidR="003426E1">
        <w:t xml:space="preserve">andom forest contains n number of trees which </w:t>
      </w:r>
      <w:r w:rsidR="00E548FB">
        <w:t xml:space="preserve">is </w:t>
      </w:r>
      <w:r w:rsidR="003426E1">
        <w:t xml:space="preserve">prone </w:t>
      </w:r>
      <w:r w:rsidR="00E548FB">
        <w:t xml:space="preserve">to </w:t>
      </w:r>
      <w:r w:rsidR="003426E1">
        <w:t xml:space="preserve">effective accuracy in </w:t>
      </w:r>
      <w:r w:rsidR="00E548FB">
        <w:t xml:space="preserve">the </w:t>
      </w:r>
      <w:r w:rsidR="003426E1">
        <w:t xml:space="preserve">dataset. it uses </w:t>
      </w:r>
      <w:r w:rsidR="00E548FB">
        <w:t xml:space="preserve">the </w:t>
      </w:r>
      <w:r w:rsidR="003426E1">
        <w:t>bagging method for prediction which improves the accuracy of machine learning and it also reduces variance and avoid</w:t>
      </w:r>
      <w:r w:rsidR="00E548FB">
        <w:t>s</w:t>
      </w:r>
      <w:r w:rsidR="003426E1">
        <w:t xml:space="preserve"> overfitting.</w:t>
      </w:r>
    </w:p>
    <w:p w14:paraId="7DE44BF7" w14:textId="13F8BE8D" w:rsidR="00EE239D" w:rsidRDefault="00EE239D" w:rsidP="00EE239D">
      <w:r>
        <w:t>Below is the finding of the RMSE and R square using the Decision Tree model shown below in Fig.23</w:t>
      </w:r>
    </w:p>
    <w:p w14:paraId="03D6688A" w14:textId="53119D17" w:rsidR="00EE239D" w:rsidRDefault="00EE239D" w:rsidP="00EE239D">
      <w:r>
        <w:rPr>
          <w:noProof/>
        </w:rPr>
        <w:lastRenderedPageBreak/>
        <w:drawing>
          <wp:inline distT="0" distB="0" distL="0" distR="0" wp14:anchorId="65C45C29" wp14:editId="6483DFD9">
            <wp:extent cx="5731510" cy="4335780"/>
            <wp:effectExtent l="0" t="0" r="254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4">
                      <a:extLst>
                        <a:ext uri="{28A0092B-C50C-407E-A947-70E740481C1C}">
                          <a14:useLocalDpi xmlns:a14="http://schemas.microsoft.com/office/drawing/2010/main" val="0"/>
                        </a:ext>
                      </a:extLst>
                    </a:blip>
                    <a:stretch>
                      <a:fillRect/>
                    </a:stretch>
                  </pic:blipFill>
                  <pic:spPr>
                    <a:xfrm>
                      <a:off x="0" y="0"/>
                      <a:ext cx="5731510" cy="4335780"/>
                    </a:xfrm>
                    <a:prstGeom prst="rect">
                      <a:avLst/>
                    </a:prstGeom>
                  </pic:spPr>
                </pic:pic>
              </a:graphicData>
            </a:graphic>
          </wp:inline>
        </w:drawing>
      </w:r>
    </w:p>
    <w:p w14:paraId="5EF42610" w14:textId="1442AB40" w:rsidR="00136BBB" w:rsidRDefault="00EE239D" w:rsidP="007F26C2">
      <w:r>
        <w:t xml:space="preserve">The RMSE and R-Squared look much balanced and acceptable. The test model is tuned here with the help of </w:t>
      </w:r>
      <w:r w:rsidR="00E548FB">
        <w:t xml:space="preserve">the </w:t>
      </w:r>
      <w:r>
        <w:t>bagging method without deleting the variable estimation.</w:t>
      </w:r>
    </w:p>
    <w:p w14:paraId="0B76E0A8" w14:textId="76399D39" w:rsidR="00136BBB" w:rsidRDefault="00136BBB" w:rsidP="007F26C2">
      <w:r>
        <w:t>The model evaluation shows good results in LR, GB, DT</w:t>
      </w:r>
      <w:r w:rsidR="00E548FB">
        <w:t>,</w:t>
      </w:r>
      <w:r>
        <w:t xml:space="preserve"> and RF but these models can be tuned for optimizing the result to balance the weight of variable datasets.</w:t>
      </w:r>
    </w:p>
    <w:p w14:paraId="6E47AC25" w14:textId="38B82C35" w:rsidR="00136BBB" w:rsidRDefault="00136BBB" w:rsidP="002B37BA">
      <w:pPr>
        <w:pStyle w:val="Heading1"/>
      </w:pPr>
      <w:bookmarkStart w:id="35" w:name="_Toc78578787"/>
      <w:r w:rsidRPr="00136BBB">
        <w:t xml:space="preserve">New Results Optimizations </w:t>
      </w:r>
      <w:r>
        <w:t>w</w:t>
      </w:r>
      <w:r w:rsidRPr="00136BBB">
        <w:t>ith Parameters Tuning</w:t>
      </w:r>
      <w:bookmarkEnd w:id="35"/>
    </w:p>
    <w:p w14:paraId="1934CFB7" w14:textId="13A313DF" w:rsidR="00136BBB" w:rsidRDefault="008A6A7D" w:rsidP="007F26C2">
      <w:r>
        <w:t>I</w:t>
      </w:r>
      <w:r w:rsidR="00136BBB">
        <w:t xml:space="preserve">t is known as the set used for training and controlling implementation aspects of the model. The weight learned during training of </w:t>
      </w:r>
      <w:r w:rsidR="00E548FB">
        <w:t xml:space="preserve">the </w:t>
      </w:r>
      <w:r w:rsidR="00136BBB">
        <w:t xml:space="preserve">LR model </w:t>
      </w:r>
      <w:r w:rsidR="00E548FB">
        <w:t>is</w:t>
      </w:r>
      <w:r w:rsidR="00136BBB">
        <w:t xml:space="preserve"> known as </w:t>
      </w:r>
      <w:r w:rsidR="00E548FB">
        <w:t xml:space="preserve">a </w:t>
      </w:r>
      <w:r w:rsidR="00136BBB">
        <w:t xml:space="preserve">parameter where the number of trees in a random forest is a model because these are set by </w:t>
      </w:r>
      <w:r w:rsidR="00E548FB">
        <w:t xml:space="preserve">the </w:t>
      </w:r>
      <w:r w:rsidR="00136BBB">
        <w:t xml:space="preserve">data scientist. </w:t>
      </w:r>
      <w:r w:rsidR="00E548FB">
        <w:t>T</w:t>
      </w:r>
      <w:r w:rsidR="00136BBB">
        <w:t>hese hyperparameters can be thought</w:t>
      </w:r>
      <w:r w:rsidR="004324AE">
        <w:t xml:space="preserve"> of as a model set which is needed to be tuned for each problem because the best hyperparameters for one dataset might not be the best across all the datasets.</w:t>
      </w:r>
    </w:p>
    <w:p w14:paraId="3E589CC5" w14:textId="1C619293" w:rsidR="004324AE" w:rsidRDefault="004324AE" w:rsidP="007F26C2">
      <w:r>
        <w:t>This process is used to find the best combination of hyperparameter values which performs the best with the machine learning model as restrained on a validation dataset.</w:t>
      </w:r>
    </w:p>
    <w:p w14:paraId="6640E2D9" w14:textId="767BA3DE" w:rsidR="004324AE" w:rsidRDefault="004324AE" w:rsidP="007F26C2">
      <w:r>
        <w:t>Two hyperparameters tuning techniques are used in this project:</w:t>
      </w:r>
    </w:p>
    <w:p w14:paraId="3A2F91CA" w14:textId="77777777" w:rsidR="004324AE" w:rsidRDefault="004324AE" w:rsidP="004324AE">
      <w:pPr>
        <w:pStyle w:val="ListParagraph"/>
        <w:numPr>
          <w:ilvl w:val="0"/>
          <w:numId w:val="5"/>
        </w:numPr>
      </w:pPr>
      <w:r>
        <w:lastRenderedPageBreak/>
        <w:t>Random Search CV</w:t>
      </w:r>
    </w:p>
    <w:p w14:paraId="47FDAF7F" w14:textId="3CC5264E" w:rsidR="004324AE" w:rsidRDefault="004324AE" w:rsidP="004324AE">
      <w:pPr>
        <w:pStyle w:val="ListParagraph"/>
        <w:numPr>
          <w:ilvl w:val="0"/>
          <w:numId w:val="5"/>
        </w:numPr>
      </w:pPr>
      <w:r>
        <w:t>Grid Search CV</w:t>
      </w:r>
    </w:p>
    <w:p w14:paraId="725B60A4" w14:textId="096798F9" w:rsidR="004324AE" w:rsidRDefault="004324AE" w:rsidP="004324AE">
      <w:pPr>
        <w:pStyle w:val="ListParagraph"/>
        <w:numPr>
          <w:ilvl w:val="0"/>
          <w:numId w:val="6"/>
        </w:numPr>
      </w:pPr>
      <w:r w:rsidRPr="000C0F5C">
        <w:rPr>
          <w:b/>
          <w:bCs/>
        </w:rPr>
        <w:t>Random Search CV</w:t>
      </w:r>
      <w:r>
        <w:t>: It sets hyperparameter grid values and select combinations to train the score as well as model. In this tuning, the search iterations</w:t>
      </w:r>
      <w:r w:rsidR="000C0F5C">
        <w:t xml:space="preserve"> </w:t>
      </w:r>
      <w:r w:rsidR="00E548FB">
        <w:t>are</w:t>
      </w:r>
      <w:r w:rsidR="000C0F5C">
        <w:t xml:space="preserve"> set based on resources/time.</w:t>
      </w:r>
    </w:p>
    <w:p w14:paraId="07956213" w14:textId="12479348" w:rsidR="000C0F5C" w:rsidRDefault="000C0F5C" w:rsidP="004324AE">
      <w:pPr>
        <w:pStyle w:val="ListParagraph"/>
        <w:numPr>
          <w:ilvl w:val="0"/>
          <w:numId w:val="6"/>
        </w:numPr>
      </w:pPr>
      <w:r w:rsidRPr="000C0F5C">
        <w:rPr>
          <w:b/>
          <w:bCs/>
        </w:rPr>
        <w:t>Grid Search CV</w:t>
      </w:r>
      <w:r>
        <w:t xml:space="preserve">: It works the same as Random Search but in the Grid Search CV, every single combination of hyperparameters values </w:t>
      </w:r>
      <w:r w:rsidR="007733E8">
        <w:t>is</w:t>
      </w:r>
      <w:r>
        <w:t xml:space="preserve"> tried for tuning the model efficiency.</w:t>
      </w:r>
    </w:p>
    <w:p w14:paraId="1E026921" w14:textId="67C6A29A" w:rsidR="000C0F5C" w:rsidRDefault="000C0F5C" w:rsidP="000C0F5C">
      <w:r>
        <w:t>Here are some process images of hyperparameter tuning on each model given below:</w:t>
      </w:r>
    </w:p>
    <w:p w14:paraId="4A58D951" w14:textId="3577EC13" w:rsidR="000C0F5C" w:rsidRDefault="0008388E" w:rsidP="0008388E">
      <w:pPr>
        <w:jc w:val="center"/>
      </w:pPr>
      <w:r>
        <w:rPr>
          <w:noProof/>
        </w:rPr>
        <w:lastRenderedPageBreak/>
        <w:drawing>
          <wp:inline distT="0" distB="0" distL="0" distR="0" wp14:anchorId="33F0A9D1" wp14:editId="62ADF347">
            <wp:extent cx="5731510" cy="4572000"/>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35">
                      <a:extLst>
                        <a:ext uri="{28A0092B-C50C-407E-A947-70E740481C1C}">
                          <a14:useLocalDpi xmlns:a14="http://schemas.microsoft.com/office/drawing/2010/main" val="0"/>
                        </a:ext>
                      </a:extLst>
                    </a:blip>
                    <a:stretch>
                      <a:fillRect/>
                    </a:stretch>
                  </pic:blipFill>
                  <pic:spPr>
                    <a:xfrm>
                      <a:off x="0" y="0"/>
                      <a:ext cx="5731510" cy="4572000"/>
                    </a:xfrm>
                    <a:prstGeom prst="rect">
                      <a:avLst/>
                    </a:prstGeom>
                  </pic:spPr>
                </pic:pic>
              </a:graphicData>
            </a:graphic>
          </wp:inline>
        </w:drawing>
      </w:r>
      <w:r>
        <w:rPr>
          <w:noProof/>
        </w:rPr>
        <w:drawing>
          <wp:inline distT="0" distB="0" distL="0" distR="0" wp14:anchorId="3BBF8C95" wp14:editId="2FCAC6D4">
            <wp:extent cx="5731510" cy="381000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36">
                      <a:extLst>
                        <a:ext uri="{28A0092B-C50C-407E-A947-70E740481C1C}">
                          <a14:useLocalDpi xmlns:a14="http://schemas.microsoft.com/office/drawing/2010/main" val="0"/>
                        </a:ext>
                      </a:extLst>
                    </a:blip>
                    <a:stretch>
                      <a:fillRect/>
                    </a:stretch>
                  </pic:blipFill>
                  <pic:spPr>
                    <a:xfrm>
                      <a:off x="0" y="0"/>
                      <a:ext cx="5731510" cy="3810000"/>
                    </a:xfrm>
                    <a:prstGeom prst="rect">
                      <a:avLst/>
                    </a:prstGeom>
                  </pic:spPr>
                </pic:pic>
              </a:graphicData>
            </a:graphic>
          </wp:inline>
        </w:drawing>
      </w:r>
      <w:r>
        <w:rPr>
          <w:noProof/>
        </w:rPr>
        <w:lastRenderedPageBreak/>
        <w:drawing>
          <wp:inline distT="0" distB="0" distL="0" distR="0" wp14:anchorId="152EDCB0" wp14:editId="026A482D">
            <wp:extent cx="5731510" cy="4663440"/>
            <wp:effectExtent l="0" t="0" r="254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37">
                      <a:extLst>
                        <a:ext uri="{28A0092B-C50C-407E-A947-70E740481C1C}">
                          <a14:useLocalDpi xmlns:a14="http://schemas.microsoft.com/office/drawing/2010/main" val="0"/>
                        </a:ext>
                      </a:extLst>
                    </a:blip>
                    <a:stretch>
                      <a:fillRect/>
                    </a:stretch>
                  </pic:blipFill>
                  <pic:spPr>
                    <a:xfrm>
                      <a:off x="0" y="0"/>
                      <a:ext cx="5731510" cy="4663440"/>
                    </a:xfrm>
                    <a:prstGeom prst="rect">
                      <a:avLst/>
                    </a:prstGeom>
                  </pic:spPr>
                </pic:pic>
              </a:graphicData>
            </a:graphic>
          </wp:inline>
        </w:drawing>
      </w:r>
      <w:r>
        <w:rPr>
          <w:noProof/>
        </w:rPr>
        <w:drawing>
          <wp:inline distT="0" distB="0" distL="0" distR="0" wp14:anchorId="3D6B626A" wp14:editId="04F30AAB">
            <wp:extent cx="5731510" cy="3779520"/>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38">
                      <a:extLst>
                        <a:ext uri="{28A0092B-C50C-407E-A947-70E740481C1C}">
                          <a14:useLocalDpi xmlns:a14="http://schemas.microsoft.com/office/drawing/2010/main" val="0"/>
                        </a:ext>
                      </a:extLst>
                    </a:blip>
                    <a:stretch>
                      <a:fillRect/>
                    </a:stretch>
                  </pic:blipFill>
                  <pic:spPr>
                    <a:xfrm>
                      <a:off x="0" y="0"/>
                      <a:ext cx="5731510" cy="3779520"/>
                    </a:xfrm>
                    <a:prstGeom prst="rect">
                      <a:avLst/>
                    </a:prstGeom>
                  </pic:spPr>
                </pic:pic>
              </a:graphicData>
            </a:graphic>
          </wp:inline>
        </w:drawing>
      </w:r>
    </w:p>
    <w:p w14:paraId="54A86C58" w14:textId="6B2324DC" w:rsidR="0008388E" w:rsidRPr="0008388E" w:rsidRDefault="0008388E" w:rsidP="002B37BA">
      <w:pPr>
        <w:pStyle w:val="Heading1"/>
      </w:pPr>
      <w:bookmarkStart w:id="36" w:name="_Toc78578788"/>
      <w:r w:rsidRPr="0008388E">
        <w:lastRenderedPageBreak/>
        <w:t>CONCLUSION</w:t>
      </w:r>
      <w:bookmarkEnd w:id="36"/>
      <w:r w:rsidRPr="0008388E">
        <w:t xml:space="preserve"> </w:t>
      </w:r>
    </w:p>
    <w:p w14:paraId="574F8A2E" w14:textId="3AF5ABA9" w:rsidR="00D77D04" w:rsidRDefault="0008388E" w:rsidP="0008388E">
      <w:r>
        <w:t xml:space="preserve">In </w:t>
      </w:r>
      <w:r w:rsidR="00E548FB">
        <w:t xml:space="preserve">the </w:t>
      </w:r>
      <w:r>
        <w:t xml:space="preserve">above sections, the structural format </w:t>
      </w:r>
      <w:r w:rsidR="00D77D04">
        <w:t xml:space="preserve">is maintained by applying different steps of </w:t>
      </w:r>
      <w:r w:rsidR="00E548FB">
        <w:t xml:space="preserve">the </w:t>
      </w:r>
      <w:r w:rsidR="00D77D04">
        <w:t xml:space="preserve">machine learning algorithm and data pre-processing. This section is going to summarize and finalize the performance of </w:t>
      </w:r>
      <w:r w:rsidR="00E548FB">
        <w:t xml:space="preserve">the </w:t>
      </w:r>
      <w:r w:rsidR="00D77D04">
        <w:t>model.</w:t>
      </w:r>
    </w:p>
    <w:p w14:paraId="1BDF4FFE" w14:textId="39B74131" w:rsidR="00D77D04" w:rsidRDefault="00D77D04" w:rsidP="00D77D04">
      <w:pPr>
        <w:pStyle w:val="ListParagraph"/>
        <w:numPr>
          <w:ilvl w:val="0"/>
          <w:numId w:val="7"/>
        </w:numPr>
      </w:pPr>
      <w:r w:rsidRPr="000C501B">
        <w:rPr>
          <w:b/>
          <w:bCs/>
        </w:rPr>
        <w:t>Model Evaluation</w:t>
      </w:r>
      <w:r>
        <w:t xml:space="preserve">: All the model that used in above section helped us to calculate the RMSE and R-Squared. RMSE is the standard deviation of predicted errors. Residuals are </w:t>
      </w:r>
      <w:r w:rsidR="00E548FB">
        <w:t xml:space="preserve">a </w:t>
      </w:r>
      <w:r>
        <w:t>measurement of regression line data points distance</w:t>
      </w:r>
      <w:r w:rsidR="00D91A8C">
        <w:t xml:space="preserve">. On the other side, R-Squared is relatively used as </w:t>
      </w:r>
      <w:r w:rsidR="00E548FB">
        <w:t xml:space="preserve">a </w:t>
      </w:r>
      <w:r w:rsidR="00D91A8C">
        <w:t xml:space="preserve">measure of fit which explains the degree to which </w:t>
      </w:r>
      <w:r w:rsidR="00E548FB">
        <w:t xml:space="preserve">the </w:t>
      </w:r>
      <w:r w:rsidR="00D91A8C">
        <w:t xml:space="preserve">input variable explains the variation of output. In simple words, R-Squared. It is measured between the range of 0-1 where 0 means the independent variable unable to explain the target variables and 1 means </w:t>
      </w:r>
      <w:r w:rsidR="00E548FB">
        <w:t xml:space="preserve">the </w:t>
      </w:r>
      <w:r w:rsidR="00D91A8C">
        <w:t xml:space="preserve">independent variable completely explains the target variable. </w:t>
      </w:r>
      <w:r w:rsidR="00E548FB">
        <w:t>The h</w:t>
      </w:r>
      <w:r w:rsidR="00D91A8C">
        <w:t xml:space="preserve">igh value of R-Squared and lower value of </w:t>
      </w:r>
      <w:r w:rsidR="000C501B">
        <w:t xml:space="preserve">RMSE is </w:t>
      </w:r>
      <w:r w:rsidR="00E548FB">
        <w:t xml:space="preserve">a </w:t>
      </w:r>
      <w:r w:rsidR="000C501B">
        <w:t xml:space="preserve">better fit </w:t>
      </w:r>
      <w:r w:rsidR="00E548FB">
        <w:t>for</w:t>
      </w:r>
      <w:r w:rsidR="000C501B">
        <w:t xml:space="preserve"> </w:t>
      </w:r>
      <w:r w:rsidR="00E548FB">
        <w:t xml:space="preserve">the </w:t>
      </w:r>
      <w:r w:rsidR="000C501B">
        <w:t>model.</w:t>
      </w:r>
    </w:p>
    <w:tbl>
      <w:tblPr>
        <w:tblStyle w:val="TableGrid"/>
        <w:tblW w:w="0" w:type="auto"/>
        <w:tblInd w:w="720" w:type="dxa"/>
        <w:tblLook w:val="04A0" w:firstRow="1" w:lastRow="0" w:firstColumn="1" w:lastColumn="0" w:noHBand="0" w:noVBand="1"/>
      </w:tblPr>
      <w:tblGrid>
        <w:gridCol w:w="2252"/>
        <w:gridCol w:w="1418"/>
        <w:gridCol w:w="1331"/>
        <w:gridCol w:w="1647"/>
        <w:gridCol w:w="1648"/>
      </w:tblGrid>
      <w:tr w:rsidR="00874D12" w14:paraId="37FF48AF" w14:textId="77777777" w:rsidTr="00421852">
        <w:tc>
          <w:tcPr>
            <w:tcW w:w="2252" w:type="dxa"/>
            <w:vMerge w:val="restart"/>
            <w:shd w:val="clear" w:color="auto" w:fill="F4B083" w:themeFill="accent2" w:themeFillTint="99"/>
          </w:tcPr>
          <w:p w14:paraId="17166516" w14:textId="39AA548B" w:rsidR="00874D12" w:rsidRPr="00874D12" w:rsidRDefault="00874D12" w:rsidP="000C501B">
            <w:pPr>
              <w:pStyle w:val="ListParagraph"/>
              <w:ind w:left="0"/>
              <w:rPr>
                <w:b/>
                <w:bCs/>
              </w:rPr>
            </w:pPr>
            <w:r w:rsidRPr="00874D12">
              <w:rPr>
                <w:b/>
                <w:bCs/>
              </w:rPr>
              <w:t>Model Name</w:t>
            </w:r>
          </w:p>
        </w:tc>
        <w:tc>
          <w:tcPr>
            <w:tcW w:w="2749" w:type="dxa"/>
            <w:gridSpan w:val="2"/>
            <w:shd w:val="clear" w:color="auto" w:fill="F4B083" w:themeFill="accent2" w:themeFillTint="99"/>
          </w:tcPr>
          <w:p w14:paraId="58586A70" w14:textId="0BA2053B" w:rsidR="00874D12" w:rsidRPr="00874D12" w:rsidRDefault="00874D12" w:rsidP="00874D12">
            <w:pPr>
              <w:pStyle w:val="ListParagraph"/>
              <w:ind w:left="0"/>
              <w:jc w:val="center"/>
              <w:rPr>
                <w:b/>
                <w:bCs/>
              </w:rPr>
            </w:pPr>
            <w:r w:rsidRPr="00874D12">
              <w:rPr>
                <w:b/>
                <w:bCs/>
              </w:rPr>
              <w:t>RMSE</w:t>
            </w:r>
          </w:p>
        </w:tc>
        <w:tc>
          <w:tcPr>
            <w:tcW w:w="3295" w:type="dxa"/>
            <w:gridSpan w:val="2"/>
            <w:shd w:val="clear" w:color="auto" w:fill="F4B083" w:themeFill="accent2" w:themeFillTint="99"/>
          </w:tcPr>
          <w:p w14:paraId="190D8DA2" w14:textId="3D81D916" w:rsidR="00874D12" w:rsidRPr="00874D12" w:rsidRDefault="00874D12" w:rsidP="00874D12">
            <w:pPr>
              <w:pStyle w:val="ListParagraph"/>
              <w:ind w:left="0"/>
              <w:jc w:val="center"/>
              <w:rPr>
                <w:b/>
                <w:bCs/>
              </w:rPr>
            </w:pPr>
            <w:r w:rsidRPr="00874D12">
              <w:rPr>
                <w:b/>
                <w:bCs/>
              </w:rPr>
              <w:t>R-Squared</w:t>
            </w:r>
          </w:p>
        </w:tc>
      </w:tr>
      <w:tr w:rsidR="00874D12" w14:paraId="1E313779" w14:textId="77777777" w:rsidTr="00421852">
        <w:tc>
          <w:tcPr>
            <w:tcW w:w="2252" w:type="dxa"/>
            <w:vMerge/>
            <w:shd w:val="clear" w:color="auto" w:fill="F4B083" w:themeFill="accent2" w:themeFillTint="99"/>
          </w:tcPr>
          <w:p w14:paraId="57942A54" w14:textId="77777777" w:rsidR="00874D12" w:rsidRDefault="00874D12" w:rsidP="000C501B">
            <w:pPr>
              <w:pStyle w:val="ListParagraph"/>
              <w:ind w:left="0"/>
            </w:pPr>
          </w:p>
        </w:tc>
        <w:tc>
          <w:tcPr>
            <w:tcW w:w="1418" w:type="dxa"/>
            <w:shd w:val="clear" w:color="auto" w:fill="F4B083" w:themeFill="accent2" w:themeFillTint="99"/>
          </w:tcPr>
          <w:p w14:paraId="6A28C0AA" w14:textId="3FDF30B0" w:rsidR="00874D12" w:rsidRPr="00874D12" w:rsidRDefault="00874D12" w:rsidP="00874D12">
            <w:pPr>
              <w:pStyle w:val="ListParagraph"/>
              <w:ind w:left="0"/>
              <w:jc w:val="center"/>
              <w:rPr>
                <w:b/>
                <w:bCs/>
              </w:rPr>
            </w:pPr>
            <w:r w:rsidRPr="00874D12">
              <w:rPr>
                <w:b/>
                <w:bCs/>
              </w:rPr>
              <w:t>Train</w:t>
            </w:r>
          </w:p>
        </w:tc>
        <w:tc>
          <w:tcPr>
            <w:tcW w:w="1331" w:type="dxa"/>
            <w:shd w:val="clear" w:color="auto" w:fill="F4B083" w:themeFill="accent2" w:themeFillTint="99"/>
          </w:tcPr>
          <w:p w14:paraId="38742608" w14:textId="56F26B40" w:rsidR="00874D12" w:rsidRPr="00874D12" w:rsidRDefault="00874D12" w:rsidP="00874D12">
            <w:pPr>
              <w:pStyle w:val="ListParagraph"/>
              <w:ind w:left="0"/>
              <w:jc w:val="center"/>
              <w:rPr>
                <w:b/>
                <w:bCs/>
              </w:rPr>
            </w:pPr>
            <w:r w:rsidRPr="00874D12">
              <w:rPr>
                <w:b/>
                <w:bCs/>
              </w:rPr>
              <w:t>Test</w:t>
            </w:r>
          </w:p>
        </w:tc>
        <w:tc>
          <w:tcPr>
            <w:tcW w:w="1647" w:type="dxa"/>
            <w:shd w:val="clear" w:color="auto" w:fill="F4B083" w:themeFill="accent2" w:themeFillTint="99"/>
          </w:tcPr>
          <w:p w14:paraId="5AE3C670" w14:textId="74CDCA64" w:rsidR="00874D12" w:rsidRPr="00874D12" w:rsidRDefault="00874D12" w:rsidP="00874D12">
            <w:pPr>
              <w:pStyle w:val="ListParagraph"/>
              <w:ind w:left="0"/>
              <w:jc w:val="center"/>
              <w:rPr>
                <w:b/>
                <w:bCs/>
              </w:rPr>
            </w:pPr>
            <w:r w:rsidRPr="00874D12">
              <w:rPr>
                <w:b/>
                <w:bCs/>
              </w:rPr>
              <w:t>Train</w:t>
            </w:r>
          </w:p>
        </w:tc>
        <w:tc>
          <w:tcPr>
            <w:tcW w:w="1648" w:type="dxa"/>
            <w:shd w:val="clear" w:color="auto" w:fill="F4B083" w:themeFill="accent2" w:themeFillTint="99"/>
          </w:tcPr>
          <w:p w14:paraId="6F40A61A" w14:textId="4AAD48C7" w:rsidR="00874D12" w:rsidRPr="00874D12" w:rsidRDefault="00874D12" w:rsidP="00874D12">
            <w:pPr>
              <w:pStyle w:val="ListParagraph"/>
              <w:ind w:left="0"/>
              <w:jc w:val="center"/>
              <w:rPr>
                <w:b/>
                <w:bCs/>
              </w:rPr>
            </w:pPr>
            <w:r w:rsidRPr="00874D12">
              <w:rPr>
                <w:b/>
                <w:bCs/>
              </w:rPr>
              <w:t>Test</w:t>
            </w:r>
          </w:p>
        </w:tc>
      </w:tr>
      <w:tr w:rsidR="00874D12" w14:paraId="4BC4C125" w14:textId="77777777" w:rsidTr="00425D31">
        <w:tc>
          <w:tcPr>
            <w:tcW w:w="2252" w:type="dxa"/>
            <w:shd w:val="clear" w:color="auto" w:fill="FFE599" w:themeFill="accent4" w:themeFillTint="66"/>
          </w:tcPr>
          <w:p w14:paraId="6129D287" w14:textId="0FDFBE87" w:rsidR="00874D12" w:rsidRDefault="00874D12" w:rsidP="000C501B">
            <w:pPr>
              <w:pStyle w:val="ListParagraph"/>
              <w:ind w:left="0"/>
            </w:pPr>
            <w:r>
              <w:t>Linear Regression</w:t>
            </w:r>
          </w:p>
        </w:tc>
        <w:tc>
          <w:tcPr>
            <w:tcW w:w="1418" w:type="dxa"/>
            <w:shd w:val="clear" w:color="auto" w:fill="FFE599" w:themeFill="accent4" w:themeFillTint="66"/>
          </w:tcPr>
          <w:p w14:paraId="1C7E8061" w14:textId="49A8DE9D" w:rsidR="00874D12" w:rsidRDefault="00874D12" w:rsidP="00874D12">
            <w:pPr>
              <w:pStyle w:val="ListParagraph"/>
              <w:ind w:left="0"/>
              <w:jc w:val="center"/>
            </w:pPr>
            <w:r>
              <w:t>0.27</w:t>
            </w:r>
          </w:p>
        </w:tc>
        <w:tc>
          <w:tcPr>
            <w:tcW w:w="1331" w:type="dxa"/>
            <w:shd w:val="clear" w:color="auto" w:fill="FFE599" w:themeFill="accent4" w:themeFillTint="66"/>
          </w:tcPr>
          <w:p w14:paraId="3C0FBBF7" w14:textId="4062C6F6" w:rsidR="00874D12" w:rsidRDefault="00874D12" w:rsidP="00874D12">
            <w:pPr>
              <w:pStyle w:val="ListParagraph"/>
              <w:ind w:left="0"/>
              <w:jc w:val="center"/>
            </w:pPr>
            <w:r>
              <w:t>0.24</w:t>
            </w:r>
          </w:p>
        </w:tc>
        <w:tc>
          <w:tcPr>
            <w:tcW w:w="1647" w:type="dxa"/>
            <w:shd w:val="clear" w:color="auto" w:fill="FFE599" w:themeFill="accent4" w:themeFillTint="66"/>
          </w:tcPr>
          <w:p w14:paraId="42AACB72" w14:textId="7E8517ED" w:rsidR="00874D12" w:rsidRDefault="00425D31" w:rsidP="00425D31">
            <w:pPr>
              <w:pStyle w:val="ListParagraph"/>
              <w:ind w:left="0"/>
              <w:jc w:val="center"/>
            </w:pPr>
            <w:r>
              <w:t>0.74</w:t>
            </w:r>
          </w:p>
        </w:tc>
        <w:tc>
          <w:tcPr>
            <w:tcW w:w="1648" w:type="dxa"/>
            <w:shd w:val="clear" w:color="auto" w:fill="FFE599" w:themeFill="accent4" w:themeFillTint="66"/>
          </w:tcPr>
          <w:p w14:paraId="2D4BB0A7" w14:textId="188B272B" w:rsidR="00874D12" w:rsidRDefault="00425D31" w:rsidP="00425D31">
            <w:pPr>
              <w:pStyle w:val="ListParagraph"/>
              <w:ind w:left="0"/>
              <w:jc w:val="center"/>
            </w:pPr>
            <w:r>
              <w:t>0.78</w:t>
            </w:r>
          </w:p>
        </w:tc>
      </w:tr>
      <w:tr w:rsidR="00874D12" w14:paraId="45A78F2B" w14:textId="77777777" w:rsidTr="00425D31">
        <w:tc>
          <w:tcPr>
            <w:tcW w:w="2252" w:type="dxa"/>
            <w:shd w:val="clear" w:color="auto" w:fill="FFE599" w:themeFill="accent4" w:themeFillTint="66"/>
          </w:tcPr>
          <w:p w14:paraId="56329769" w14:textId="602640DA" w:rsidR="00874D12" w:rsidRDefault="00874D12" w:rsidP="000C501B">
            <w:pPr>
              <w:pStyle w:val="ListParagraph"/>
              <w:ind w:left="0"/>
            </w:pPr>
            <w:r>
              <w:t>Gradient Boosting</w:t>
            </w:r>
          </w:p>
        </w:tc>
        <w:tc>
          <w:tcPr>
            <w:tcW w:w="1418" w:type="dxa"/>
            <w:shd w:val="clear" w:color="auto" w:fill="FFE599" w:themeFill="accent4" w:themeFillTint="66"/>
          </w:tcPr>
          <w:p w14:paraId="6DE7715B" w14:textId="7288013F" w:rsidR="00874D12" w:rsidRDefault="00874D12" w:rsidP="00425D31">
            <w:pPr>
              <w:pStyle w:val="ListParagraph"/>
              <w:ind w:left="0"/>
              <w:jc w:val="center"/>
            </w:pPr>
            <w:r>
              <w:t>0.22</w:t>
            </w:r>
          </w:p>
        </w:tc>
        <w:tc>
          <w:tcPr>
            <w:tcW w:w="1331" w:type="dxa"/>
            <w:shd w:val="clear" w:color="auto" w:fill="FFE599" w:themeFill="accent4" w:themeFillTint="66"/>
          </w:tcPr>
          <w:p w14:paraId="62F4A492" w14:textId="10EFEE6A" w:rsidR="00874D12" w:rsidRDefault="00874D12" w:rsidP="00425D31">
            <w:pPr>
              <w:pStyle w:val="ListParagraph"/>
              <w:ind w:left="0"/>
              <w:jc w:val="center"/>
            </w:pPr>
            <w:r>
              <w:t>0.22</w:t>
            </w:r>
          </w:p>
        </w:tc>
        <w:tc>
          <w:tcPr>
            <w:tcW w:w="1647" w:type="dxa"/>
            <w:shd w:val="clear" w:color="auto" w:fill="FFE599" w:themeFill="accent4" w:themeFillTint="66"/>
          </w:tcPr>
          <w:p w14:paraId="5E5A6043" w14:textId="148744C6" w:rsidR="00874D12" w:rsidRDefault="00425D31" w:rsidP="00425D31">
            <w:pPr>
              <w:pStyle w:val="ListParagraph"/>
              <w:ind w:left="0"/>
              <w:jc w:val="center"/>
            </w:pPr>
            <w:r>
              <w:t>0.82</w:t>
            </w:r>
          </w:p>
        </w:tc>
        <w:tc>
          <w:tcPr>
            <w:tcW w:w="1648" w:type="dxa"/>
            <w:shd w:val="clear" w:color="auto" w:fill="FFE599" w:themeFill="accent4" w:themeFillTint="66"/>
          </w:tcPr>
          <w:p w14:paraId="4C2BC168" w14:textId="7868F0EC" w:rsidR="00874D12" w:rsidRDefault="00425D31" w:rsidP="00425D31">
            <w:pPr>
              <w:pStyle w:val="ListParagraph"/>
              <w:ind w:left="0"/>
              <w:jc w:val="center"/>
            </w:pPr>
            <w:r>
              <w:t>0.81</w:t>
            </w:r>
          </w:p>
        </w:tc>
      </w:tr>
      <w:tr w:rsidR="00874D12" w14:paraId="03F7075D" w14:textId="77777777" w:rsidTr="00425D31">
        <w:tc>
          <w:tcPr>
            <w:tcW w:w="2252" w:type="dxa"/>
            <w:shd w:val="clear" w:color="auto" w:fill="FFE599" w:themeFill="accent4" w:themeFillTint="66"/>
          </w:tcPr>
          <w:p w14:paraId="36CD7906" w14:textId="78D6A60C" w:rsidR="00874D12" w:rsidRDefault="00874D12" w:rsidP="000C501B">
            <w:pPr>
              <w:pStyle w:val="ListParagraph"/>
              <w:ind w:left="0"/>
            </w:pPr>
            <w:r>
              <w:t>Decision Tree</w:t>
            </w:r>
          </w:p>
        </w:tc>
        <w:tc>
          <w:tcPr>
            <w:tcW w:w="1418" w:type="dxa"/>
            <w:shd w:val="clear" w:color="auto" w:fill="FFE599" w:themeFill="accent4" w:themeFillTint="66"/>
          </w:tcPr>
          <w:p w14:paraId="03A8BEEA" w14:textId="04A51F98" w:rsidR="00874D12" w:rsidRDefault="00425D31" w:rsidP="00425D31">
            <w:pPr>
              <w:pStyle w:val="ListParagraph"/>
              <w:ind w:left="0"/>
              <w:jc w:val="center"/>
            </w:pPr>
            <w:r>
              <w:t>0.29</w:t>
            </w:r>
          </w:p>
        </w:tc>
        <w:tc>
          <w:tcPr>
            <w:tcW w:w="1331" w:type="dxa"/>
            <w:shd w:val="clear" w:color="auto" w:fill="FFE599" w:themeFill="accent4" w:themeFillTint="66"/>
          </w:tcPr>
          <w:p w14:paraId="7BB0C16A" w14:textId="470609CF" w:rsidR="00874D12" w:rsidRDefault="00425D31" w:rsidP="00425D31">
            <w:pPr>
              <w:pStyle w:val="ListParagraph"/>
              <w:ind w:left="0"/>
              <w:jc w:val="center"/>
            </w:pPr>
            <w:r>
              <w:t>0.28</w:t>
            </w:r>
          </w:p>
        </w:tc>
        <w:tc>
          <w:tcPr>
            <w:tcW w:w="1647" w:type="dxa"/>
            <w:shd w:val="clear" w:color="auto" w:fill="FFE599" w:themeFill="accent4" w:themeFillTint="66"/>
          </w:tcPr>
          <w:p w14:paraId="46F8F85E" w14:textId="3E31867F" w:rsidR="00874D12" w:rsidRDefault="00425D31" w:rsidP="00425D31">
            <w:pPr>
              <w:pStyle w:val="ListParagraph"/>
              <w:ind w:left="0"/>
              <w:jc w:val="center"/>
            </w:pPr>
            <w:r>
              <w:t>0.70</w:t>
            </w:r>
          </w:p>
        </w:tc>
        <w:tc>
          <w:tcPr>
            <w:tcW w:w="1648" w:type="dxa"/>
            <w:shd w:val="clear" w:color="auto" w:fill="FFE599" w:themeFill="accent4" w:themeFillTint="66"/>
          </w:tcPr>
          <w:p w14:paraId="585D0789" w14:textId="01E5E05A" w:rsidR="00874D12" w:rsidRDefault="00425D31" w:rsidP="00425D31">
            <w:pPr>
              <w:pStyle w:val="ListParagraph"/>
              <w:ind w:left="0"/>
              <w:jc w:val="center"/>
            </w:pPr>
            <w:r>
              <w:t>0.70</w:t>
            </w:r>
          </w:p>
        </w:tc>
      </w:tr>
      <w:tr w:rsidR="00874D12" w14:paraId="13B4B7B4" w14:textId="77777777" w:rsidTr="00425D31">
        <w:tc>
          <w:tcPr>
            <w:tcW w:w="2252" w:type="dxa"/>
            <w:shd w:val="clear" w:color="auto" w:fill="FFE599" w:themeFill="accent4" w:themeFillTint="66"/>
          </w:tcPr>
          <w:p w14:paraId="570B3EF2" w14:textId="7C077023" w:rsidR="00874D12" w:rsidRDefault="00874D12" w:rsidP="000C501B">
            <w:pPr>
              <w:pStyle w:val="ListParagraph"/>
              <w:ind w:left="0"/>
            </w:pPr>
            <w:r>
              <w:t>Random Forest Model</w:t>
            </w:r>
          </w:p>
        </w:tc>
        <w:tc>
          <w:tcPr>
            <w:tcW w:w="1418" w:type="dxa"/>
            <w:shd w:val="clear" w:color="auto" w:fill="FFE599" w:themeFill="accent4" w:themeFillTint="66"/>
          </w:tcPr>
          <w:p w14:paraId="657ABA61" w14:textId="19F7DE55" w:rsidR="00874D12" w:rsidRDefault="00425D31" w:rsidP="00425D31">
            <w:pPr>
              <w:pStyle w:val="ListParagraph"/>
              <w:ind w:left="0"/>
              <w:jc w:val="center"/>
            </w:pPr>
            <w:r>
              <w:t>0.09</w:t>
            </w:r>
          </w:p>
        </w:tc>
        <w:tc>
          <w:tcPr>
            <w:tcW w:w="1331" w:type="dxa"/>
            <w:shd w:val="clear" w:color="auto" w:fill="FFE599" w:themeFill="accent4" w:themeFillTint="66"/>
          </w:tcPr>
          <w:p w14:paraId="304D0DBB" w14:textId="749E67DE" w:rsidR="00874D12" w:rsidRDefault="00425D31" w:rsidP="00425D31">
            <w:pPr>
              <w:pStyle w:val="ListParagraph"/>
              <w:ind w:left="0"/>
              <w:jc w:val="center"/>
            </w:pPr>
            <w:r>
              <w:t>0.23</w:t>
            </w:r>
          </w:p>
        </w:tc>
        <w:tc>
          <w:tcPr>
            <w:tcW w:w="1647" w:type="dxa"/>
            <w:shd w:val="clear" w:color="auto" w:fill="FFE599" w:themeFill="accent4" w:themeFillTint="66"/>
          </w:tcPr>
          <w:p w14:paraId="17148764" w14:textId="7A6CB13C" w:rsidR="00874D12" w:rsidRDefault="00425D31" w:rsidP="00425D31">
            <w:pPr>
              <w:pStyle w:val="ListParagraph"/>
              <w:ind w:left="0"/>
              <w:jc w:val="center"/>
            </w:pPr>
            <w:r>
              <w:t>0.97</w:t>
            </w:r>
          </w:p>
        </w:tc>
        <w:tc>
          <w:tcPr>
            <w:tcW w:w="1648" w:type="dxa"/>
            <w:shd w:val="clear" w:color="auto" w:fill="FFE599" w:themeFill="accent4" w:themeFillTint="66"/>
          </w:tcPr>
          <w:p w14:paraId="099AD39C" w14:textId="5B4D192C" w:rsidR="00874D12" w:rsidRDefault="00425D31" w:rsidP="00425D31">
            <w:pPr>
              <w:pStyle w:val="ListParagraph"/>
              <w:ind w:left="0"/>
              <w:jc w:val="center"/>
            </w:pPr>
            <w:r>
              <w:t>0.79</w:t>
            </w:r>
          </w:p>
        </w:tc>
      </w:tr>
    </w:tbl>
    <w:p w14:paraId="4A78A845" w14:textId="77777777" w:rsidR="000C501B" w:rsidRDefault="000C501B" w:rsidP="000C501B">
      <w:pPr>
        <w:pStyle w:val="ListParagraph"/>
      </w:pPr>
    </w:p>
    <w:p w14:paraId="271FF898" w14:textId="464CC486" w:rsidR="00425D31" w:rsidRDefault="000C501B" w:rsidP="00425D31">
      <w:pPr>
        <w:pStyle w:val="ListParagraph"/>
        <w:numPr>
          <w:ilvl w:val="0"/>
          <w:numId w:val="7"/>
        </w:numPr>
      </w:pPr>
      <w:r w:rsidRPr="00425D31">
        <w:rPr>
          <w:b/>
          <w:bCs/>
        </w:rPr>
        <w:t>Model Selection</w:t>
      </w:r>
      <w:r>
        <w:t>:</w:t>
      </w:r>
      <w:r w:rsidR="00425D31">
        <w:t xml:space="preserve"> Here is </w:t>
      </w:r>
      <w:r w:rsidR="00E548FB">
        <w:t xml:space="preserve">a </w:t>
      </w:r>
      <w:r w:rsidR="00425D31">
        <w:t>table of results of model performance after hyperparameter tunning:</w:t>
      </w:r>
    </w:p>
    <w:tbl>
      <w:tblPr>
        <w:tblStyle w:val="TableGrid"/>
        <w:tblW w:w="0" w:type="auto"/>
        <w:tblInd w:w="720" w:type="dxa"/>
        <w:tblLook w:val="04A0" w:firstRow="1" w:lastRow="0" w:firstColumn="1" w:lastColumn="0" w:noHBand="0" w:noVBand="1"/>
      </w:tblPr>
      <w:tblGrid>
        <w:gridCol w:w="1997"/>
        <w:gridCol w:w="2061"/>
        <w:gridCol w:w="2107"/>
        <w:gridCol w:w="2131"/>
      </w:tblGrid>
      <w:tr w:rsidR="007733E8" w14:paraId="71503C4A" w14:textId="77777777" w:rsidTr="00421852">
        <w:tc>
          <w:tcPr>
            <w:tcW w:w="1997" w:type="dxa"/>
            <w:shd w:val="clear" w:color="auto" w:fill="70AD47" w:themeFill="accent6"/>
          </w:tcPr>
          <w:p w14:paraId="6DBE56A9" w14:textId="56B07D2D" w:rsidR="00425D31" w:rsidRDefault="00425D31" w:rsidP="00421852">
            <w:pPr>
              <w:pStyle w:val="ListParagraph"/>
              <w:ind w:left="0"/>
              <w:jc w:val="center"/>
            </w:pPr>
            <w:r>
              <w:t>Model Name</w:t>
            </w:r>
          </w:p>
        </w:tc>
        <w:tc>
          <w:tcPr>
            <w:tcW w:w="2061" w:type="dxa"/>
            <w:shd w:val="clear" w:color="auto" w:fill="70AD47" w:themeFill="accent6"/>
          </w:tcPr>
          <w:p w14:paraId="3A0F84A3" w14:textId="615A0396" w:rsidR="00425D31" w:rsidRDefault="00425D31" w:rsidP="00421852">
            <w:pPr>
              <w:pStyle w:val="ListParagraph"/>
              <w:ind w:left="0"/>
              <w:jc w:val="center"/>
            </w:pPr>
            <w:r>
              <w:t>Parameter</w:t>
            </w:r>
          </w:p>
        </w:tc>
        <w:tc>
          <w:tcPr>
            <w:tcW w:w="2107" w:type="dxa"/>
            <w:shd w:val="clear" w:color="auto" w:fill="70AD47" w:themeFill="accent6"/>
          </w:tcPr>
          <w:p w14:paraId="006022C8" w14:textId="022A3866" w:rsidR="00425D31" w:rsidRDefault="00425D31" w:rsidP="00421852">
            <w:pPr>
              <w:pStyle w:val="ListParagraph"/>
              <w:ind w:left="0"/>
              <w:jc w:val="center"/>
            </w:pPr>
            <w:r>
              <w:t>RMSE(Test)</w:t>
            </w:r>
          </w:p>
        </w:tc>
        <w:tc>
          <w:tcPr>
            <w:tcW w:w="2131" w:type="dxa"/>
            <w:shd w:val="clear" w:color="auto" w:fill="70AD47" w:themeFill="accent6"/>
          </w:tcPr>
          <w:p w14:paraId="032303AA" w14:textId="40C86D64" w:rsidR="00425D31" w:rsidRDefault="00425D31" w:rsidP="00421852">
            <w:pPr>
              <w:pStyle w:val="ListParagraph"/>
              <w:ind w:left="0"/>
              <w:jc w:val="center"/>
            </w:pPr>
            <w:r>
              <w:t>R-Squared</w:t>
            </w:r>
            <w:r w:rsidR="00421852">
              <w:t xml:space="preserve"> </w:t>
            </w:r>
            <w:r>
              <w:t>(Test)</w:t>
            </w:r>
          </w:p>
        </w:tc>
      </w:tr>
      <w:tr w:rsidR="00421852" w14:paraId="0E906C47" w14:textId="77777777" w:rsidTr="00421852">
        <w:tc>
          <w:tcPr>
            <w:tcW w:w="1997" w:type="dxa"/>
            <w:vMerge w:val="restart"/>
            <w:shd w:val="clear" w:color="auto" w:fill="ACB9CA" w:themeFill="text2" w:themeFillTint="66"/>
          </w:tcPr>
          <w:p w14:paraId="2E25DF8E" w14:textId="51513B68" w:rsidR="00421852" w:rsidRDefault="00421852" w:rsidP="00421852">
            <w:pPr>
              <w:pStyle w:val="ListParagraph"/>
              <w:ind w:left="0"/>
            </w:pPr>
            <w:r>
              <w:t>Random Search CV</w:t>
            </w:r>
          </w:p>
        </w:tc>
        <w:tc>
          <w:tcPr>
            <w:tcW w:w="2061" w:type="dxa"/>
            <w:shd w:val="clear" w:color="auto" w:fill="ACB9CA" w:themeFill="text2" w:themeFillTint="66"/>
          </w:tcPr>
          <w:p w14:paraId="7DFE07CD" w14:textId="7227D1D9" w:rsidR="00421852" w:rsidRDefault="00421852" w:rsidP="00421852">
            <w:pPr>
              <w:pStyle w:val="ListParagraph"/>
              <w:ind w:left="0"/>
            </w:pPr>
            <w:r>
              <w:t>Random Forest</w:t>
            </w:r>
          </w:p>
        </w:tc>
        <w:tc>
          <w:tcPr>
            <w:tcW w:w="2107" w:type="dxa"/>
            <w:shd w:val="clear" w:color="auto" w:fill="ACB9CA" w:themeFill="text2" w:themeFillTint="66"/>
          </w:tcPr>
          <w:p w14:paraId="157E2CAD" w14:textId="5D75785B" w:rsidR="00421852" w:rsidRDefault="00421852" w:rsidP="00421852">
            <w:pPr>
              <w:pStyle w:val="ListParagraph"/>
              <w:ind w:left="0"/>
            </w:pPr>
            <w:r>
              <w:t>0.23</w:t>
            </w:r>
          </w:p>
        </w:tc>
        <w:tc>
          <w:tcPr>
            <w:tcW w:w="2131" w:type="dxa"/>
            <w:shd w:val="clear" w:color="auto" w:fill="ACB9CA" w:themeFill="text2" w:themeFillTint="66"/>
          </w:tcPr>
          <w:p w14:paraId="24849D39" w14:textId="54C91A65" w:rsidR="00421852" w:rsidRDefault="00421852" w:rsidP="00421852">
            <w:pPr>
              <w:pStyle w:val="ListParagraph"/>
              <w:ind w:left="0"/>
            </w:pPr>
            <w:r>
              <w:t>0.8</w:t>
            </w:r>
          </w:p>
        </w:tc>
      </w:tr>
      <w:tr w:rsidR="00421852" w14:paraId="1BE1BE35" w14:textId="77777777" w:rsidTr="00421852">
        <w:trPr>
          <w:trHeight w:val="569"/>
        </w:trPr>
        <w:tc>
          <w:tcPr>
            <w:tcW w:w="1997" w:type="dxa"/>
            <w:vMerge/>
            <w:shd w:val="clear" w:color="auto" w:fill="ACB9CA" w:themeFill="text2" w:themeFillTint="66"/>
          </w:tcPr>
          <w:p w14:paraId="559687BB" w14:textId="77777777" w:rsidR="00421852" w:rsidRDefault="00421852" w:rsidP="00421852">
            <w:pPr>
              <w:pStyle w:val="ListParagraph"/>
              <w:ind w:left="0"/>
            </w:pPr>
          </w:p>
        </w:tc>
        <w:tc>
          <w:tcPr>
            <w:tcW w:w="2061" w:type="dxa"/>
            <w:shd w:val="clear" w:color="auto" w:fill="ACB9CA" w:themeFill="text2" w:themeFillTint="66"/>
          </w:tcPr>
          <w:p w14:paraId="0AE1E3A8" w14:textId="33BC616E" w:rsidR="00421852" w:rsidRDefault="00421852" w:rsidP="00421852">
            <w:pPr>
              <w:pStyle w:val="ListParagraph"/>
              <w:ind w:left="0"/>
            </w:pPr>
            <w:r>
              <w:t>Gradient Boosting</w:t>
            </w:r>
          </w:p>
        </w:tc>
        <w:tc>
          <w:tcPr>
            <w:tcW w:w="2107" w:type="dxa"/>
            <w:shd w:val="clear" w:color="auto" w:fill="ACB9CA" w:themeFill="text2" w:themeFillTint="66"/>
          </w:tcPr>
          <w:p w14:paraId="16E76BE4" w14:textId="7E972EF8" w:rsidR="00421852" w:rsidRDefault="00421852" w:rsidP="00421852">
            <w:pPr>
              <w:pStyle w:val="ListParagraph"/>
              <w:ind w:left="0"/>
            </w:pPr>
            <w:r>
              <w:t>0.23</w:t>
            </w:r>
          </w:p>
        </w:tc>
        <w:tc>
          <w:tcPr>
            <w:tcW w:w="2131" w:type="dxa"/>
            <w:shd w:val="clear" w:color="auto" w:fill="ACB9CA" w:themeFill="text2" w:themeFillTint="66"/>
          </w:tcPr>
          <w:p w14:paraId="4722C4B9" w14:textId="4A83D732" w:rsidR="00421852" w:rsidRDefault="00421852" w:rsidP="00421852">
            <w:pPr>
              <w:pStyle w:val="ListParagraph"/>
              <w:ind w:left="0"/>
            </w:pPr>
            <w:r>
              <w:t>0.8</w:t>
            </w:r>
          </w:p>
        </w:tc>
      </w:tr>
      <w:tr w:rsidR="00421852" w14:paraId="72933427" w14:textId="77777777" w:rsidTr="00421852">
        <w:tc>
          <w:tcPr>
            <w:tcW w:w="1997" w:type="dxa"/>
            <w:vMerge w:val="restart"/>
            <w:shd w:val="clear" w:color="auto" w:fill="ACB9CA" w:themeFill="text2" w:themeFillTint="66"/>
          </w:tcPr>
          <w:p w14:paraId="3E4AB84B" w14:textId="79124FCF" w:rsidR="00421852" w:rsidRDefault="00421852" w:rsidP="00421852">
            <w:pPr>
              <w:pStyle w:val="ListParagraph"/>
              <w:ind w:left="0"/>
            </w:pPr>
            <w:r>
              <w:t>Grid Search CV</w:t>
            </w:r>
          </w:p>
        </w:tc>
        <w:tc>
          <w:tcPr>
            <w:tcW w:w="2061" w:type="dxa"/>
            <w:shd w:val="clear" w:color="auto" w:fill="ACB9CA" w:themeFill="text2" w:themeFillTint="66"/>
          </w:tcPr>
          <w:p w14:paraId="538CE232" w14:textId="3CAF623D" w:rsidR="00421852" w:rsidRDefault="00421852" w:rsidP="00421852">
            <w:pPr>
              <w:pStyle w:val="ListParagraph"/>
              <w:ind w:left="0"/>
            </w:pPr>
            <w:r>
              <w:t>Random Forest</w:t>
            </w:r>
          </w:p>
        </w:tc>
        <w:tc>
          <w:tcPr>
            <w:tcW w:w="2107" w:type="dxa"/>
            <w:shd w:val="clear" w:color="auto" w:fill="ACB9CA" w:themeFill="text2" w:themeFillTint="66"/>
          </w:tcPr>
          <w:p w14:paraId="5ECE86E8" w14:textId="3F2085A4" w:rsidR="00421852" w:rsidRDefault="00421852" w:rsidP="00421852">
            <w:pPr>
              <w:pStyle w:val="ListParagraph"/>
              <w:ind w:left="0"/>
            </w:pPr>
            <w:r>
              <w:t>0.25</w:t>
            </w:r>
          </w:p>
        </w:tc>
        <w:tc>
          <w:tcPr>
            <w:tcW w:w="2131" w:type="dxa"/>
            <w:shd w:val="clear" w:color="auto" w:fill="ACB9CA" w:themeFill="text2" w:themeFillTint="66"/>
          </w:tcPr>
          <w:p w14:paraId="341A5DF4" w14:textId="5008AFE2" w:rsidR="00421852" w:rsidRDefault="00421852" w:rsidP="00421852">
            <w:pPr>
              <w:pStyle w:val="ListParagraph"/>
              <w:ind w:left="0"/>
            </w:pPr>
            <w:r>
              <w:t>0.77</w:t>
            </w:r>
          </w:p>
        </w:tc>
      </w:tr>
      <w:tr w:rsidR="00421852" w14:paraId="5DD53CE5" w14:textId="77777777" w:rsidTr="00421852">
        <w:tc>
          <w:tcPr>
            <w:tcW w:w="1997" w:type="dxa"/>
            <w:vMerge/>
            <w:shd w:val="clear" w:color="auto" w:fill="ACB9CA" w:themeFill="text2" w:themeFillTint="66"/>
          </w:tcPr>
          <w:p w14:paraId="3BA9E97D" w14:textId="77777777" w:rsidR="00421852" w:rsidRDefault="00421852" w:rsidP="00421852">
            <w:pPr>
              <w:pStyle w:val="ListParagraph"/>
              <w:ind w:left="0"/>
            </w:pPr>
          </w:p>
        </w:tc>
        <w:tc>
          <w:tcPr>
            <w:tcW w:w="2061" w:type="dxa"/>
            <w:shd w:val="clear" w:color="auto" w:fill="ACB9CA" w:themeFill="text2" w:themeFillTint="66"/>
          </w:tcPr>
          <w:p w14:paraId="006F2978" w14:textId="2F5888A4" w:rsidR="00421852" w:rsidRDefault="00421852" w:rsidP="00421852">
            <w:pPr>
              <w:pStyle w:val="ListParagraph"/>
              <w:ind w:left="0"/>
            </w:pPr>
            <w:r>
              <w:t>Gradient Boosting</w:t>
            </w:r>
          </w:p>
        </w:tc>
        <w:tc>
          <w:tcPr>
            <w:tcW w:w="2107" w:type="dxa"/>
            <w:shd w:val="clear" w:color="auto" w:fill="ACB9CA" w:themeFill="text2" w:themeFillTint="66"/>
          </w:tcPr>
          <w:p w14:paraId="439697E4" w14:textId="2972B5CB" w:rsidR="00421852" w:rsidRDefault="00421852" w:rsidP="00421852">
            <w:pPr>
              <w:pStyle w:val="ListParagraph"/>
              <w:ind w:left="0"/>
            </w:pPr>
            <w:r>
              <w:t>0.23</w:t>
            </w:r>
          </w:p>
        </w:tc>
        <w:tc>
          <w:tcPr>
            <w:tcW w:w="2131" w:type="dxa"/>
            <w:shd w:val="clear" w:color="auto" w:fill="ACB9CA" w:themeFill="text2" w:themeFillTint="66"/>
          </w:tcPr>
          <w:p w14:paraId="034DE19F" w14:textId="21ED8004" w:rsidR="00421852" w:rsidRDefault="00421852" w:rsidP="00421852">
            <w:pPr>
              <w:pStyle w:val="ListParagraph"/>
              <w:ind w:left="0"/>
            </w:pPr>
            <w:r>
              <w:t>0.8</w:t>
            </w:r>
          </w:p>
        </w:tc>
      </w:tr>
    </w:tbl>
    <w:p w14:paraId="6618819C" w14:textId="77777777" w:rsidR="00425D31" w:rsidRDefault="00425D31" w:rsidP="00425D31">
      <w:pPr>
        <w:pStyle w:val="ListParagraph"/>
      </w:pPr>
    </w:p>
    <w:p w14:paraId="7245C158" w14:textId="7ADE5B58" w:rsidR="0008388E" w:rsidRDefault="0008388E" w:rsidP="0008388E"/>
    <w:p w14:paraId="3F217600" w14:textId="65C7480D" w:rsidR="00ED7ED1" w:rsidRDefault="00E548FB" w:rsidP="00421852">
      <w:r>
        <w:t>Based on</w:t>
      </w:r>
      <w:r w:rsidR="00421852">
        <w:t xml:space="preserve"> RMSE and R-squared, </w:t>
      </w:r>
      <w:proofErr w:type="gramStart"/>
      <w:r w:rsidR="00421852">
        <w:t>It</w:t>
      </w:r>
      <w:proofErr w:type="gramEnd"/>
      <w:r w:rsidR="00421852">
        <w:t xml:space="preserve"> can be concluded that the Gradient Boosting and Random Forest Model comparatively performed well in comparison to </w:t>
      </w:r>
      <w:r>
        <w:t>an</w:t>
      </w:r>
      <w:r w:rsidR="00421852">
        <w:t xml:space="preserve">other model. Grid Search was also applied </w:t>
      </w:r>
      <w:r>
        <w:t>to</w:t>
      </w:r>
      <w:r w:rsidR="00421852">
        <w:t xml:space="preserve"> </w:t>
      </w:r>
      <w:r w:rsidR="00ED7ED1">
        <w:t>these chosen models</w:t>
      </w:r>
      <w:r w:rsidR="00421852">
        <w:t xml:space="preserve"> and it was found that Random Forest Model is much effective so finally, it can be stated that the RF model is the best chosen for </w:t>
      </w:r>
      <w:r>
        <w:t>predicting</w:t>
      </w:r>
      <w:r w:rsidR="00ED7ED1">
        <w:t xml:space="preserve"> ongoing project</w:t>
      </w:r>
      <w:r>
        <w:t>s</w:t>
      </w:r>
      <w:r w:rsidR="00ED7ED1">
        <w:t xml:space="preserve"> with </w:t>
      </w:r>
      <w:r>
        <w:t xml:space="preserve">a </w:t>
      </w:r>
      <w:r w:rsidR="00ED7ED1">
        <w:t>highly explained variance of target variables and with some lower error of chances with GRID SEARCH CV.</w:t>
      </w:r>
    </w:p>
    <w:p w14:paraId="497BA3EE" w14:textId="29241B00" w:rsidR="00ED7ED1" w:rsidRDefault="00ED7ED1" w:rsidP="00421852">
      <w:r>
        <w:t xml:space="preserve">Finally, RANDOM FOREST MODEL was applied to predict the </w:t>
      </w:r>
      <w:r w:rsidR="000148F3">
        <w:t>Fare amount</w:t>
      </w:r>
      <w:r>
        <w:t xml:space="preserve"> of Test Data set. Result</w:t>
      </w:r>
      <w:r w:rsidR="00E548FB">
        <w:t>s</w:t>
      </w:r>
      <w:r>
        <w:t xml:space="preserve"> of predicted fare are attached with the submissions.</w:t>
      </w:r>
    </w:p>
    <w:p w14:paraId="17B0525D" w14:textId="79CAA180" w:rsidR="007C6CDB" w:rsidRDefault="006C6E82" w:rsidP="00421852">
      <w:r>
        <w:t>THANK YOU</w:t>
      </w:r>
    </w:p>
    <w:p w14:paraId="6DA299DE" w14:textId="77777777" w:rsidR="007C6CDB" w:rsidRDefault="007C6CDB">
      <w:pPr>
        <w:spacing w:before="0" w:after="160" w:line="259" w:lineRule="auto"/>
        <w:jc w:val="left"/>
      </w:pPr>
      <w:r>
        <w:br w:type="page"/>
      </w:r>
    </w:p>
    <w:p w14:paraId="63456F45" w14:textId="0DE26EB9" w:rsidR="006C6E82" w:rsidRDefault="007C6CDB" w:rsidP="007C6CDB">
      <w:pPr>
        <w:pStyle w:val="Heading1"/>
      </w:pPr>
      <w:bookmarkStart w:id="37" w:name="_Toc78578789"/>
      <w:r>
        <w:lastRenderedPageBreak/>
        <w:t>Appendix</w:t>
      </w:r>
      <w:bookmarkEnd w:id="37"/>
    </w:p>
    <w:p w14:paraId="42BE79FC" w14:textId="6A7647DA" w:rsidR="007C6CDB" w:rsidRPr="007C6CDB" w:rsidRDefault="007C6CDB" w:rsidP="007C6CDB">
      <w:r>
        <w:t>The Python Code file is separately attached with the submission folder and predicted cab fare file has been imported in .csv format which is also attached with overall submissions of the project.</w:t>
      </w:r>
    </w:p>
    <w:p w14:paraId="0C485F70" w14:textId="77777777" w:rsidR="00ED7ED1" w:rsidRPr="00421852" w:rsidRDefault="00ED7ED1" w:rsidP="00421852"/>
    <w:sectPr w:rsidR="00ED7ED1" w:rsidRPr="00421852">
      <w:headerReference w:type="default" r:id="rId3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C4E256" w14:textId="77777777" w:rsidR="00B23B5B" w:rsidRDefault="00B23B5B" w:rsidP="00745B0D">
      <w:pPr>
        <w:spacing w:before="0" w:line="240" w:lineRule="auto"/>
      </w:pPr>
      <w:r>
        <w:separator/>
      </w:r>
    </w:p>
  </w:endnote>
  <w:endnote w:type="continuationSeparator" w:id="0">
    <w:p w14:paraId="6482F95B" w14:textId="77777777" w:rsidR="00B23B5B" w:rsidRDefault="00B23B5B" w:rsidP="00745B0D">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28 Days Later">
    <w:panose1 w:val="020B0603050302020204"/>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Roboto">
    <w:charset w:val="00"/>
    <w:family w:val="auto"/>
    <w:pitch w:val="variable"/>
    <w:sig w:usb0="E00002FF" w:usb1="5000205B" w:usb2="0000002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709325" w14:textId="77777777" w:rsidR="00B23B5B" w:rsidRDefault="00B23B5B" w:rsidP="00745B0D">
      <w:pPr>
        <w:spacing w:before="0" w:line="240" w:lineRule="auto"/>
      </w:pPr>
      <w:r>
        <w:separator/>
      </w:r>
    </w:p>
  </w:footnote>
  <w:footnote w:type="continuationSeparator" w:id="0">
    <w:p w14:paraId="2032F1E2" w14:textId="77777777" w:rsidR="00B23B5B" w:rsidRDefault="00B23B5B" w:rsidP="00745B0D">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329001"/>
      <w:docPartObj>
        <w:docPartGallery w:val="Page Numbers (Top of Page)"/>
        <w:docPartUnique/>
      </w:docPartObj>
    </w:sdtPr>
    <w:sdtEndPr>
      <w:rPr>
        <w:noProof/>
      </w:rPr>
    </w:sdtEndPr>
    <w:sdtContent>
      <w:p w14:paraId="67A3FE5F" w14:textId="6F71E3DD" w:rsidR="00E548FB" w:rsidRDefault="00E548FB">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64748C99" w14:textId="77777777" w:rsidR="00E548FB" w:rsidRDefault="00E548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C0B05"/>
    <w:multiLevelType w:val="hybridMultilevel"/>
    <w:tmpl w:val="394EF89E"/>
    <w:lvl w:ilvl="0" w:tplc="E7F41E20">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8931605"/>
    <w:multiLevelType w:val="hybridMultilevel"/>
    <w:tmpl w:val="79F406F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EB4383E"/>
    <w:multiLevelType w:val="hybridMultilevel"/>
    <w:tmpl w:val="B4D861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17E245E"/>
    <w:multiLevelType w:val="hybridMultilevel"/>
    <w:tmpl w:val="CE7625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40EE2A3A"/>
    <w:multiLevelType w:val="hybridMultilevel"/>
    <w:tmpl w:val="383E01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503969BB"/>
    <w:multiLevelType w:val="hybridMultilevel"/>
    <w:tmpl w:val="F6465C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77A95154"/>
    <w:multiLevelType w:val="hybridMultilevel"/>
    <w:tmpl w:val="011CFD8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num>
  <w:num w:numId="2">
    <w:abstractNumId w:val="0"/>
  </w:num>
  <w:num w:numId="3">
    <w:abstractNumId w:val="2"/>
  </w:num>
  <w:num w:numId="4">
    <w:abstractNumId w:val="1"/>
  </w:num>
  <w:num w:numId="5">
    <w:abstractNumId w:val="4"/>
  </w:num>
  <w:num w:numId="6">
    <w:abstractNumId w:val="6"/>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1tbQ0NjQ1sjQwM7FU0lEKTi0uzszPAykwNKgFAE1NVoYtAAAA"/>
  </w:docVars>
  <w:rsids>
    <w:rsidRoot w:val="00077594"/>
    <w:rsid w:val="000148F3"/>
    <w:rsid w:val="00035502"/>
    <w:rsid w:val="00077594"/>
    <w:rsid w:val="0008388E"/>
    <w:rsid w:val="000C0F5C"/>
    <w:rsid w:val="000C3AA4"/>
    <w:rsid w:val="000C501B"/>
    <w:rsid w:val="00102E85"/>
    <w:rsid w:val="001040B0"/>
    <w:rsid w:val="0013531F"/>
    <w:rsid w:val="00136BBB"/>
    <w:rsid w:val="00142E53"/>
    <w:rsid w:val="00154375"/>
    <w:rsid w:val="001C2363"/>
    <w:rsid w:val="001C3B56"/>
    <w:rsid w:val="00246392"/>
    <w:rsid w:val="002505CE"/>
    <w:rsid w:val="002B37BA"/>
    <w:rsid w:val="002B57E5"/>
    <w:rsid w:val="002D7486"/>
    <w:rsid w:val="002E7837"/>
    <w:rsid w:val="002F720F"/>
    <w:rsid w:val="003426E1"/>
    <w:rsid w:val="0034297E"/>
    <w:rsid w:val="00347134"/>
    <w:rsid w:val="00351DE2"/>
    <w:rsid w:val="003B2813"/>
    <w:rsid w:val="003D4AD4"/>
    <w:rsid w:val="004163C3"/>
    <w:rsid w:val="00421852"/>
    <w:rsid w:val="00425D31"/>
    <w:rsid w:val="004324AE"/>
    <w:rsid w:val="00457A00"/>
    <w:rsid w:val="004620FF"/>
    <w:rsid w:val="00466D47"/>
    <w:rsid w:val="004B410F"/>
    <w:rsid w:val="004D5FD4"/>
    <w:rsid w:val="00567B60"/>
    <w:rsid w:val="00575AA8"/>
    <w:rsid w:val="00575F02"/>
    <w:rsid w:val="005E133C"/>
    <w:rsid w:val="005E7355"/>
    <w:rsid w:val="006207B2"/>
    <w:rsid w:val="00652BB7"/>
    <w:rsid w:val="006A04A6"/>
    <w:rsid w:val="006A1031"/>
    <w:rsid w:val="006A35DB"/>
    <w:rsid w:val="006C4547"/>
    <w:rsid w:val="006C6E82"/>
    <w:rsid w:val="00717512"/>
    <w:rsid w:val="00742D15"/>
    <w:rsid w:val="00745B0D"/>
    <w:rsid w:val="00747231"/>
    <w:rsid w:val="00756047"/>
    <w:rsid w:val="007564AF"/>
    <w:rsid w:val="00764DAF"/>
    <w:rsid w:val="007733E8"/>
    <w:rsid w:val="007C6CDB"/>
    <w:rsid w:val="007D57F5"/>
    <w:rsid w:val="007F26C2"/>
    <w:rsid w:val="007F4B3A"/>
    <w:rsid w:val="007F4DB1"/>
    <w:rsid w:val="00816AFF"/>
    <w:rsid w:val="00853CC9"/>
    <w:rsid w:val="00874D12"/>
    <w:rsid w:val="008A6A7D"/>
    <w:rsid w:val="008C25E7"/>
    <w:rsid w:val="008D2352"/>
    <w:rsid w:val="008E4053"/>
    <w:rsid w:val="008F39E0"/>
    <w:rsid w:val="00910868"/>
    <w:rsid w:val="00913668"/>
    <w:rsid w:val="009168DA"/>
    <w:rsid w:val="0092687F"/>
    <w:rsid w:val="0094045E"/>
    <w:rsid w:val="009676A6"/>
    <w:rsid w:val="009B729A"/>
    <w:rsid w:val="009E16A5"/>
    <w:rsid w:val="009E52BC"/>
    <w:rsid w:val="009F2154"/>
    <w:rsid w:val="00A819FC"/>
    <w:rsid w:val="00A97567"/>
    <w:rsid w:val="00AB4104"/>
    <w:rsid w:val="00AF30A1"/>
    <w:rsid w:val="00AF7807"/>
    <w:rsid w:val="00B04465"/>
    <w:rsid w:val="00B10484"/>
    <w:rsid w:val="00B1413E"/>
    <w:rsid w:val="00B23B5B"/>
    <w:rsid w:val="00BC632C"/>
    <w:rsid w:val="00BE65A0"/>
    <w:rsid w:val="00C4408D"/>
    <w:rsid w:val="00CB40E5"/>
    <w:rsid w:val="00CE7928"/>
    <w:rsid w:val="00CF3385"/>
    <w:rsid w:val="00D04CAC"/>
    <w:rsid w:val="00D21153"/>
    <w:rsid w:val="00D22422"/>
    <w:rsid w:val="00D436B2"/>
    <w:rsid w:val="00D5539D"/>
    <w:rsid w:val="00D77D04"/>
    <w:rsid w:val="00D84510"/>
    <w:rsid w:val="00D91A8C"/>
    <w:rsid w:val="00D9252E"/>
    <w:rsid w:val="00DC1A4C"/>
    <w:rsid w:val="00DC31D2"/>
    <w:rsid w:val="00DD056A"/>
    <w:rsid w:val="00DE3810"/>
    <w:rsid w:val="00DE5B68"/>
    <w:rsid w:val="00DF025E"/>
    <w:rsid w:val="00E12EF8"/>
    <w:rsid w:val="00E44E98"/>
    <w:rsid w:val="00E548FB"/>
    <w:rsid w:val="00E91849"/>
    <w:rsid w:val="00EA5A77"/>
    <w:rsid w:val="00EA7E02"/>
    <w:rsid w:val="00EB7E48"/>
    <w:rsid w:val="00ED7ED1"/>
    <w:rsid w:val="00EE239D"/>
    <w:rsid w:val="00F0210E"/>
    <w:rsid w:val="00F121CC"/>
    <w:rsid w:val="00F22EA8"/>
    <w:rsid w:val="00F3083B"/>
    <w:rsid w:val="00F974C6"/>
    <w:rsid w:val="00FE3D93"/>
    <w:rsid w:val="00FE4FA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F3842"/>
  <w15:docId w15:val="{FCC5D1C0-3D09-4134-9A88-14C8A57FBE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5A77"/>
    <w:pPr>
      <w:spacing w:before="240" w:after="0"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EA5A77"/>
    <w:pPr>
      <w:keepNext/>
      <w:keepLines/>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EA5A77"/>
    <w:pPr>
      <w:keepNext/>
      <w:keepLines/>
      <w:outlineLvl w:val="1"/>
    </w:pPr>
    <w:rPr>
      <w:rFonts w:eastAsiaTheme="majorEastAsia" w:cstheme="majorBidi"/>
      <w:b/>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5A77"/>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EA5A77"/>
    <w:rPr>
      <w:rFonts w:ascii="Times New Roman" w:eastAsiaTheme="majorEastAsia" w:hAnsi="Times New Roman" w:cstheme="majorBidi"/>
      <w:b/>
      <w:sz w:val="26"/>
      <w:szCs w:val="26"/>
    </w:rPr>
  </w:style>
  <w:style w:type="paragraph" w:styleId="Title">
    <w:name w:val="Title"/>
    <w:basedOn w:val="Normal"/>
    <w:next w:val="Normal"/>
    <w:link w:val="TitleChar"/>
    <w:uiPriority w:val="10"/>
    <w:qFormat/>
    <w:rsid w:val="00077594"/>
    <w:pPr>
      <w:spacing w:before="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77594"/>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745B0D"/>
    <w:pPr>
      <w:tabs>
        <w:tab w:val="center" w:pos="4513"/>
        <w:tab w:val="right" w:pos="9026"/>
      </w:tabs>
      <w:spacing w:before="0" w:line="240" w:lineRule="auto"/>
    </w:pPr>
  </w:style>
  <w:style w:type="character" w:customStyle="1" w:styleId="HeaderChar">
    <w:name w:val="Header Char"/>
    <w:basedOn w:val="DefaultParagraphFont"/>
    <w:link w:val="Header"/>
    <w:uiPriority w:val="99"/>
    <w:rsid w:val="00745B0D"/>
    <w:rPr>
      <w:rFonts w:ascii="Times New Roman" w:hAnsi="Times New Roman"/>
      <w:sz w:val="24"/>
    </w:rPr>
  </w:style>
  <w:style w:type="paragraph" w:styleId="Footer">
    <w:name w:val="footer"/>
    <w:basedOn w:val="Normal"/>
    <w:link w:val="FooterChar"/>
    <w:uiPriority w:val="99"/>
    <w:unhideWhenUsed/>
    <w:rsid w:val="00745B0D"/>
    <w:pPr>
      <w:tabs>
        <w:tab w:val="center" w:pos="4513"/>
        <w:tab w:val="right" w:pos="9026"/>
      </w:tabs>
      <w:spacing w:before="0" w:line="240" w:lineRule="auto"/>
    </w:pPr>
  </w:style>
  <w:style w:type="character" w:customStyle="1" w:styleId="FooterChar">
    <w:name w:val="Footer Char"/>
    <w:basedOn w:val="DefaultParagraphFont"/>
    <w:link w:val="Footer"/>
    <w:uiPriority w:val="99"/>
    <w:rsid w:val="00745B0D"/>
    <w:rPr>
      <w:rFonts w:ascii="Times New Roman" w:hAnsi="Times New Roman"/>
      <w:sz w:val="24"/>
    </w:rPr>
  </w:style>
  <w:style w:type="character" w:styleId="Hyperlink">
    <w:name w:val="Hyperlink"/>
    <w:basedOn w:val="DefaultParagraphFont"/>
    <w:uiPriority w:val="99"/>
    <w:unhideWhenUsed/>
    <w:rsid w:val="00745B0D"/>
    <w:rPr>
      <w:color w:val="0563C1" w:themeColor="hyperlink"/>
      <w:u w:val="single"/>
    </w:rPr>
  </w:style>
  <w:style w:type="character" w:styleId="UnresolvedMention">
    <w:name w:val="Unresolved Mention"/>
    <w:basedOn w:val="DefaultParagraphFont"/>
    <w:uiPriority w:val="99"/>
    <w:semiHidden/>
    <w:unhideWhenUsed/>
    <w:rsid w:val="00745B0D"/>
    <w:rPr>
      <w:color w:val="605E5C"/>
      <w:shd w:val="clear" w:color="auto" w:fill="E1DFDD"/>
    </w:rPr>
  </w:style>
  <w:style w:type="paragraph" w:styleId="ListParagraph">
    <w:name w:val="List Paragraph"/>
    <w:basedOn w:val="Normal"/>
    <w:uiPriority w:val="34"/>
    <w:qFormat/>
    <w:rsid w:val="004D5FD4"/>
    <w:pPr>
      <w:ind w:left="720"/>
      <w:contextualSpacing/>
    </w:pPr>
  </w:style>
  <w:style w:type="paragraph" w:styleId="Caption">
    <w:name w:val="caption"/>
    <w:basedOn w:val="Normal"/>
    <w:next w:val="Normal"/>
    <w:uiPriority w:val="35"/>
    <w:unhideWhenUsed/>
    <w:qFormat/>
    <w:rsid w:val="009F2154"/>
    <w:pPr>
      <w:spacing w:before="0" w:after="200" w:line="240" w:lineRule="auto"/>
    </w:pPr>
    <w:rPr>
      <w:i/>
      <w:iCs/>
      <w:color w:val="44546A" w:themeColor="text2"/>
      <w:sz w:val="18"/>
      <w:szCs w:val="18"/>
    </w:rPr>
  </w:style>
  <w:style w:type="table" w:styleId="TableGrid">
    <w:name w:val="Table Grid"/>
    <w:basedOn w:val="TableNormal"/>
    <w:uiPriority w:val="39"/>
    <w:rsid w:val="00874D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6C6E82"/>
    <w:pPr>
      <w:spacing w:line="259" w:lineRule="auto"/>
      <w:jc w:val="left"/>
      <w:outlineLvl w:val="9"/>
    </w:pPr>
    <w:rPr>
      <w:rFonts w:asciiTheme="majorHAnsi" w:hAnsiTheme="majorHAnsi"/>
      <w:b w:val="0"/>
      <w:color w:val="2F5496" w:themeColor="accent1" w:themeShade="BF"/>
      <w:sz w:val="32"/>
      <w:lang w:val="en-US"/>
    </w:rPr>
  </w:style>
  <w:style w:type="paragraph" w:styleId="TOC1">
    <w:name w:val="toc 1"/>
    <w:basedOn w:val="Normal"/>
    <w:next w:val="Normal"/>
    <w:autoRedefine/>
    <w:uiPriority w:val="39"/>
    <w:unhideWhenUsed/>
    <w:rsid w:val="006C6E82"/>
    <w:pPr>
      <w:spacing w:after="100"/>
    </w:pPr>
  </w:style>
  <w:style w:type="paragraph" w:styleId="TOC2">
    <w:name w:val="toc 2"/>
    <w:basedOn w:val="Normal"/>
    <w:next w:val="Normal"/>
    <w:autoRedefine/>
    <w:uiPriority w:val="39"/>
    <w:unhideWhenUsed/>
    <w:rsid w:val="006C6E82"/>
    <w:pPr>
      <w:spacing w:after="100"/>
      <w:ind w:left="240"/>
    </w:pPr>
  </w:style>
  <w:style w:type="paragraph" w:styleId="TableofFigures">
    <w:name w:val="table of figures"/>
    <w:basedOn w:val="Normal"/>
    <w:next w:val="Normal"/>
    <w:uiPriority w:val="99"/>
    <w:unhideWhenUsed/>
    <w:rsid w:val="002B37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029689">
      <w:bodyDiv w:val="1"/>
      <w:marLeft w:val="0"/>
      <w:marRight w:val="0"/>
      <w:marTop w:val="0"/>
      <w:marBottom w:val="0"/>
      <w:divBdr>
        <w:top w:val="none" w:sz="0" w:space="0" w:color="auto"/>
        <w:left w:val="none" w:sz="0" w:space="0" w:color="auto"/>
        <w:bottom w:val="none" w:sz="0" w:space="0" w:color="auto"/>
        <w:right w:val="none" w:sz="0" w:space="0" w:color="auto"/>
      </w:divBdr>
    </w:div>
    <w:div w:id="673529528">
      <w:bodyDiv w:val="1"/>
      <w:marLeft w:val="0"/>
      <w:marRight w:val="0"/>
      <w:marTop w:val="0"/>
      <w:marBottom w:val="0"/>
      <w:divBdr>
        <w:top w:val="none" w:sz="0" w:space="0" w:color="auto"/>
        <w:left w:val="none" w:sz="0" w:space="0" w:color="auto"/>
        <w:bottom w:val="none" w:sz="0" w:space="0" w:color="auto"/>
        <w:right w:val="none" w:sz="0" w:space="0" w:color="auto"/>
      </w:divBdr>
    </w:div>
    <w:div w:id="784618215">
      <w:bodyDiv w:val="1"/>
      <w:marLeft w:val="0"/>
      <w:marRight w:val="0"/>
      <w:marTop w:val="0"/>
      <w:marBottom w:val="0"/>
      <w:divBdr>
        <w:top w:val="none" w:sz="0" w:space="0" w:color="auto"/>
        <w:left w:val="none" w:sz="0" w:space="0" w:color="auto"/>
        <w:bottom w:val="none" w:sz="0" w:space="0" w:color="auto"/>
        <w:right w:val="none" w:sz="0" w:space="0" w:color="auto"/>
      </w:divBdr>
    </w:div>
    <w:div w:id="1159156308">
      <w:bodyDiv w:val="1"/>
      <w:marLeft w:val="0"/>
      <w:marRight w:val="0"/>
      <w:marTop w:val="0"/>
      <w:marBottom w:val="0"/>
      <w:divBdr>
        <w:top w:val="none" w:sz="0" w:space="0" w:color="auto"/>
        <w:left w:val="none" w:sz="0" w:space="0" w:color="auto"/>
        <w:bottom w:val="none" w:sz="0" w:space="0" w:color="auto"/>
        <w:right w:val="none" w:sz="0" w:space="0" w:color="auto"/>
      </w:divBdr>
      <w:divsChild>
        <w:div w:id="160241515">
          <w:marLeft w:val="0"/>
          <w:marRight w:val="0"/>
          <w:marTop w:val="0"/>
          <w:marBottom w:val="0"/>
          <w:divBdr>
            <w:top w:val="single" w:sz="6" w:space="4" w:color="auto"/>
            <w:left w:val="single" w:sz="6" w:space="4" w:color="auto"/>
            <w:bottom w:val="single" w:sz="6" w:space="4" w:color="auto"/>
            <w:right w:val="single" w:sz="6" w:space="4" w:color="auto"/>
          </w:divBdr>
          <w:divsChild>
            <w:div w:id="1345978578">
              <w:marLeft w:val="0"/>
              <w:marRight w:val="0"/>
              <w:marTop w:val="0"/>
              <w:marBottom w:val="0"/>
              <w:divBdr>
                <w:top w:val="none" w:sz="0" w:space="0" w:color="auto"/>
                <w:left w:val="none" w:sz="0" w:space="0" w:color="auto"/>
                <w:bottom w:val="none" w:sz="0" w:space="0" w:color="auto"/>
                <w:right w:val="none" w:sz="0" w:space="0" w:color="auto"/>
              </w:divBdr>
              <w:divsChild>
                <w:div w:id="894241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932770">
          <w:marLeft w:val="0"/>
          <w:marRight w:val="0"/>
          <w:marTop w:val="0"/>
          <w:marBottom w:val="0"/>
          <w:divBdr>
            <w:top w:val="single" w:sz="6" w:space="4" w:color="auto"/>
            <w:left w:val="single" w:sz="6" w:space="4" w:color="auto"/>
            <w:bottom w:val="single" w:sz="6" w:space="4" w:color="auto"/>
            <w:right w:val="single" w:sz="6" w:space="4" w:color="auto"/>
          </w:divBdr>
          <w:divsChild>
            <w:div w:id="1798640202">
              <w:marLeft w:val="0"/>
              <w:marRight w:val="0"/>
              <w:marTop w:val="0"/>
              <w:marBottom w:val="0"/>
              <w:divBdr>
                <w:top w:val="none" w:sz="0" w:space="0" w:color="auto"/>
                <w:left w:val="none" w:sz="0" w:space="0" w:color="auto"/>
                <w:bottom w:val="none" w:sz="0" w:space="0" w:color="auto"/>
                <w:right w:val="none" w:sz="0" w:space="0" w:color="auto"/>
              </w:divBdr>
              <w:divsChild>
                <w:div w:id="202370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2383057">
      <w:bodyDiv w:val="1"/>
      <w:marLeft w:val="0"/>
      <w:marRight w:val="0"/>
      <w:marTop w:val="0"/>
      <w:marBottom w:val="0"/>
      <w:divBdr>
        <w:top w:val="none" w:sz="0" w:space="0" w:color="auto"/>
        <w:left w:val="none" w:sz="0" w:space="0" w:color="auto"/>
        <w:bottom w:val="none" w:sz="0" w:space="0" w:color="auto"/>
        <w:right w:val="none" w:sz="0" w:space="0" w:color="auto"/>
      </w:divBdr>
      <w:divsChild>
        <w:div w:id="598106158">
          <w:marLeft w:val="0"/>
          <w:marRight w:val="0"/>
          <w:marTop w:val="0"/>
          <w:marBottom w:val="0"/>
          <w:divBdr>
            <w:top w:val="single" w:sz="6" w:space="4" w:color="auto"/>
            <w:left w:val="single" w:sz="6" w:space="4" w:color="auto"/>
            <w:bottom w:val="single" w:sz="6" w:space="4" w:color="auto"/>
            <w:right w:val="single" w:sz="6" w:space="4" w:color="auto"/>
          </w:divBdr>
          <w:divsChild>
            <w:div w:id="770013430">
              <w:marLeft w:val="0"/>
              <w:marRight w:val="0"/>
              <w:marTop w:val="0"/>
              <w:marBottom w:val="0"/>
              <w:divBdr>
                <w:top w:val="none" w:sz="0" w:space="0" w:color="auto"/>
                <w:left w:val="none" w:sz="0" w:space="0" w:color="auto"/>
                <w:bottom w:val="none" w:sz="0" w:space="0" w:color="auto"/>
                <w:right w:val="none" w:sz="0" w:space="0" w:color="auto"/>
              </w:divBdr>
              <w:divsChild>
                <w:div w:id="174540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793597">
          <w:marLeft w:val="0"/>
          <w:marRight w:val="0"/>
          <w:marTop w:val="0"/>
          <w:marBottom w:val="0"/>
          <w:divBdr>
            <w:top w:val="single" w:sz="6" w:space="4" w:color="auto"/>
            <w:left w:val="single" w:sz="6" w:space="4" w:color="auto"/>
            <w:bottom w:val="single" w:sz="6" w:space="4" w:color="auto"/>
            <w:right w:val="single" w:sz="6" w:space="4" w:color="auto"/>
          </w:divBdr>
          <w:divsChild>
            <w:div w:id="391584573">
              <w:marLeft w:val="0"/>
              <w:marRight w:val="0"/>
              <w:marTop w:val="0"/>
              <w:marBottom w:val="0"/>
              <w:divBdr>
                <w:top w:val="none" w:sz="0" w:space="0" w:color="auto"/>
                <w:left w:val="none" w:sz="0" w:space="0" w:color="auto"/>
                <w:bottom w:val="none" w:sz="0" w:space="0" w:color="auto"/>
                <w:right w:val="none" w:sz="0" w:space="0" w:color="auto"/>
              </w:divBdr>
              <w:divsChild>
                <w:div w:id="948699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header" Target="header1.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hyperlink" Target="mailto:akashsharma8875@gmail.com"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AA4277-BF6C-4F55-8ACC-BB204C57EF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8</TotalTime>
  <Pages>1</Pages>
  <Words>3548</Words>
  <Characters>20228</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ash Sharma</dc:creator>
  <cp:keywords/>
  <dc:description/>
  <cp:lastModifiedBy>Akash Sharma</cp:lastModifiedBy>
  <cp:revision>8</cp:revision>
  <dcterms:created xsi:type="dcterms:W3CDTF">2021-07-29T19:34:00Z</dcterms:created>
  <dcterms:modified xsi:type="dcterms:W3CDTF">2021-08-10T14:23:00Z</dcterms:modified>
</cp:coreProperties>
</file>